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792A6F" w14:textId="28E35EDA" w:rsidR="00E948D3" w:rsidRPr="00AE4E41" w:rsidRDefault="00BF795E" w:rsidP="0050133D">
      <w:pPr>
        <w:spacing w:after="0" w:line="240" w:lineRule="auto"/>
        <w:jc w:val="center"/>
        <w:rPr>
          <w:rFonts w:asciiTheme="minorHAnsi" w:hAnsiTheme="minorHAnsi" w:cstheme="minorHAnsi"/>
          <w:b/>
          <w:smallCaps/>
          <w:sz w:val="40"/>
          <w:szCs w:val="40"/>
        </w:rPr>
      </w:pPr>
      <w:r>
        <w:rPr>
          <w:rFonts w:asciiTheme="minorHAnsi" w:hAnsiTheme="minorHAnsi" w:cstheme="minorHAnsi"/>
          <w:b/>
          <w:smallCaps/>
          <w:sz w:val="40"/>
          <w:szCs w:val="40"/>
        </w:rPr>
        <w:t>Linh Phan</w:t>
      </w:r>
    </w:p>
    <w:p w14:paraId="6917AD34" w14:textId="15C8C240" w:rsidR="00BF795E" w:rsidRPr="00497599" w:rsidRDefault="00BF795E" w:rsidP="00BF795E">
      <w:pPr>
        <w:spacing w:after="20"/>
        <w:jc w:val="center"/>
        <w:rPr>
          <w:rFonts w:asciiTheme="minorHAnsi" w:hAnsiTheme="minorHAnsi" w:cstheme="minorHAnsi"/>
        </w:rPr>
      </w:pPr>
      <w:r w:rsidRPr="00497599">
        <w:rPr>
          <w:rFonts w:asciiTheme="minorHAnsi" w:hAnsiTheme="minorHAnsi" w:cstheme="minorHAnsi"/>
        </w:rPr>
        <w:t xml:space="preserve">Palo Alto, CA 94306 </w:t>
      </w:r>
      <w:r w:rsidR="00211194" w:rsidRPr="001735F8">
        <w:rPr>
          <w:color w:val="2E74B5"/>
        </w:rPr>
        <w:sym w:font="Wingdings" w:char="F0A7"/>
      </w:r>
      <w:r w:rsidR="00211194" w:rsidRPr="001735F8">
        <w:rPr>
          <w:rFonts w:asciiTheme="minorHAnsi" w:hAnsiTheme="minorHAnsi" w:cstheme="minorHAnsi"/>
        </w:rPr>
        <w:t xml:space="preserve"> </w:t>
      </w:r>
      <w:r w:rsidRPr="00497599">
        <w:rPr>
          <w:rFonts w:asciiTheme="minorHAnsi" w:hAnsiTheme="minorHAnsi" w:cstheme="minorHAnsi"/>
        </w:rPr>
        <w:t>(408)</w:t>
      </w:r>
      <w:r>
        <w:rPr>
          <w:rFonts w:asciiTheme="minorHAnsi" w:hAnsiTheme="minorHAnsi" w:cstheme="minorHAnsi"/>
        </w:rPr>
        <w:t xml:space="preserve"> </w:t>
      </w:r>
      <w:r w:rsidRPr="00497599">
        <w:rPr>
          <w:rFonts w:asciiTheme="minorHAnsi" w:hAnsiTheme="minorHAnsi" w:cstheme="minorHAnsi"/>
        </w:rPr>
        <w:t>893-0843</w:t>
      </w:r>
      <w:r>
        <w:rPr>
          <w:rFonts w:asciiTheme="minorHAnsi" w:hAnsiTheme="minorHAnsi" w:cstheme="minorHAnsi"/>
        </w:rPr>
        <w:t xml:space="preserve"> </w:t>
      </w:r>
      <w:r w:rsidR="00211194" w:rsidRPr="00E16AA0">
        <w:rPr>
          <w:color w:val="2E74B5"/>
        </w:rPr>
        <w:sym w:font="Wingdings" w:char="F0A7"/>
      </w:r>
      <w:r w:rsidR="00211194" w:rsidRPr="001735F8">
        <w:rPr>
          <w:color w:val="2E74B5"/>
        </w:rPr>
        <w:t xml:space="preserve"> </w:t>
      </w:r>
      <w:hyperlink r:id="rId8">
        <w:r w:rsidRPr="00497599">
          <w:rPr>
            <w:rFonts w:asciiTheme="minorHAnsi" w:hAnsiTheme="minorHAnsi" w:cstheme="minorHAnsi"/>
          </w:rPr>
          <w:t>paulphoenix01@gmail.com</w:t>
        </w:r>
      </w:hyperlink>
      <w:r>
        <w:rPr>
          <w:rFonts w:asciiTheme="minorHAnsi" w:hAnsiTheme="minorHAnsi" w:cstheme="minorHAnsi"/>
        </w:rPr>
        <w:t xml:space="preserve"> </w:t>
      </w:r>
      <w:r w:rsidRPr="00E16AA0">
        <w:rPr>
          <w:color w:val="2E74B5"/>
        </w:rPr>
        <w:sym w:font="Wingdings" w:char="F0A7"/>
      </w:r>
      <w:r>
        <w:rPr>
          <w:color w:val="2E74B5"/>
        </w:rPr>
        <w:t xml:space="preserve"> </w:t>
      </w:r>
      <w:r w:rsidRPr="00497599">
        <w:rPr>
          <w:rFonts w:asciiTheme="minorHAnsi" w:hAnsiTheme="minorHAnsi" w:cstheme="minorHAnsi"/>
        </w:rPr>
        <w:t>htt</w:t>
      </w:r>
      <w:hyperlink r:id="rId9">
        <w:r w:rsidRPr="00497599">
          <w:rPr>
            <w:rFonts w:asciiTheme="minorHAnsi" w:hAnsiTheme="minorHAnsi" w:cstheme="minorHAnsi"/>
          </w:rPr>
          <w:t>ps://www.linkedin.com/in/linhphan95/</w:t>
        </w:r>
      </w:hyperlink>
      <w:r w:rsidRPr="00497599">
        <w:rPr>
          <w:rFonts w:asciiTheme="minorHAnsi" w:hAnsiTheme="minorHAnsi" w:cstheme="minorHAnsi"/>
        </w:rPr>
        <w:t xml:space="preserve"> </w:t>
      </w:r>
    </w:p>
    <w:p w14:paraId="6B35DEE9" w14:textId="77777777" w:rsidR="00E948D3" w:rsidRPr="00DF7A57" w:rsidRDefault="00E948D3" w:rsidP="00927F24">
      <w:pPr>
        <w:spacing w:after="0" w:line="240" w:lineRule="auto"/>
        <w:rPr>
          <w:rFonts w:asciiTheme="minorHAnsi" w:hAnsiTheme="minorHAnsi" w:cstheme="minorHAnsi"/>
          <w:b/>
          <w:smallCaps/>
          <w:sz w:val="8"/>
          <w:szCs w:val="8"/>
        </w:rPr>
      </w:pPr>
    </w:p>
    <w:p w14:paraId="3BB51DF7" w14:textId="6FE7F3E5" w:rsidR="00E82F9F" w:rsidRPr="00AE0D11" w:rsidRDefault="00BF795E" w:rsidP="0074301A">
      <w:pPr>
        <w:pBdr>
          <w:top w:val="single" w:sz="12" w:space="4" w:color="2E74B5" w:themeColor="accent1" w:themeShade="BF"/>
        </w:pBdr>
        <w:shd w:val="clear" w:color="auto" w:fill="F2F2F2" w:themeFill="background1" w:themeFillShade="F2"/>
        <w:spacing w:after="0" w:line="240" w:lineRule="auto"/>
        <w:jc w:val="center"/>
        <w:rPr>
          <w:rFonts w:asciiTheme="minorHAnsi" w:hAnsiTheme="minorHAnsi" w:cstheme="minorHAnsi"/>
          <w:b/>
          <w:smallCaps/>
          <w:sz w:val="28"/>
          <w:szCs w:val="28"/>
        </w:rPr>
      </w:pPr>
      <w:r>
        <w:rPr>
          <w:rFonts w:asciiTheme="minorHAnsi" w:hAnsiTheme="minorHAnsi" w:cstheme="minorHAnsi"/>
          <w:b/>
          <w:smallCaps/>
          <w:sz w:val="28"/>
          <w:szCs w:val="28"/>
        </w:rPr>
        <w:t xml:space="preserve">Network Automation </w:t>
      </w:r>
      <w:r w:rsidRPr="00BF795E">
        <w:rPr>
          <w:rFonts w:asciiTheme="minorHAnsi" w:hAnsiTheme="minorHAnsi" w:cstheme="minorHAnsi"/>
          <w:b/>
          <w:smallCaps/>
          <w:color w:val="2E74B5"/>
          <w:sz w:val="28"/>
          <w:szCs w:val="28"/>
        </w:rPr>
        <w:sym w:font="Wingdings" w:char="F076"/>
      </w:r>
      <w:r>
        <w:rPr>
          <w:rFonts w:asciiTheme="minorHAnsi" w:hAnsiTheme="minorHAnsi" w:cstheme="minorHAnsi"/>
          <w:b/>
          <w:smallCaps/>
          <w:sz w:val="28"/>
          <w:szCs w:val="28"/>
        </w:rPr>
        <w:t xml:space="preserve"> Platform/Backend Developer</w:t>
      </w:r>
    </w:p>
    <w:p w14:paraId="1D6173F9" w14:textId="77777777" w:rsidR="00283DB5" w:rsidRPr="00AE0D11" w:rsidRDefault="00283DB5" w:rsidP="00E8446E">
      <w:pPr>
        <w:spacing w:after="0" w:line="240" w:lineRule="auto"/>
        <w:jc w:val="both"/>
        <w:rPr>
          <w:rFonts w:asciiTheme="minorHAnsi" w:hAnsiTheme="minorHAnsi" w:cstheme="minorHAnsi"/>
          <w:spacing w:val="-4"/>
          <w:sz w:val="12"/>
        </w:rPr>
      </w:pPr>
    </w:p>
    <w:p w14:paraId="51CEC5D6" w14:textId="01C6ECB9" w:rsidR="00BF795E" w:rsidRPr="00176FF7" w:rsidRDefault="00C74214" w:rsidP="00C5029D">
      <w:pPr>
        <w:spacing w:after="120" w:line="240" w:lineRule="auto"/>
        <w:jc w:val="center"/>
        <w:rPr>
          <w:rFonts w:asciiTheme="minorHAnsi" w:hAnsiTheme="minorHAnsi" w:cstheme="minorHAnsi"/>
          <w:w w:val="105"/>
        </w:rPr>
      </w:pPr>
      <w:bookmarkStart w:id="0" w:name="_Hlk535360095"/>
      <w:r w:rsidRPr="00176FF7">
        <w:rPr>
          <w:rFonts w:asciiTheme="minorHAnsi" w:hAnsiTheme="minorHAnsi" w:cstheme="minorHAnsi"/>
          <w:w w:val="105"/>
        </w:rPr>
        <w:t>Software engineer</w:t>
      </w:r>
      <w:r w:rsidR="00BF795E" w:rsidRPr="00176FF7">
        <w:rPr>
          <w:rFonts w:asciiTheme="minorHAnsi" w:hAnsiTheme="minorHAnsi" w:cstheme="minorHAnsi"/>
          <w:w w:val="105"/>
        </w:rPr>
        <w:t xml:space="preserve"> with </w:t>
      </w:r>
      <w:r w:rsidR="00176FF7" w:rsidRPr="00176FF7">
        <w:rPr>
          <w:rFonts w:asciiTheme="minorHAnsi" w:hAnsiTheme="minorHAnsi" w:cstheme="minorHAnsi"/>
          <w:w w:val="105"/>
        </w:rPr>
        <w:t xml:space="preserve">hands-on </w:t>
      </w:r>
      <w:r w:rsidR="00BF795E" w:rsidRPr="00176FF7">
        <w:rPr>
          <w:rFonts w:asciiTheme="minorHAnsi" w:hAnsiTheme="minorHAnsi" w:cstheme="minorHAnsi"/>
          <w:w w:val="105"/>
        </w:rPr>
        <w:t xml:space="preserve">experience </w:t>
      </w:r>
      <w:r w:rsidR="00176FF7" w:rsidRPr="007F015E">
        <w:rPr>
          <w:rFonts w:asciiTheme="minorHAnsi" w:hAnsiTheme="minorHAnsi" w:cstheme="minorHAnsi"/>
          <w:noProof/>
          <w:w w:val="105"/>
        </w:rPr>
        <w:t xml:space="preserve">in </w:t>
      </w:r>
      <w:r w:rsidR="00176FF7" w:rsidRPr="007F015E">
        <w:rPr>
          <w:rFonts w:asciiTheme="minorHAnsi" w:hAnsiTheme="minorHAnsi" w:cstheme="minorHAnsi"/>
          <w:noProof/>
        </w:rPr>
        <w:t xml:space="preserve">design, deployment, automation, and administration of multiple lab/sandbox environment including </w:t>
      </w:r>
      <w:r w:rsidR="00BF795E" w:rsidRPr="007F015E">
        <w:rPr>
          <w:rFonts w:asciiTheme="minorHAnsi" w:hAnsiTheme="minorHAnsi" w:cstheme="minorHAnsi"/>
          <w:noProof/>
          <w:w w:val="105"/>
        </w:rPr>
        <w:t>private</w:t>
      </w:r>
      <w:r w:rsidR="00BF795E" w:rsidRPr="00176FF7">
        <w:rPr>
          <w:rFonts w:asciiTheme="minorHAnsi" w:hAnsiTheme="minorHAnsi" w:cstheme="minorHAnsi"/>
          <w:w w:val="105"/>
        </w:rPr>
        <w:t xml:space="preserve"> cloud (OpenStack/Contrail), public cloud (AWS, Azure</w:t>
      </w:r>
      <w:r w:rsidR="00FC2F9D">
        <w:rPr>
          <w:rFonts w:asciiTheme="minorHAnsi" w:hAnsiTheme="minorHAnsi" w:cstheme="minorHAnsi"/>
          <w:w w:val="105"/>
        </w:rPr>
        <w:t xml:space="preserve">, </w:t>
      </w:r>
      <w:r w:rsidR="00FC2F9D" w:rsidRPr="00C5029D">
        <w:rPr>
          <w:rFonts w:asciiTheme="minorHAnsi" w:hAnsiTheme="minorHAnsi" w:cstheme="minorHAnsi"/>
          <w:w w:val="105"/>
        </w:rPr>
        <w:t>Ravello</w:t>
      </w:r>
      <w:r w:rsidR="00BF795E" w:rsidRPr="00C5029D">
        <w:rPr>
          <w:rFonts w:asciiTheme="minorHAnsi" w:hAnsiTheme="minorHAnsi" w:cstheme="minorHAnsi"/>
          <w:w w:val="105"/>
        </w:rPr>
        <w:t xml:space="preserve">), </w:t>
      </w:r>
      <w:r w:rsidR="00BF795E" w:rsidRPr="00176FF7">
        <w:rPr>
          <w:rFonts w:asciiTheme="minorHAnsi" w:hAnsiTheme="minorHAnsi" w:cstheme="minorHAnsi"/>
          <w:w w:val="105"/>
        </w:rPr>
        <w:t>and virtualization (</w:t>
      </w:r>
      <w:r w:rsidR="00BF795E" w:rsidRPr="00C5029D">
        <w:t xml:space="preserve">VMware </w:t>
      </w:r>
      <w:proofErr w:type="spellStart"/>
      <w:r w:rsidR="00BF795E" w:rsidRPr="00C5029D">
        <w:t>ESXi</w:t>
      </w:r>
      <w:proofErr w:type="spellEnd"/>
      <w:r w:rsidR="00FC2F9D" w:rsidRPr="00C5029D">
        <w:t xml:space="preserve"> / KVM</w:t>
      </w:r>
      <w:r w:rsidR="00BF795E" w:rsidRPr="00C5029D">
        <w:t xml:space="preserve">) </w:t>
      </w:r>
      <w:r w:rsidR="00BF795E" w:rsidRPr="00176FF7">
        <w:rPr>
          <w:rFonts w:asciiTheme="minorHAnsi" w:hAnsiTheme="minorHAnsi" w:cstheme="minorHAnsi"/>
          <w:w w:val="105"/>
        </w:rPr>
        <w:t>environments</w:t>
      </w:r>
      <w:r w:rsidR="00176FF7" w:rsidRPr="00176FF7">
        <w:rPr>
          <w:rFonts w:asciiTheme="minorHAnsi" w:hAnsiTheme="minorHAnsi" w:cstheme="minorHAnsi"/>
          <w:w w:val="105"/>
        </w:rPr>
        <w:t xml:space="preserve">. </w:t>
      </w:r>
      <w:r w:rsidR="00176FF7" w:rsidRPr="00176FF7">
        <w:rPr>
          <w:rFonts w:asciiTheme="minorHAnsi" w:hAnsiTheme="minorHAnsi" w:cstheme="minorHAnsi"/>
        </w:rPr>
        <w:t>Experienced in</w:t>
      </w:r>
      <w:r w:rsidR="00176FF7" w:rsidRPr="00176FF7">
        <w:rPr>
          <w:rFonts w:asciiTheme="minorHAnsi" w:hAnsiTheme="minorHAnsi" w:cstheme="minorHAnsi"/>
          <w:w w:val="105"/>
        </w:rPr>
        <w:t xml:space="preserve"> Software Defined Network (SDN)</w:t>
      </w:r>
      <w:r w:rsidR="00176FF7" w:rsidRPr="00176FF7">
        <w:rPr>
          <w:rFonts w:asciiTheme="minorHAnsi" w:hAnsiTheme="minorHAnsi" w:cstheme="minorHAnsi"/>
          <w:noProof/>
          <w:w w:val="105"/>
        </w:rPr>
        <w:t xml:space="preserve">, </w:t>
      </w:r>
      <w:r w:rsidR="007F015E" w:rsidRPr="00913583">
        <w:rPr>
          <w:rFonts w:asciiTheme="minorHAnsi" w:hAnsiTheme="minorHAnsi" w:cstheme="minorHAnsi"/>
        </w:rPr>
        <w:t>Juniper, Cisco and Arista</w:t>
      </w:r>
      <w:r w:rsidR="007F015E" w:rsidRPr="00913583">
        <w:rPr>
          <w:rFonts w:asciiTheme="minorHAnsi" w:hAnsiTheme="minorHAnsi" w:cstheme="minorHAnsi"/>
          <w:spacing w:val="-2"/>
        </w:rPr>
        <w:t xml:space="preserve"> </w:t>
      </w:r>
      <w:r w:rsidR="007F015E" w:rsidRPr="00913583">
        <w:rPr>
          <w:rFonts w:asciiTheme="minorHAnsi" w:hAnsiTheme="minorHAnsi" w:cstheme="minorHAnsi"/>
        </w:rPr>
        <w:t>devices/applications</w:t>
      </w:r>
      <w:r w:rsidR="00176FF7" w:rsidRPr="00176FF7">
        <w:t xml:space="preserve">, </w:t>
      </w:r>
      <w:r w:rsidR="00176FF7">
        <w:t xml:space="preserve">and </w:t>
      </w:r>
      <w:r w:rsidR="00176FF7" w:rsidRPr="00176FF7">
        <w:rPr>
          <w:rFonts w:asciiTheme="minorHAnsi" w:hAnsiTheme="minorHAnsi" w:cstheme="minorHAnsi"/>
        </w:rPr>
        <w:t>network-recovery</w:t>
      </w:r>
      <w:r w:rsidR="00176FF7">
        <w:rPr>
          <w:rFonts w:asciiTheme="minorHAnsi" w:hAnsiTheme="minorHAnsi" w:cstheme="minorHAnsi"/>
        </w:rPr>
        <w:t>/</w:t>
      </w:r>
      <w:r w:rsidR="00176FF7" w:rsidRPr="00176FF7">
        <w:rPr>
          <w:rFonts w:asciiTheme="minorHAnsi" w:hAnsiTheme="minorHAnsi" w:cstheme="minorHAnsi"/>
        </w:rPr>
        <w:t>security products.</w:t>
      </w:r>
      <w:bookmarkEnd w:id="0"/>
      <w:r w:rsidR="00176FF7" w:rsidRPr="00176FF7">
        <w:rPr>
          <w:rFonts w:asciiTheme="minorHAnsi" w:hAnsiTheme="minorHAnsi" w:cstheme="minorHAnsi"/>
          <w:w w:val="105"/>
        </w:rPr>
        <w:t xml:space="preserve">  </w:t>
      </w:r>
      <w:r w:rsidR="00176FF7" w:rsidRPr="00176FF7">
        <w:rPr>
          <w:rFonts w:asciiTheme="minorHAnsi" w:hAnsiTheme="minorHAnsi" w:cstheme="minorHAnsi"/>
        </w:rPr>
        <w:t>Conducted</w:t>
      </w:r>
      <w:r w:rsidR="00BF795E" w:rsidRPr="00176FF7">
        <w:rPr>
          <w:rFonts w:asciiTheme="minorHAnsi" w:hAnsiTheme="minorHAnsi" w:cstheme="minorHAnsi"/>
          <w:spacing w:val="-6"/>
        </w:rPr>
        <w:t xml:space="preserve"> </w:t>
      </w:r>
      <w:r w:rsidR="00BF795E" w:rsidRPr="00176FF7">
        <w:rPr>
          <w:rFonts w:asciiTheme="minorHAnsi" w:hAnsiTheme="minorHAnsi" w:cstheme="minorHAnsi"/>
        </w:rPr>
        <w:t>automation</w:t>
      </w:r>
      <w:r w:rsidR="00BF795E" w:rsidRPr="00176FF7">
        <w:rPr>
          <w:rFonts w:asciiTheme="minorHAnsi" w:hAnsiTheme="minorHAnsi" w:cstheme="minorHAnsi"/>
          <w:spacing w:val="-5"/>
        </w:rPr>
        <w:t xml:space="preserve"> </w:t>
      </w:r>
      <w:r w:rsidR="00BF795E" w:rsidRPr="00176FF7">
        <w:rPr>
          <w:rFonts w:asciiTheme="minorHAnsi" w:hAnsiTheme="minorHAnsi" w:cstheme="minorHAnsi"/>
        </w:rPr>
        <w:t>and</w:t>
      </w:r>
      <w:r w:rsidR="00BF795E" w:rsidRPr="00176FF7">
        <w:rPr>
          <w:rFonts w:asciiTheme="minorHAnsi" w:hAnsiTheme="minorHAnsi" w:cstheme="minorHAnsi"/>
          <w:spacing w:val="-6"/>
        </w:rPr>
        <w:t xml:space="preserve"> </w:t>
      </w:r>
      <w:r w:rsidR="00BF795E" w:rsidRPr="00176FF7">
        <w:rPr>
          <w:rFonts w:asciiTheme="minorHAnsi" w:hAnsiTheme="minorHAnsi" w:cstheme="minorHAnsi"/>
        </w:rPr>
        <w:t>scripting</w:t>
      </w:r>
      <w:r w:rsidR="00BF795E" w:rsidRPr="00176FF7">
        <w:rPr>
          <w:rFonts w:asciiTheme="minorHAnsi" w:hAnsiTheme="minorHAnsi" w:cstheme="minorHAnsi"/>
          <w:spacing w:val="-8"/>
        </w:rPr>
        <w:t xml:space="preserve"> </w:t>
      </w:r>
      <w:r w:rsidR="00BF795E" w:rsidRPr="00176FF7">
        <w:rPr>
          <w:rFonts w:asciiTheme="minorHAnsi" w:hAnsiTheme="minorHAnsi" w:cstheme="minorHAnsi"/>
        </w:rPr>
        <w:t>with</w:t>
      </w:r>
      <w:r w:rsidR="00BF795E" w:rsidRPr="00176FF7">
        <w:rPr>
          <w:rFonts w:asciiTheme="minorHAnsi" w:hAnsiTheme="minorHAnsi" w:cstheme="minorHAnsi"/>
          <w:spacing w:val="-2"/>
        </w:rPr>
        <w:t xml:space="preserve"> </w:t>
      </w:r>
      <w:r w:rsidR="00BF795E" w:rsidRPr="00176FF7">
        <w:rPr>
          <w:rFonts w:asciiTheme="minorHAnsi" w:hAnsiTheme="minorHAnsi" w:cstheme="minorHAnsi"/>
        </w:rPr>
        <w:t>Python,</w:t>
      </w:r>
      <w:r w:rsidR="00BF795E" w:rsidRPr="00176FF7">
        <w:rPr>
          <w:rFonts w:asciiTheme="minorHAnsi" w:hAnsiTheme="minorHAnsi" w:cstheme="minorHAnsi"/>
          <w:spacing w:val="-4"/>
        </w:rPr>
        <w:t xml:space="preserve"> </w:t>
      </w:r>
      <w:r w:rsidR="00BF795E" w:rsidRPr="00176FF7">
        <w:rPr>
          <w:rFonts w:asciiTheme="minorHAnsi" w:hAnsiTheme="minorHAnsi" w:cstheme="minorHAnsi"/>
        </w:rPr>
        <w:t>Bash,</w:t>
      </w:r>
      <w:r w:rsidR="00BF795E" w:rsidRPr="00176FF7">
        <w:rPr>
          <w:rFonts w:asciiTheme="minorHAnsi" w:hAnsiTheme="minorHAnsi" w:cstheme="minorHAnsi"/>
          <w:spacing w:val="-6"/>
        </w:rPr>
        <w:t xml:space="preserve"> </w:t>
      </w:r>
      <w:r w:rsidR="00BF795E" w:rsidRPr="00176FF7">
        <w:rPr>
          <w:rFonts w:asciiTheme="minorHAnsi" w:hAnsiTheme="minorHAnsi" w:cstheme="minorHAnsi"/>
        </w:rPr>
        <w:t>Ansible,</w:t>
      </w:r>
      <w:r w:rsidR="00BF795E" w:rsidRPr="00176FF7">
        <w:rPr>
          <w:rFonts w:asciiTheme="minorHAnsi" w:hAnsiTheme="minorHAnsi" w:cstheme="minorHAnsi"/>
          <w:spacing w:val="-4"/>
        </w:rPr>
        <w:t xml:space="preserve"> </w:t>
      </w:r>
      <w:r w:rsidR="00176FF7" w:rsidRPr="00176FF7">
        <w:rPr>
          <w:rFonts w:asciiTheme="minorHAnsi" w:hAnsiTheme="minorHAnsi" w:cstheme="minorHAnsi"/>
        </w:rPr>
        <w:t>and made</w:t>
      </w:r>
      <w:r w:rsidR="00BF795E" w:rsidRPr="00176FF7">
        <w:rPr>
          <w:rFonts w:asciiTheme="minorHAnsi" w:hAnsiTheme="minorHAnsi" w:cstheme="minorHAnsi"/>
          <w:spacing w:val="-9"/>
        </w:rPr>
        <w:t xml:space="preserve"> </w:t>
      </w:r>
      <w:r w:rsidR="00BF795E" w:rsidRPr="00176FF7">
        <w:rPr>
          <w:rFonts w:asciiTheme="minorHAnsi" w:hAnsiTheme="minorHAnsi" w:cstheme="minorHAnsi"/>
        </w:rPr>
        <w:t>REST</w:t>
      </w:r>
      <w:r w:rsidR="00BF795E" w:rsidRPr="00176FF7">
        <w:rPr>
          <w:rFonts w:asciiTheme="minorHAnsi" w:hAnsiTheme="minorHAnsi" w:cstheme="minorHAnsi"/>
          <w:spacing w:val="-6"/>
        </w:rPr>
        <w:t xml:space="preserve"> </w:t>
      </w:r>
      <w:r w:rsidR="00BF795E" w:rsidRPr="00176FF7">
        <w:rPr>
          <w:rFonts w:asciiTheme="minorHAnsi" w:hAnsiTheme="minorHAnsi" w:cstheme="minorHAnsi"/>
        </w:rPr>
        <w:t>API calls</w:t>
      </w:r>
      <w:r w:rsidR="00C5029D">
        <w:rPr>
          <w:rFonts w:asciiTheme="minorHAnsi" w:hAnsiTheme="minorHAnsi" w:cstheme="minorHAnsi"/>
        </w:rPr>
        <w:t xml:space="preserve"> using</w:t>
      </w:r>
      <w:r w:rsidR="00BF795E" w:rsidRPr="00176FF7">
        <w:rPr>
          <w:rFonts w:asciiTheme="minorHAnsi" w:hAnsiTheme="minorHAnsi" w:cstheme="minorHAnsi"/>
        </w:rPr>
        <w:t xml:space="preserve"> Postman, Python requests or</w:t>
      </w:r>
      <w:r w:rsidR="00BF795E" w:rsidRPr="00176FF7">
        <w:rPr>
          <w:rFonts w:asciiTheme="minorHAnsi" w:hAnsiTheme="minorHAnsi" w:cstheme="minorHAnsi"/>
          <w:spacing w:val="-1"/>
        </w:rPr>
        <w:t xml:space="preserve"> </w:t>
      </w:r>
      <w:r w:rsidR="00BF795E" w:rsidRPr="00176FF7">
        <w:rPr>
          <w:rFonts w:asciiTheme="minorHAnsi" w:hAnsiTheme="minorHAnsi" w:cstheme="minorHAnsi"/>
        </w:rPr>
        <w:t>curl.</w:t>
      </w:r>
    </w:p>
    <w:p w14:paraId="619F3597" w14:textId="19B9E5F9" w:rsidR="00BF795E" w:rsidRPr="00BF795E" w:rsidRDefault="00BF795E" w:rsidP="00C5029D">
      <w:pPr>
        <w:spacing w:after="20" w:line="240" w:lineRule="auto"/>
        <w:jc w:val="center"/>
        <w:rPr>
          <w:rFonts w:asciiTheme="minorHAnsi" w:hAnsiTheme="minorHAnsi" w:cstheme="minorHAnsi"/>
          <w:b/>
          <w:smallCaps/>
          <w:sz w:val="28"/>
          <w:szCs w:val="28"/>
        </w:rPr>
      </w:pPr>
      <w:r>
        <w:rPr>
          <w:rFonts w:asciiTheme="minorHAnsi" w:hAnsiTheme="minorHAnsi" w:cstheme="minorHAnsi"/>
          <w:b/>
          <w:smallCaps/>
          <w:sz w:val="28"/>
          <w:szCs w:val="28"/>
        </w:rPr>
        <w:t>Core Competencies</w:t>
      </w:r>
    </w:p>
    <w:p w14:paraId="7660370E" w14:textId="30E226E8" w:rsidR="00BF795E" w:rsidRDefault="00BF795E" w:rsidP="00BF795E">
      <w:pPr>
        <w:spacing w:after="0" w:line="240" w:lineRule="auto"/>
        <w:jc w:val="center"/>
        <w:rPr>
          <w:color w:val="2E74B5"/>
        </w:rPr>
      </w:pPr>
      <w:r>
        <w:t xml:space="preserve">Cloud computing </w:t>
      </w:r>
      <w:r w:rsidRPr="00BF795E">
        <w:rPr>
          <w:color w:val="2E74B5"/>
        </w:rPr>
        <w:sym w:font="Wingdings" w:char="F0A7"/>
      </w:r>
      <w:r>
        <w:t xml:space="preserve"> </w:t>
      </w:r>
      <w:r w:rsidR="002D68FF">
        <w:t xml:space="preserve">Computer Networking </w:t>
      </w:r>
      <w:r w:rsidRPr="00BF795E">
        <w:rPr>
          <w:color w:val="2E74B5"/>
        </w:rPr>
        <w:sym w:font="Wingdings" w:char="F0A7"/>
      </w:r>
      <w:r>
        <w:t xml:space="preserve"> System Automation </w:t>
      </w:r>
      <w:r w:rsidRPr="00BF795E">
        <w:rPr>
          <w:color w:val="2E74B5"/>
        </w:rPr>
        <w:sym w:font="Wingdings" w:char="F0A7"/>
      </w:r>
      <w:r w:rsidR="002D68FF" w:rsidRPr="002D68FF">
        <w:t xml:space="preserve"> </w:t>
      </w:r>
      <w:r w:rsidR="002D68FF">
        <w:t>Bash/Python</w:t>
      </w:r>
      <w:r w:rsidR="002D68FF">
        <w:t>/Ansible</w:t>
      </w:r>
      <w:r w:rsidR="002D68FF">
        <w:t xml:space="preserve"> Scripting</w:t>
      </w:r>
      <w:r>
        <w:t xml:space="preserve"> </w:t>
      </w:r>
      <w:r w:rsidRPr="00BF795E">
        <w:rPr>
          <w:color w:val="2E74B5"/>
        </w:rPr>
        <w:sym w:font="Wingdings" w:char="F0A7"/>
      </w:r>
      <w:r>
        <w:t xml:space="preserve"> </w:t>
      </w:r>
      <w:r w:rsidR="00826866">
        <w:t>CCNA</w:t>
      </w:r>
      <w:r>
        <w:t xml:space="preserve">: Security </w:t>
      </w:r>
    </w:p>
    <w:p w14:paraId="369F71CE" w14:textId="71A19321" w:rsidR="00BF795E" w:rsidRDefault="00BF795E" w:rsidP="00BF795E">
      <w:pPr>
        <w:spacing w:after="0" w:line="240" w:lineRule="auto"/>
        <w:jc w:val="center"/>
      </w:pPr>
      <w:r>
        <w:t xml:space="preserve">CCNP: </w:t>
      </w:r>
      <w:r w:rsidRPr="00C5029D">
        <w:t xml:space="preserve">Routing </w:t>
      </w:r>
      <w:r w:rsidR="00FC2F9D" w:rsidRPr="00C5029D">
        <w:t>&amp;</w:t>
      </w:r>
      <w:r w:rsidRPr="00C5029D">
        <w:t xml:space="preserve"> Switching</w:t>
      </w:r>
      <w:r w:rsidR="00FC2F9D" w:rsidRPr="00C5029D">
        <w:t xml:space="preserve"> </w:t>
      </w:r>
      <w:r w:rsidR="00FC2F9D" w:rsidRPr="00BF795E">
        <w:rPr>
          <w:color w:val="2E74B5"/>
        </w:rPr>
        <w:sym w:font="Wingdings" w:char="F0A7"/>
      </w:r>
      <w:r w:rsidR="00FC2F9D">
        <w:rPr>
          <w:color w:val="2E74B5"/>
        </w:rPr>
        <w:t xml:space="preserve"> </w:t>
      </w:r>
      <w:r w:rsidR="00826866">
        <w:t>JNCIP</w:t>
      </w:r>
      <w:r w:rsidR="00FC2F9D" w:rsidRPr="00C5029D">
        <w:t>: Security</w:t>
      </w:r>
      <w:r w:rsidRPr="00C5029D">
        <w:t xml:space="preserve"> </w:t>
      </w:r>
      <w:r w:rsidRPr="00BF795E">
        <w:rPr>
          <w:color w:val="2E74B5"/>
        </w:rPr>
        <w:sym w:font="Wingdings" w:char="F0A7"/>
      </w:r>
      <w:r>
        <w:t xml:space="preserve"> </w:t>
      </w:r>
      <w:r w:rsidR="002D68FF">
        <w:t>Virtualization</w:t>
      </w:r>
      <w:r>
        <w:t xml:space="preserve"> </w:t>
      </w:r>
      <w:r w:rsidRPr="00BF795E">
        <w:rPr>
          <w:color w:val="2E74B5"/>
        </w:rPr>
        <w:sym w:font="Wingdings" w:char="F0A7"/>
      </w:r>
      <w:r>
        <w:t xml:space="preserve"> OpenStack </w:t>
      </w:r>
      <w:r w:rsidRPr="00BF795E">
        <w:rPr>
          <w:color w:val="2E74B5"/>
        </w:rPr>
        <w:sym w:font="Wingdings" w:char="F0A7"/>
      </w:r>
      <w:r>
        <w:t xml:space="preserve"> Contrail </w:t>
      </w:r>
      <w:r w:rsidRPr="00BF795E">
        <w:rPr>
          <w:color w:val="2E74B5"/>
        </w:rPr>
        <w:sym w:font="Wingdings" w:char="F0A7"/>
      </w:r>
      <w:r>
        <w:t xml:space="preserve"> Software Defined Network</w:t>
      </w:r>
    </w:p>
    <w:p w14:paraId="2DFABBF1" w14:textId="27C10D9B" w:rsidR="00876B59" w:rsidRPr="00876B59" w:rsidRDefault="00876B59" w:rsidP="00482D19">
      <w:pPr>
        <w:spacing w:after="0" w:line="240" w:lineRule="auto"/>
        <w:jc w:val="center"/>
        <w:rPr>
          <w:rFonts w:asciiTheme="minorHAnsi" w:hAnsiTheme="minorHAnsi" w:cstheme="minorHAnsi"/>
          <w:b/>
          <w:smallCaps/>
          <w:sz w:val="2"/>
          <w:szCs w:val="2"/>
        </w:rPr>
      </w:pPr>
    </w:p>
    <w:p w14:paraId="1460E060" w14:textId="77777777" w:rsidR="005D3BDD" w:rsidRPr="00BF795E" w:rsidRDefault="005D3BDD" w:rsidP="005D3BDD">
      <w:pPr>
        <w:pBdr>
          <w:bottom w:val="single" w:sz="12" w:space="6" w:color="2E74B5" w:themeColor="accent1" w:themeShade="BF"/>
        </w:pBdr>
        <w:spacing w:after="0" w:line="240" w:lineRule="auto"/>
        <w:contextualSpacing/>
        <w:rPr>
          <w:rFonts w:asciiTheme="minorHAnsi" w:hAnsiTheme="minorHAnsi" w:cstheme="minorHAnsi"/>
          <w:sz w:val="2"/>
          <w:szCs w:val="2"/>
        </w:rPr>
      </w:pPr>
    </w:p>
    <w:p w14:paraId="2FA583EA" w14:textId="6B31AAF7" w:rsidR="005D3BDD" w:rsidRPr="00BF795E" w:rsidRDefault="005D3BDD" w:rsidP="00BF795E">
      <w:pPr>
        <w:tabs>
          <w:tab w:val="left" w:pos="8640"/>
        </w:tabs>
        <w:spacing w:after="60" w:line="240" w:lineRule="auto"/>
        <w:jc w:val="both"/>
        <w:rPr>
          <w:rFonts w:asciiTheme="minorHAnsi" w:hAnsiTheme="minorHAnsi" w:cstheme="minorHAnsi"/>
          <w:smallCaps/>
          <w:sz w:val="2"/>
          <w:szCs w:val="2"/>
        </w:rPr>
      </w:pPr>
      <w:r w:rsidRPr="00BF795E">
        <w:rPr>
          <w:rFonts w:asciiTheme="minorHAnsi" w:hAnsiTheme="minorHAnsi" w:cstheme="minorHAnsi"/>
          <w:b/>
          <w:i/>
          <w:smallCaps/>
          <w:sz w:val="2"/>
          <w:szCs w:val="2"/>
        </w:rPr>
        <w:t xml:space="preserve"> </w:t>
      </w:r>
    </w:p>
    <w:p w14:paraId="194632ED" w14:textId="1EA82D2C" w:rsidR="008122CB" w:rsidRPr="00BF795E" w:rsidRDefault="00E82F9F" w:rsidP="00BF795E">
      <w:pPr>
        <w:pStyle w:val="ListParagraph"/>
        <w:tabs>
          <w:tab w:val="left" w:pos="8640"/>
        </w:tabs>
        <w:spacing w:after="60" w:line="240" w:lineRule="auto"/>
        <w:ind w:left="360"/>
        <w:jc w:val="center"/>
        <w:rPr>
          <w:rFonts w:asciiTheme="minorHAnsi" w:hAnsiTheme="minorHAnsi" w:cstheme="minorHAnsi"/>
          <w:b/>
          <w:smallCaps/>
          <w:sz w:val="28"/>
          <w:szCs w:val="28"/>
        </w:rPr>
      </w:pPr>
      <w:r w:rsidRPr="00BF795E">
        <w:rPr>
          <w:rFonts w:asciiTheme="minorHAnsi" w:hAnsiTheme="minorHAnsi" w:cstheme="minorHAnsi"/>
          <w:b/>
          <w:smallCaps/>
          <w:sz w:val="28"/>
          <w:szCs w:val="28"/>
        </w:rPr>
        <w:t>Professional Experience</w:t>
      </w:r>
    </w:p>
    <w:p w14:paraId="351C6A6A" w14:textId="63A17F0A" w:rsidR="00505272" w:rsidRDefault="00ED19DC" w:rsidP="00C5029D">
      <w:pPr>
        <w:tabs>
          <w:tab w:val="left" w:pos="8640"/>
        </w:tabs>
        <w:spacing w:afterLines="20" w:after="48" w:line="240" w:lineRule="exact"/>
        <w:jc w:val="both"/>
        <w:rPr>
          <w:rFonts w:cs="Calibri"/>
        </w:rPr>
      </w:pPr>
      <w:r>
        <w:rPr>
          <w:rFonts w:ascii="Calibri Bold" w:hAnsi="Calibri Bold" w:cs="Calibri"/>
          <w:b/>
          <w:color w:val="2E74B5"/>
        </w:rPr>
        <w:t xml:space="preserve">Juniper Networks </w:t>
      </w:r>
      <w:proofErr w:type="spellStart"/>
      <w:r>
        <w:rPr>
          <w:rFonts w:ascii="Calibri Bold" w:hAnsi="Calibri Bold" w:cs="Calibri"/>
          <w:b/>
          <w:color w:val="2E74B5"/>
        </w:rPr>
        <w:t>OpenLab</w:t>
      </w:r>
      <w:proofErr w:type="spellEnd"/>
      <w:r w:rsidR="00E73B93">
        <w:rPr>
          <w:rFonts w:ascii="Calibri Bold" w:hAnsi="Calibri Bold" w:cs="Calibri"/>
          <w:b/>
          <w:color w:val="2E74B5"/>
        </w:rPr>
        <w:t xml:space="preserve"> </w:t>
      </w:r>
      <w:r w:rsidR="00373F9B" w:rsidRPr="0064240B">
        <w:rPr>
          <w:rFonts w:cs="Calibri"/>
          <w:b/>
          <w:color w:val="2E74B5"/>
        </w:rPr>
        <w:t>|</w:t>
      </w:r>
      <w:r w:rsidR="00373F9B" w:rsidRPr="0064240B">
        <w:rPr>
          <w:rFonts w:cs="Calibri"/>
          <w:b/>
          <w:color w:val="2E74B5" w:themeColor="accent1" w:themeShade="BF"/>
        </w:rPr>
        <w:t xml:space="preserve"> </w:t>
      </w:r>
      <w:r w:rsidR="00C5029D">
        <w:rPr>
          <w:rFonts w:cs="Calibri"/>
        </w:rPr>
        <w:t>06</w:t>
      </w:r>
      <w:r w:rsidR="00073929" w:rsidRPr="00C5029D">
        <w:rPr>
          <w:rFonts w:cs="Calibri"/>
        </w:rPr>
        <w:t>/</w:t>
      </w:r>
      <w:r w:rsidR="00373F9B" w:rsidRPr="0064240B">
        <w:rPr>
          <w:rFonts w:cs="Calibri"/>
        </w:rPr>
        <w:t>201</w:t>
      </w:r>
      <w:r>
        <w:rPr>
          <w:rFonts w:cs="Calibri"/>
        </w:rPr>
        <w:t>7</w:t>
      </w:r>
      <w:r w:rsidR="00357EE2" w:rsidRPr="0064240B">
        <w:rPr>
          <w:rFonts w:cs="Calibri"/>
        </w:rPr>
        <w:t xml:space="preserve"> </w:t>
      </w:r>
      <w:r w:rsidR="00D33EFA" w:rsidRPr="0064240B">
        <w:rPr>
          <w:rFonts w:asciiTheme="minorHAnsi" w:hAnsiTheme="minorHAnsi" w:cstheme="minorHAnsi"/>
        </w:rPr>
        <w:t>–</w:t>
      </w:r>
      <w:r w:rsidR="00357EE2" w:rsidRPr="0064240B">
        <w:rPr>
          <w:rFonts w:asciiTheme="minorHAnsi" w:hAnsiTheme="minorHAnsi" w:cstheme="minorHAnsi"/>
        </w:rPr>
        <w:t xml:space="preserve"> </w:t>
      </w:r>
      <w:r w:rsidR="00FD3F2C">
        <w:rPr>
          <w:rFonts w:cs="Calibri"/>
        </w:rPr>
        <w:t>01/2019</w:t>
      </w:r>
      <w:r w:rsidR="00A10A05">
        <w:rPr>
          <w:rFonts w:cs="Calibri"/>
        </w:rPr>
        <w:t xml:space="preserve"> </w:t>
      </w:r>
    </w:p>
    <w:p w14:paraId="4C31F791" w14:textId="16F899EC" w:rsidR="007B21F6" w:rsidRPr="007B21F6" w:rsidRDefault="00C5029D" w:rsidP="00C5029D">
      <w:pPr>
        <w:tabs>
          <w:tab w:val="left" w:pos="8640"/>
        </w:tabs>
        <w:spacing w:afterLines="20" w:after="48" w:line="240" w:lineRule="exact"/>
        <w:jc w:val="both"/>
        <w:rPr>
          <w:rFonts w:cs="Calibri"/>
          <w:color w:val="2E74B5"/>
        </w:rPr>
      </w:pPr>
      <w:bookmarkStart w:id="1" w:name="_Hlk534723011"/>
      <w:r w:rsidRPr="00C5029D">
        <w:rPr>
          <w:rFonts w:ascii="Calibri Bold" w:eastAsia="Times New Roman" w:hAnsi="Calibri Bold"/>
          <w:b/>
          <w:smallCaps/>
        </w:rPr>
        <w:t xml:space="preserve">Lab </w:t>
      </w:r>
      <w:proofErr w:type="spellStart"/>
      <w:r w:rsidRPr="00C5029D">
        <w:rPr>
          <w:rFonts w:ascii="Calibri Bold" w:eastAsia="Times New Roman" w:hAnsi="Calibri Bold"/>
          <w:b/>
          <w:smallCaps/>
        </w:rPr>
        <w:t>Sw</w:t>
      </w:r>
      <w:proofErr w:type="spellEnd"/>
      <w:r w:rsidRPr="00C5029D">
        <w:rPr>
          <w:rFonts w:ascii="Calibri Bold" w:eastAsia="Times New Roman" w:hAnsi="Calibri Bold"/>
          <w:b/>
          <w:smallCaps/>
        </w:rPr>
        <w:t xml:space="preserve"> Service Admin</w:t>
      </w:r>
      <w:r>
        <w:rPr>
          <w:rFonts w:eastAsia="Times New Roman"/>
        </w:rPr>
        <w:t xml:space="preserve"> </w:t>
      </w:r>
      <w:r>
        <w:rPr>
          <w:rFonts w:asciiTheme="minorHAnsi" w:hAnsiTheme="minorHAnsi" w:cstheme="minorHAnsi"/>
          <w:b/>
          <w:smallCaps/>
        </w:rPr>
        <w:t>(</w:t>
      </w:r>
      <w:r w:rsidR="00ED19DC">
        <w:rPr>
          <w:rFonts w:asciiTheme="minorHAnsi" w:hAnsiTheme="minorHAnsi" w:cstheme="minorHAnsi"/>
          <w:b/>
          <w:smallCaps/>
        </w:rPr>
        <w:t>Cloud Lab Admin &amp; Automation</w:t>
      </w:r>
      <w:r>
        <w:rPr>
          <w:rFonts w:asciiTheme="minorHAnsi" w:hAnsiTheme="minorHAnsi" w:cstheme="minorHAnsi"/>
          <w:b/>
          <w:smallCaps/>
        </w:rPr>
        <w:t>)</w:t>
      </w:r>
      <w:r w:rsidR="00BF795E">
        <w:rPr>
          <w:rFonts w:asciiTheme="minorHAnsi" w:hAnsiTheme="minorHAnsi" w:cstheme="minorHAnsi"/>
          <w:b/>
          <w:smallCaps/>
        </w:rPr>
        <w:t xml:space="preserve"> </w:t>
      </w:r>
      <w:r w:rsidR="00BF795E" w:rsidRPr="0064240B">
        <w:rPr>
          <w:rFonts w:cs="Calibri"/>
          <w:b/>
          <w:color w:val="2E74B5"/>
        </w:rPr>
        <w:t>|</w:t>
      </w:r>
      <w:r w:rsidR="00BF795E" w:rsidRPr="0064240B">
        <w:rPr>
          <w:rFonts w:cs="Calibri"/>
          <w:b/>
          <w:color w:val="2E74B5" w:themeColor="accent1" w:themeShade="BF"/>
        </w:rPr>
        <w:t xml:space="preserve"> </w:t>
      </w:r>
      <w:r w:rsidR="00BF795E">
        <w:rPr>
          <w:rFonts w:cs="Calibri"/>
        </w:rPr>
        <w:t>10</w:t>
      </w:r>
      <w:r w:rsidR="00BF795E" w:rsidRPr="00073929">
        <w:rPr>
          <w:rFonts w:cs="Calibri"/>
        </w:rPr>
        <w:t>/</w:t>
      </w:r>
      <w:r w:rsidR="00BF795E" w:rsidRPr="0064240B">
        <w:rPr>
          <w:rFonts w:cs="Calibri"/>
        </w:rPr>
        <w:t>201</w:t>
      </w:r>
      <w:r w:rsidR="00BF795E">
        <w:rPr>
          <w:rFonts w:cs="Calibri"/>
        </w:rPr>
        <w:t>7</w:t>
      </w:r>
      <w:r w:rsidR="00BF795E" w:rsidRPr="0064240B">
        <w:rPr>
          <w:rFonts w:cs="Calibri"/>
        </w:rPr>
        <w:t xml:space="preserve"> </w:t>
      </w:r>
      <w:r w:rsidR="00BF795E" w:rsidRPr="0064240B">
        <w:rPr>
          <w:rFonts w:asciiTheme="minorHAnsi" w:hAnsiTheme="minorHAnsi" w:cstheme="minorHAnsi"/>
        </w:rPr>
        <w:t xml:space="preserve">– </w:t>
      </w:r>
      <w:r w:rsidR="00BF795E">
        <w:rPr>
          <w:rFonts w:cs="Calibri"/>
        </w:rPr>
        <w:t>01/2019</w:t>
      </w:r>
    </w:p>
    <w:p w14:paraId="6BFA2D60" w14:textId="17F96EE5" w:rsidR="00D11BAE" w:rsidRPr="00D11BAE" w:rsidRDefault="00D11BAE" w:rsidP="00D11BAE">
      <w:pPr>
        <w:spacing w:after="60" w:line="24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tributed to d</w:t>
      </w:r>
      <w:r w:rsidRPr="00D11BAE">
        <w:rPr>
          <w:rFonts w:asciiTheme="minorHAnsi" w:hAnsiTheme="minorHAnsi" w:cstheme="minorHAnsi"/>
        </w:rPr>
        <w:t>esign, deploy</w:t>
      </w:r>
      <w:r>
        <w:rPr>
          <w:rFonts w:asciiTheme="minorHAnsi" w:hAnsiTheme="minorHAnsi" w:cstheme="minorHAnsi"/>
        </w:rPr>
        <w:t>ment</w:t>
      </w:r>
      <w:r w:rsidRPr="00D11BAE">
        <w:rPr>
          <w:rFonts w:asciiTheme="minorHAnsi" w:hAnsiTheme="minorHAnsi" w:cstheme="minorHAnsi"/>
        </w:rPr>
        <w:t>, automat</w:t>
      </w:r>
      <w:r>
        <w:rPr>
          <w:rFonts w:asciiTheme="minorHAnsi" w:hAnsiTheme="minorHAnsi" w:cstheme="minorHAnsi"/>
        </w:rPr>
        <w:t>ion</w:t>
      </w:r>
      <w:r w:rsidRPr="00D11BAE">
        <w:rPr>
          <w:rFonts w:asciiTheme="minorHAnsi" w:hAnsiTheme="minorHAnsi" w:cstheme="minorHAnsi"/>
        </w:rPr>
        <w:t>, and administ</w:t>
      </w:r>
      <w:r>
        <w:rPr>
          <w:rFonts w:asciiTheme="minorHAnsi" w:hAnsiTheme="minorHAnsi" w:cstheme="minorHAnsi"/>
        </w:rPr>
        <w:t>ration of</w:t>
      </w:r>
      <w:r w:rsidRPr="00D11BAE">
        <w:rPr>
          <w:rFonts w:asciiTheme="minorHAnsi" w:hAnsiTheme="minorHAnsi" w:cstheme="minorHAnsi"/>
        </w:rPr>
        <w:t xml:space="preserve"> multiple lab/sandbox environment with the latest Juniper technologies, including SDN, cloud</w:t>
      </w:r>
      <w:r>
        <w:rPr>
          <w:rFonts w:asciiTheme="minorHAnsi" w:hAnsiTheme="minorHAnsi" w:cstheme="minorHAnsi"/>
        </w:rPr>
        <w:t>,</w:t>
      </w:r>
      <w:r w:rsidRPr="00D11BAE">
        <w:rPr>
          <w:rFonts w:asciiTheme="minorHAnsi" w:hAnsiTheme="minorHAnsi" w:cstheme="minorHAnsi"/>
        </w:rPr>
        <w:t xml:space="preserve"> </w:t>
      </w:r>
      <w:proofErr w:type="spellStart"/>
      <w:r w:rsidR="00702D91">
        <w:rPr>
          <w:rFonts w:asciiTheme="minorHAnsi" w:hAnsiTheme="minorHAnsi" w:cstheme="minorHAnsi"/>
        </w:rPr>
        <w:t>m</w:t>
      </w:r>
      <w:bookmarkStart w:id="2" w:name="_GoBack"/>
      <w:bookmarkEnd w:id="2"/>
      <w:r w:rsidR="00702D91">
        <w:rPr>
          <w:rFonts w:asciiTheme="minorHAnsi" w:hAnsiTheme="minorHAnsi" w:cstheme="minorHAnsi"/>
        </w:rPr>
        <w:t>ulticloud</w:t>
      </w:r>
      <w:proofErr w:type="spellEnd"/>
      <w:r w:rsidR="00702D91">
        <w:rPr>
          <w:rFonts w:asciiTheme="minorHAnsi" w:hAnsiTheme="minorHAnsi" w:cstheme="minorHAnsi"/>
        </w:rPr>
        <w:t xml:space="preserve">, fabric management, </w:t>
      </w:r>
      <w:r w:rsidRPr="00D11BAE">
        <w:rPr>
          <w:rFonts w:asciiTheme="minorHAnsi" w:hAnsiTheme="minorHAnsi" w:cstheme="minorHAnsi"/>
        </w:rPr>
        <w:t>and security products, for internal, partners, and Internet</w:t>
      </w:r>
      <w:r w:rsidRPr="00D11BAE">
        <w:rPr>
          <w:rFonts w:asciiTheme="minorHAnsi" w:hAnsiTheme="minorHAnsi" w:cstheme="minorHAnsi"/>
          <w:spacing w:val="-1"/>
        </w:rPr>
        <w:t xml:space="preserve"> </w:t>
      </w:r>
      <w:r w:rsidRPr="00D11BAE">
        <w:rPr>
          <w:rFonts w:asciiTheme="minorHAnsi" w:hAnsiTheme="minorHAnsi" w:cstheme="minorHAnsi"/>
        </w:rPr>
        <w:t>users.</w:t>
      </w:r>
    </w:p>
    <w:p w14:paraId="2FC74933" w14:textId="6A0DB79C" w:rsidR="00ED19DC" w:rsidRDefault="00ED19DC" w:rsidP="00BF795E">
      <w:pPr>
        <w:pStyle w:val="BodyText"/>
        <w:numPr>
          <w:ilvl w:val="0"/>
          <w:numId w:val="7"/>
        </w:numPr>
        <w:spacing w:afterLines="30" w:after="72" w:line="240" w:lineRule="exact"/>
        <w:rPr>
          <w:rFonts w:asciiTheme="minorHAnsi" w:hAnsiTheme="minorHAnsi" w:cstheme="minorHAnsi"/>
          <w:sz w:val="22"/>
          <w:szCs w:val="22"/>
        </w:rPr>
      </w:pPr>
      <w:r w:rsidRPr="007F015E">
        <w:rPr>
          <w:rFonts w:asciiTheme="minorHAnsi" w:hAnsiTheme="minorHAnsi" w:cstheme="minorHAnsi"/>
          <w:noProof/>
          <w:sz w:val="22"/>
          <w:szCs w:val="22"/>
        </w:rPr>
        <w:t>Designed</w:t>
      </w:r>
      <w:r w:rsidRPr="00ED19DC">
        <w:rPr>
          <w:rFonts w:asciiTheme="minorHAnsi" w:hAnsiTheme="minorHAnsi" w:cstheme="minorHAnsi"/>
          <w:sz w:val="22"/>
          <w:szCs w:val="22"/>
        </w:rPr>
        <w:t>, buil</w:t>
      </w:r>
      <w:r>
        <w:rPr>
          <w:rFonts w:asciiTheme="minorHAnsi" w:hAnsiTheme="minorHAnsi" w:cstheme="minorHAnsi"/>
          <w:sz w:val="22"/>
          <w:szCs w:val="22"/>
        </w:rPr>
        <w:t>t</w:t>
      </w:r>
      <w:r w:rsidRPr="00ED19DC">
        <w:rPr>
          <w:rFonts w:asciiTheme="minorHAnsi" w:hAnsiTheme="minorHAnsi" w:cstheme="minorHAnsi"/>
          <w:sz w:val="22"/>
          <w:szCs w:val="22"/>
        </w:rPr>
        <w:t>, and automate</w:t>
      </w:r>
      <w:r>
        <w:rPr>
          <w:rFonts w:asciiTheme="minorHAnsi" w:hAnsiTheme="minorHAnsi" w:cstheme="minorHAnsi"/>
          <w:sz w:val="22"/>
          <w:szCs w:val="22"/>
        </w:rPr>
        <w:t>d</w:t>
      </w:r>
      <w:r w:rsidRPr="00ED19DC">
        <w:rPr>
          <w:rFonts w:asciiTheme="minorHAnsi" w:hAnsiTheme="minorHAnsi" w:cstheme="minorHAnsi"/>
          <w:sz w:val="22"/>
          <w:szCs w:val="22"/>
        </w:rPr>
        <w:t xml:space="preserve"> the deployment of multiple Contrail </w:t>
      </w:r>
      <w:r w:rsidRPr="00176FF7">
        <w:rPr>
          <w:rFonts w:asciiTheme="minorHAnsi" w:hAnsiTheme="minorHAnsi" w:cstheme="minorHAnsi"/>
          <w:noProof/>
          <w:sz w:val="22"/>
          <w:szCs w:val="22"/>
        </w:rPr>
        <w:t>sandbox</w:t>
      </w:r>
      <w:r w:rsidR="00176FF7">
        <w:rPr>
          <w:rFonts w:asciiTheme="minorHAnsi" w:hAnsiTheme="minorHAnsi" w:cstheme="minorHAnsi"/>
          <w:noProof/>
          <w:sz w:val="22"/>
          <w:szCs w:val="22"/>
        </w:rPr>
        <w:t>es</w:t>
      </w:r>
      <w:r w:rsidRPr="00ED19DC">
        <w:rPr>
          <w:rFonts w:asciiTheme="minorHAnsi" w:hAnsiTheme="minorHAnsi" w:cstheme="minorHAnsi"/>
          <w:sz w:val="22"/>
          <w:szCs w:val="22"/>
        </w:rPr>
        <w:t xml:space="preserve"> which </w:t>
      </w:r>
      <w:r w:rsidRPr="00176FF7">
        <w:rPr>
          <w:rFonts w:asciiTheme="minorHAnsi" w:hAnsiTheme="minorHAnsi" w:cstheme="minorHAnsi"/>
          <w:noProof/>
          <w:sz w:val="22"/>
          <w:szCs w:val="22"/>
        </w:rPr>
        <w:t>were</w:t>
      </w:r>
      <w:r w:rsidRPr="00ED19DC">
        <w:rPr>
          <w:rFonts w:asciiTheme="minorHAnsi" w:hAnsiTheme="minorHAnsi" w:cstheme="minorHAnsi"/>
          <w:sz w:val="22"/>
          <w:szCs w:val="22"/>
        </w:rPr>
        <w:t xml:space="preserve"> the first free "try before you buy" sandbox available on juniper.net/try</w:t>
      </w:r>
      <w:r>
        <w:rPr>
          <w:rFonts w:asciiTheme="minorHAnsi" w:hAnsiTheme="minorHAnsi" w:cstheme="minorHAnsi"/>
          <w:sz w:val="22"/>
          <w:szCs w:val="22"/>
        </w:rPr>
        <w:t xml:space="preserve">. </w:t>
      </w:r>
      <w:r w:rsidRPr="007F015E">
        <w:rPr>
          <w:rFonts w:asciiTheme="minorHAnsi" w:hAnsiTheme="minorHAnsi" w:cstheme="minorHAnsi"/>
          <w:noProof/>
          <w:sz w:val="22"/>
          <w:szCs w:val="22"/>
        </w:rPr>
        <w:t>Prior to</w:t>
      </w:r>
      <w:r>
        <w:rPr>
          <w:rFonts w:asciiTheme="minorHAnsi" w:hAnsiTheme="minorHAnsi" w:cstheme="minorHAnsi"/>
          <w:sz w:val="22"/>
          <w:szCs w:val="22"/>
        </w:rPr>
        <w:t xml:space="preserve"> that, </w:t>
      </w:r>
      <w:r w:rsidRPr="00ED19DC">
        <w:rPr>
          <w:rFonts w:asciiTheme="minorHAnsi" w:hAnsiTheme="minorHAnsi" w:cstheme="minorHAnsi"/>
          <w:sz w:val="22"/>
          <w:szCs w:val="22"/>
        </w:rPr>
        <w:t>Juniper did not have public/training environment to showcase their Contrail SDN Controller capabilities.</w:t>
      </w:r>
    </w:p>
    <w:p w14:paraId="34987B06" w14:textId="37A3F433" w:rsidR="00ED19DC" w:rsidRDefault="00ED19DC" w:rsidP="00BF795E">
      <w:pPr>
        <w:pStyle w:val="BodyText"/>
        <w:numPr>
          <w:ilvl w:val="1"/>
          <w:numId w:val="7"/>
        </w:numPr>
        <w:spacing w:afterLines="30" w:after="72" w:line="240" w:lineRule="exact"/>
        <w:rPr>
          <w:rFonts w:asciiTheme="minorHAnsi" w:hAnsiTheme="minorHAnsi" w:cstheme="minorHAnsi"/>
          <w:sz w:val="22"/>
          <w:szCs w:val="22"/>
        </w:rPr>
      </w:pPr>
      <w:r w:rsidRPr="00ED19DC">
        <w:rPr>
          <w:rFonts w:asciiTheme="minorHAnsi" w:hAnsiTheme="minorHAnsi" w:cstheme="minorHAnsi"/>
          <w:sz w:val="22"/>
          <w:szCs w:val="22"/>
        </w:rPr>
        <w:t xml:space="preserve">Enterprise/Telco </w:t>
      </w:r>
      <w:r>
        <w:rPr>
          <w:rFonts w:asciiTheme="minorHAnsi" w:hAnsiTheme="minorHAnsi" w:cstheme="minorHAnsi"/>
          <w:sz w:val="22"/>
          <w:szCs w:val="22"/>
        </w:rPr>
        <w:t xml:space="preserve">global users showed interest in deployment of Contrail and </w:t>
      </w:r>
      <w:r w:rsidRPr="00ED19DC">
        <w:rPr>
          <w:rFonts w:asciiTheme="minorHAnsi" w:hAnsiTheme="minorHAnsi" w:cstheme="minorHAnsi"/>
          <w:sz w:val="22"/>
          <w:szCs w:val="22"/>
        </w:rPr>
        <w:t xml:space="preserve">reached out to </w:t>
      </w:r>
      <w:r w:rsidRPr="007F015E">
        <w:rPr>
          <w:rFonts w:asciiTheme="minorHAnsi" w:hAnsiTheme="minorHAnsi" w:cstheme="minorHAnsi"/>
          <w:noProof/>
          <w:sz w:val="22"/>
          <w:szCs w:val="22"/>
        </w:rPr>
        <w:t>sales</w:t>
      </w:r>
      <w:r w:rsidRPr="00ED19DC">
        <w:rPr>
          <w:rFonts w:asciiTheme="minorHAnsi" w:hAnsiTheme="minorHAnsi" w:cstheme="minorHAnsi"/>
          <w:sz w:val="22"/>
          <w:szCs w:val="22"/>
        </w:rPr>
        <w:t xml:space="preserve"> team</w:t>
      </w:r>
      <w:r>
        <w:rPr>
          <w:rFonts w:asciiTheme="minorHAnsi" w:hAnsiTheme="minorHAnsi" w:cstheme="minorHAnsi"/>
          <w:sz w:val="22"/>
          <w:szCs w:val="22"/>
        </w:rPr>
        <w:t>.</w:t>
      </w:r>
    </w:p>
    <w:p w14:paraId="7631CCC2" w14:textId="7C3F7640" w:rsidR="00BF795E" w:rsidRDefault="00ED19DC" w:rsidP="00BF795E">
      <w:pPr>
        <w:pStyle w:val="BodyText"/>
        <w:numPr>
          <w:ilvl w:val="1"/>
          <w:numId w:val="12"/>
        </w:numPr>
        <w:spacing w:afterLines="30" w:after="72" w:line="240" w:lineRule="exact"/>
        <w:rPr>
          <w:rFonts w:asciiTheme="minorHAnsi" w:hAnsiTheme="minorHAnsi" w:cstheme="minorHAnsi"/>
          <w:sz w:val="22"/>
          <w:szCs w:val="22"/>
        </w:rPr>
      </w:pPr>
      <w:r w:rsidRPr="00ED19DC">
        <w:rPr>
          <w:rFonts w:asciiTheme="minorHAnsi" w:hAnsiTheme="minorHAnsi" w:cstheme="minorHAnsi"/>
          <w:sz w:val="22"/>
          <w:szCs w:val="22"/>
        </w:rPr>
        <w:t xml:space="preserve">Designed and wrote automation scripts to demonstrate Juniper </w:t>
      </w:r>
      <w:proofErr w:type="spellStart"/>
      <w:r w:rsidRPr="00ED19DC">
        <w:rPr>
          <w:rFonts w:asciiTheme="minorHAnsi" w:hAnsiTheme="minorHAnsi" w:cstheme="minorHAnsi"/>
          <w:sz w:val="22"/>
          <w:szCs w:val="22"/>
        </w:rPr>
        <w:t>Northstar</w:t>
      </w:r>
      <w:proofErr w:type="spellEnd"/>
      <w:r w:rsidRPr="00ED19DC">
        <w:rPr>
          <w:rFonts w:asciiTheme="minorHAnsi" w:hAnsiTheme="minorHAnsi" w:cstheme="minorHAnsi"/>
          <w:sz w:val="22"/>
          <w:szCs w:val="22"/>
        </w:rPr>
        <w:t>/Contrail/</w:t>
      </w:r>
      <w:proofErr w:type="spellStart"/>
      <w:r w:rsidRPr="007F015E">
        <w:rPr>
          <w:rFonts w:asciiTheme="minorHAnsi" w:hAnsiTheme="minorHAnsi" w:cstheme="minorHAnsi"/>
          <w:noProof/>
          <w:sz w:val="22"/>
          <w:szCs w:val="22"/>
        </w:rPr>
        <w:t>Appformix</w:t>
      </w:r>
      <w:proofErr w:type="spellEnd"/>
      <w:r w:rsidRPr="00ED19DC">
        <w:rPr>
          <w:rFonts w:asciiTheme="minorHAnsi" w:hAnsiTheme="minorHAnsi" w:cstheme="minorHAnsi"/>
          <w:sz w:val="22"/>
          <w:szCs w:val="22"/>
        </w:rPr>
        <w:t xml:space="preserve"> capabilities </w:t>
      </w:r>
      <w:r w:rsidR="00D11BAE">
        <w:rPr>
          <w:rFonts w:asciiTheme="minorHAnsi" w:hAnsiTheme="minorHAnsi" w:cstheme="minorHAnsi"/>
          <w:sz w:val="22"/>
          <w:szCs w:val="22"/>
        </w:rPr>
        <w:t xml:space="preserve">to </w:t>
      </w:r>
      <w:r w:rsidRPr="00ED19DC">
        <w:rPr>
          <w:rFonts w:asciiTheme="minorHAnsi" w:hAnsiTheme="minorHAnsi" w:cstheme="minorHAnsi"/>
          <w:sz w:val="22"/>
          <w:szCs w:val="22"/>
        </w:rPr>
        <w:t>handl</w:t>
      </w:r>
      <w:r w:rsidR="00D11BAE">
        <w:rPr>
          <w:rFonts w:asciiTheme="minorHAnsi" w:hAnsiTheme="minorHAnsi" w:cstheme="minorHAnsi"/>
          <w:sz w:val="22"/>
          <w:szCs w:val="22"/>
        </w:rPr>
        <w:t>e</w:t>
      </w:r>
      <w:r w:rsidRPr="00ED19DC">
        <w:rPr>
          <w:rFonts w:asciiTheme="minorHAnsi" w:hAnsiTheme="minorHAnsi" w:cstheme="minorHAnsi"/>
          <w:sz w:val="22"/>
          <w:szCs w:val="22"/>
        </w:rPr>
        <w:t xml:space="preserve"> issues addressed by Telco customers </w:t>
      </w:r>
      <w:r w:rsidR="00D11BAE">
        <w:rPr>
          <w:rFonts w:asciiTheme="minorHAnsi" w:hAnsiTheme="minorHAnsi" w:cstheme="minorHAnsi"/>
          <w:sz w:val="22"/>
          <w:szCs w:val="22"/>
        </w:rPr>
        <w:t xml:space="preserve">who </w:t>
      </w:r>
      <w:r w:rsidRPr="00ED19DC">
        <w:rPr>
          <w:rFonts w:asciiTheme="minorHAnsi" w:hAnsiTheme="minorHAnsi" w:cstheme="minorHAnsi"/>
          <w:sz w:val="22"/>
          <w:szCs w:val="22"/>
        </w:rPr>
        <w:t>were interested in automation of network-recovery due to network instability problem, and auto-scaling for VNF in a cloud environment.</w:t>
      </w:r>
    </w:p>
    <w:p w14:paraId="6605D83B" w14:textId="15146841" w:rsidR="0083239D" w:rsidRPr="00C5029D" w:rsidRDefault="00ED19DC" w:rsidP="00BF795E">
      <w:pPr>
        <w:pStyle w:val="BodyText"/>
        <w:numPr>
          <w:ilvl w:val="3"/>
          <w:numId w:val="12"/>
        </w:numPr>
        <w:spacing w:afterLines="30" w:after="72" w:line="240" w:lineRule="exact"/>
        <w:rPr>
          <w:rFonts w:asciiTheme="minorHAnsi" w:hAnsiTheme="minorHAnsi" w:cstheme="minorHAnsi"/>
          <w:sz w:val="22"/>
          <w:szCs w:val="22"/>
        </w:rPr>
      </w:pPr>
      <w:r w:rsidRPr="00C5029D">
        <w:rPr>
          <w:rFonts w:asciiTheme="minorHAnsi" w:hAnsiTheme="minorHAnsi" w:cstheme="minorHAnsi"/>
          <w:sz w:val="22"/>
          <w:szCs w:val="22"/>
        </w:rPr>
        <w:t xml:space="preserve">Customers </w:t>
      </w:r>
      <w:r w:rsidR="00C5029D" w:rsidRPr="00C5029D">
        <w:rPr>
          <w:rFonts w:asciiTheme="minorHAnsi" w:hAnsiTheme="minorHAnsi" w:cstheme="minorHAnsi"/>
          <w:sz w:val="22"/>
          <w:szCs w:val="22"/>
        </w:rPr>
        <w:t>were interested in the</w:t>
      </w:r>
      <w:r w:rsidR="00FC2F9D" w:rsidRPr="00C5029D">
        <w:rPr>
          <w:rFonts w:asciiTheme="minorHAnsi" w:hAnsiTheme="minorHAnsi" w:cstheme="minorHAnsi"/>
          <w:sz w:val="22"/>
          <w:szCs w:val="22"/>
        </w:rPr>
        <w:t xml:space="preserve"> </w:t>
      </w:r>
      <w:r w:rsidRPr="00C5029D">
        <w:rPr>
          <w:rFonts w:asciiTheme="minorHAnsi" w:hAnsiTheme="minorHAnsi" w:cstheme="minorHAnsi"/>
          <w:sz w:val="22"/>
          <w:szCs w:val="22"/>
        </w:rPr>
        <w:t xml:space="preserve">the demo and requested professional service to up-scale the scripts to </w:t>
      </w:r>
      <w:r w:rsidRPr="00C5029D">
        <w:rPr>
          <w:rFonts w:asciiTheme="minorHAnsi" w:hAnsiTheme="minorHAnsi" w:cstheme="minorHAnsi"/>
          <w:noProof/>
          <w:sz w:val="22"/>
          <w:szCs w:val="22"/>
        </w:rPr>
        <w:t>production</w:t>
      </w:r>
      <w:r w:rsidRPr="00C5029D">
        <w:rPr>
          <w:rFonts w:asciiTheme="minorHAnsi" w:hAnsiTheme="minorHAnsi" w:cstheme="minorHAnsi"/>
          <w:sz w:val="22"/>
          <w:szCs w:val="22"/>
        </w:rPr>
        <w:t xml:space="preserve"> environment.</w:t>
      </w:r>
    </w:p>
    <w:p w14:paraId="591440FC" w14:textId="603C14D7" w:rsidR="00BF795E" w:rsidRDefault="00BF795E" w:rsidP="00BF795E">
      <w:pPr>
        <w:pStyle w:val="BodyText"/>
        <w:numPr>
          <w:ilvl w:val="2"/>
          <w:numId w:val="12"/>
        </w:numPr>
        <w:spacing w:afterLines="30" w:after="72" w:line="240" w:lineRule="exac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I</w:t>
      </w:r>
      <w:r w:rsidRPr="00BF795E">
        <w:rPr>
          <w:rFonts w:asciiTheme="minorHAnsi" w:hAnsiTheme="minorHAnsi" w:cstheme="minorHAnsi"/>
          <w:sz w:val="22"/>
          <w:szCs w:val="22"/>
        </w:rPr>
        <w:t>mprove</w:t>
      </w:r>
      <w:r>
        <w:rPr>
          <w:rFonts w:asciiTheme="minorHAnsi" w:hAnsiTheme="minorHAnsi" w:cstheme="minorHAnsi"/>
          <w:sz w:val="22"/>
          <w:szCs w:val="22"/>
        </w:rPr>
        <w:t>d</w:t>
      </w:r>
      <w:r w:rsidRPr="00BF795E">
        <w:rPr>
          <w:rFonts w:asciiTheme="minorHAnsi" w:hAnsiTheme="minorHAnsi" w:cstheme="minorHAnsi"/>
          <w:sz w:val="22"/>
          <w:szCs w:val="22"/>
        </w:rPr>
        <w:t xml:space="preserve"> understanding of internal engineers and partners of Juniper</w:t>
      </w:r>
      <w:r w:rsidR="00D11BAE">
        <w:rPr>
          <w:rFonts w:asciiTheme="minorHAnsi" w:hAnsiTheme="minorHAnsi" w:cstheme="minorHAnsi"/>
          <w:sz w:val="22"/>
          <w:szCs w:val="22"/>
        </w:rPr>
        <w:t>’s</w:t>
      </w:r>
      <w:r w:rsidRPr="00BF795E">
        <w:rPr>
          <w:rFonts w:asciiTheme="minorHAnsi" w:hAnsiTheme="minorHAnsi" w:cstheme="minorHAnsi"/>
          <w:sz w:val="22"/>
          <w:szCs w:val="22"/>
        </w:rPr>
        <w:t xml:space="preserve"> new security concept "Software Define Secure Network"</w:t>
      </w:r>
      <w:r w:rsidR="00D11BAE">
        <w:rPr>
          <w:rFonts w:asciiTheme="minorHAnsi" w:hAnsiTheme="minorHAnsi" w:cstheme="minorHAnsi"/>
          <w:sz w:val="22"/>
          <w:szCs w:val="22"/>
        </w:rPr>
        <w:t xml:space="preserve"> (SDSN)</w:t>
      </w:r>
      <w:r w:rsidRPr="00BF795E">
        <w:rPr>
          <w:rFonts w:asciiTheme="minorHAnsi" w:hAnsiTheme="minorHAnsi" w:cstheme="minorHAnsi"/>
          <w:sz w:val="22"/>
          <w:szCs w:val="22"/>
        </w:rPr>
        <w:t xml:space="preserve">, and the use of Juniper Security Director / </w:t>
      </w:r>
      <w:proofErr w:type="spellStart"/>
      <w:r w:rsidRPr="00BF795E">
        <w:rPr>
          <w:rFonts w:asciiTheme="minorHAnsi" w:hAnsiTheme="minorHAnsi" w:cstheme="minorHAnsi"/>
          <w:sz w:val="22"/>
          <w:szCs w:val="22"/>
        </w:rPr>
        <w:t>SkyATP</w:t>
      </w:r>
      <w:proofErr w:type="spellEnd"/>
      <w:r>
        <w:rPr>
          <w:rFonts w:asciiTheme="minorHAnsi" w:hAnsiTheme="minorHAnsi" w:cstheme="minorHAnsi"/>
          <w:sz w:val="22"/>
          <w:szCs w:val="22"/>
        </w:rPr>
        <w:t xml:space="preserve"> by d</w:t>
      </w:r>
      <w:r w:rsidRPr="00BF795E">
        <w:rPr>
          <w:rFonts w:asciiTheme="minorHAnsi" w:hAnsiTheme="minorHAnsi" w:cstheme="minorHAnsi"/>
          <w:sz w:val="22"/>
          <w:szCs w:val="22"/>
        </w:rPr>
        <w:t>esign</w:t>
      </w:r>
      <w:r>
        <w:rPr>
          <w:rFonts w:asciiTheme="minorHAnsi" w:hAnsiTheme="minorHAnsi" w:cstheme="minorHAnsi"/>
          <w:sz w:val="22"/>
          <w:szCs w:val="22"/>
        </w:rPr>
        <w:t>ing</w:t>
      </w:r>
      <w:r w:rsidRPr="00BF795E">
        <w:rPr>
          <w:rFonts w:asciiTheme="minorHAnsi" w:hAnsiTheme="minorHAnsi" w:cstheme="minorHAnsi"/>
          <w:sz w:val="22"/>
          <w:szCs w:val="22"/>
        </w:rPr>
        <w:t>, buil</w:t>
      </w:r>
      <w:r>
        <w:rPr>
          <w:rFonts w:asciiTheme="minorHAnsi" w:hAnsiTheme="minorHAnsi" w:cstheme="minorHAnsi"/>
          <w:sz w:val="22"/>
          <w:szCs w:val="22"/>
        </w:rPr>
        <w:t>ding</w:t>
      </w:r>
      <w:r w:rsidRPr="00BF795E">
        <w:rPr>
          <w:rFonts w:asciiTheme="minorHAnsi" w:hAnsiTheme="minorHAnsi" w:cstheme="minorHAnsi"/>
          <w:sz w:val="22"/>
          <w:szCs w:val="22"/>
        </w:rPr>
        <w:t>, automat</w:t>
      </w:r>
      <w:r>
        <w:rPr>
          <w:rFonts w:asciiTheme="minorHAnsi" w:hAnsiTheme="minorHAnsi" w:cstheme="minorHAnsi"/>
          <w:sz w:val="22"/>
          <w:szCs w:val="22"/>
        </w:rPr>
        <w:t>ing</w:t>
      </w:r>
      <w:r w:rsidRPr="00BF795E">
        <w:rPr>
          <w:rFonts w:asciiTheme="minorHAnsi" w:hAnsiTheme="minorHAnsi" w:cstheme="minorHAnsi"/>
          <w:sz w:val="22"/>
          <w:szCs w:val="22"/>
        </w:rPr>
        <w:t>, and execut</w:t>
      </w:r>
      <w:r>
        <w:rPr>
          <w:rFonts w:asciiTheme="minorHAnsi" w:hAnsiTheme="minorHAnsi" w:cstheme="minorHAnsi"/>
          <w:sz w:val="22"/>
          <w:szCs w:val="22"/>
        </w:rPr>
        <w:t>ing</w:t>
      </w:r>
      <w:r w:rsidRPr="00BF795E">
        <w:rPr>
          <w:rFonts w:asciiTheme="minorHAnsi" w:hAnsiTheme="minorHAnsi" w:cstheme="minorHAnsi"/>
          <w:sz w:val="22"/>
          <w:szCs w:val="22"/>
        </w:rPr>
        <w:t xml:space="preserve"> SDSN </w:t>
      </w:r>
      <w:r w:rsidR="00D11BAE">
        <w:rPr>
          <w:rFonts w:asciiTheme="minorHAnsi" w:hAnsiTheme="minorHAnsi" w:cstheme="minorHAnsi"/>
          <w:sz w:val="22"/>
          <w:szCs w:val="22"/>
        </w:rPr>
        <w:t>t</w:t>
      </w:r>
      <w:r w:rsidRPr="00BF795E">
        <w:rPr>
          <w:rFonts w:asciiTheme="minorHAnsi" w:hAnsiTheme="minorHAnsi" w:cstheme="minorHAnsi"/>
          <w:sz w:val="22"/>
          <w:szCs w:val="22"/>
        </w:rPr>
        <w:t xml:space="preserve">hrowdown events </w:t>
      </w:r>
      <w:r w:rsidR="00D11BAE">
        <w:rPr>
          <w:rFonts w:asciiTheme="minorHAnsi" w:hAnsiTheme="minorHAnsi" w:cstheme="minorHAnsi"/>
          <w:sz w:val="22"/>
          <w:szCs w:val="22"/>
        </w:rPr>
        <w:t xml:space="preserve">to </w:t>
      </w:r>
      <w:r w:rsidRPr="00BF795E">
        <w:rPr>
          <w:rFonts w:asciiTheme="minorHAnsi" w:hAnsiTheme="minorHAnsi" w:cstheme="minorHAnsi"/>
          <w:sz w:val="22"/>
          <w:szCs w:val="22"/>
        </w:rPr>
        <w:t>train</w:t>
      </w:r>
      <w:r w:rsidR="00D11BAE">
        <w:rPr>
          <w:rFonts w:asciiTheme="minorHAnsi" w:hAnsiTheme="minorHAnsi" w:cstheme="minorHAnsi"/>
          <w:sz w:val="22"/>
          <w:szCs w:val="22"/>
        </w:rPr>
        <w:t xml:space="preserve"> users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="00D11BAE">
        <w:rPr>
          <w:rFonts w:asciiTheme="minorHAnsi" w:hAnsiTheme="minorHAnsi" w:cstheme="minorHAnsi"/>
          <w:sz w:val="22"/>
          <w:szCs w:val="22"/>
        </w:rPr>
        <w:t xml:space="preserve">and </w:t>
      </w:r>
      <w:r w:rsidRPr="00BF795E">
        <w:rPr>
          <w:rFonts w:asciiTheme="minorHAnsi" w:hAnsiTheme="minorHAnsi" w:cstheme="minorHAnsi"/>
          <w:sz w:val="22"/>
          <w:szCs w:val="22"/>
        </w:rPr>
        <w:t xml:space="preserve">showcase proof of concept of Juniper </w:t>
      </w:r>
      <w:r w:rsidR="00D11BAE">
        <w:rPr>
          <w:rFonts w:asciiTheme="minorHAnsi" w:hAnsiTheme="minorHAnsi" w:cstheme="minorHAnsi"/>
          <w:sz w:val="22"/>
          <w:szCs w:val="22"/>
        </w:rPr>
        <w:t>applications.</w:t>
      </w:r>
    </w:p>
    <w:p w14:paraId="365DD274" w14:textId="6B1A8FDA" w:rsidR="00BF795E" w:rsidRDefault="00BF795E" w:rsidP="00BF795E">
      <w:pPr>
        <w:pStyle w:val="BodyText"/>
        <w:numPr>
          <w:ilvl w:val="3"/>
          <w:numId w:val="12"/>
        </w:numPr>
        <w:spacing w:line="240" w:lineRule="exact"/>
        <w:rPr>
          <w:rFonts w:asciiTheme="minorHAnsi" w:hAnsiTheme="minorHAnsi" w:cstheme="minorHAnsi"/>
          <w:sz w:val="22"/>
          <w:szCs w:val="22"/>
        </w:rPr>
      </w:pPr>
      <w:r w:rsidRPr="00BF795E">
        <w:rPr>
          <w:rFonts w:asciiTheme="minorHAnsi" w:hAnsiTheme="minorHAnsi" w:cstheme="minorHAnsi"/>
          <w:sz w:val="22"/>
          <w:szCs w:val="22"/>
        </w:rPr>
        <w:t xml:space="preserve">System engineers </w:t>
      </w:r>
      <w:r>
        <w:rPr>
          <w:rFonts w:asciiTheme="minorHAnsi" w:hAnsiTheme="minorHAnsi" w:cstheme="minorHAnsi"/>
          <w:sz w:val="22"/>
          <w:szCs w:val="22"/>
        </w:rPr>
        <w:t>gained</w:t>
      </w:r>
      <w:r w:rsidRPr="00BF795E">
        <w:rPr>
          <w:rFonts w:asciiTheme="minorHAnsi" w:hAnsiTheme="minorHAnsi" w:cstheme="minorHAnsi"/>
          <w:sz w:val="22"/>
          <w:szCs w:val="22"/>
        </w:rPr>
        <w:t xml:space="preserve"> a better </w:t>
      </w:r>
      <w:r>
        <w:rPr>
          <w:rFonts w:asciiTheme="minorHAnsi" w:hAnsiTheme="minorHAnsi" w:cstheme="minorHAnsi"/>
          <w:sz w:val="22"/>
          <w:szCs w:val="22"/>
        </w:rPr>
        <w:t>understanding</w:t>
      </w:r>
      <w:r w:rsidRPr="00BF795E">
        <w:rPr>
          <w:rFonts w:asciiTheme="minorHAnsi" w:hAnsiTheme="minorHAnsi" w:cstheme="minorHAnsi"/>
          <w:sz w:val="22"/>
          <w:szCs w:val="22"/>
        </w:rPr>
        <w:t xml:space="preserve"> of what they were selling</w:t>
      </w:r>
      <w:r w:rsidR="00176FF7">
        <w:rPr>
          <w:rFonts w:asciiTheme="minorHAnsi" w:hAnsiTheme="minorHAnsi" w:cstheme="minorHAnsi"/>
          <w:sz w:val="22"/>
          <w:szCs w:val="22"/>
        </w:rPr>
        <w:t>,</w:t>
      </w:r>
      <w:r w:rsidRPr="00BF795E">
        <w:rPr>
          <w:rFonts w:asciiTheme="minorHAnsi" w:hAnsiTheme="minorHAnsi" w:cstheme="minorHAnsi"/>
          <w:sz w:val="22"/>
          <w:szCs w:val="22"/>
        </w:rPr>
        <w:t xml:space="preserve"> </w:t>
      </w:r>
      <w:r w:rsidRPr="00176FF7">
        <w:rPr>
          <w:rFonts w:asciiTheme="minorHAnsi" w:hAnsiTheme="minorHAnsi" w:cstheme="minorHAnsi"/>
          <w:noProof/>
          <w:sz w:val="22"/>
          <w:szCs w:val="22"/>
        </w:rPr>
        <w:t>and</w:t>
      </w:r>
      <w:r w:rsidRPr="00BF795E">
        <w:rPr>
          <w:rFonts w:asciiTheme="minorHAnsi" w:hAnsiTheme="minorHAnsi" w:cstheme="minorHAnsi"/>
          <w:sz w:val="22"/>
          <w:szCs w:val="22"/>
        </w:rPr>
        <w:t xml:space="preserve"> partners were happy to deploy the </w:t>
      </w:r>
      <w:r w:rsidR="00D11BAE">
        <w:rPr>
          <w:rFonts w:asciiTheme="minorHAnsi" w:hAnsiTheme="minorHAnsi" w:cstheme="minorHAnsi"/>
          <w:sz w:val="22"/>
          <w:szCs w:val="22"/>
        </w:rPr>
        <w:t xml:space="preserve">Juniper’s </w:t>
      </w:r>
      <w:r w:rsidRPr="00BF795E">
        <w:rPr>
          <w:rFonts w:asciiTheme="minorHAnsi" w:hAnsiTheme="minorHAnsi" w:cstheme="minorHAnsi"/>
          <w:sz w:val="22"/>
          <w:szCs w:val="22"/>
        </w:rPr>
        <w:t>applications in their environment.</w:t>
      </w:r>
      <w:r w:rsidRPr="00BF795E">
        <w:rPr>
          <w:rFonts w:asciiTheme="minorHAnsi" w:hAnsiTheme="minorHAnsi" w:cstheme="minorHAnsi"/>
          <w:sz w:val="22"/>
          <w:szCs w:val="22"/>
        </w:rPr>
        <w:br/>
      </w:r>
    </w:p>
    <w:p w14:paraId="485F7918" w14:textId="0A52EF69" w:rsidR="00BF795E" w:rsidRPr="007B21F6" w:rsidRDefault="00BF795E" w:rsidP="00C5029D">
      <w:pPr>
        <w:tabs>
          <w:tab w:val="left" w:pos="8640"/>
        </w:tabs>
        <w:spacing w:afterLines="20" w:after="48" w:line="240" w:lineRule="exact"/>
        <w:jc w:val="both"/>
        <w:rPr>
          <w:rFonts w:cs="Calibri"/>
          <w:color w:val="2E74B5"/>
        </w:rPr>
      </w:pPr>
      <w:r>
        <w:rPr>
          <w:rFonts w:asciiTheme="minorHAnsi" w:hAnsiTheme="minorHAnsi" w:cstheme="minorHAnsi"/>
          <w:b/>
          <w:smallCaps/>
        </w:rPr>
        <w:t xml:space="preserve">Technical Engineer / </w:t>
      </w:r>
      <w:proofErr w:type="spellStart"/>
      <w:r>
        <w:rPr>
          <w:rFonts w:asciiTheme="minorHAnsi" w:hAnsiTheme="minorHAnsi" w:cstheme="minorHAnsi"/>
          <w:b/>
          <w:smallCaps/>
        </w:rPr>
        <w:t>CoE</w:t>
      </w:r>
      <w:proofErr w:type="spellEnd"/>
      <w:r>
        <w:rPr>
          <w:rFonts w:asciiTheme="minorHAnsi" w:hAnsiTheme="minorHAnsi" w:cstheme="minorHAnsi"/>
          <w:b/>
          <w:smallCaps/>
        </w:rPr>
        <w:t xml:space="preserve"> Intern </w:t>
      </w:r>
      <w:r w:rsidRPr="0064240B">
        <w:rPr>
          <w:rFonts w:cs="Calibri"/>
          <w:b/>
          <w:color w:val="2E74B5"/>
        </w:rPr>
        <w:t>|</w:t>
      </w:r>
      <w:r w:rsidRPr="0064240B">
        <w:rPr>
          <w:rFonts w:cs="Calibri"/>
          <w:b/>
          <w:color w:val="2E74B5" w:themeColor="accent1" w:themeShade="BF"/>
        </w:rPr>
        <w:t xml:space="preserve"> </w:t>
      </w:r>
      <w:r>
        <w:rPr>
          <w:rFonts w:cs="Calibri"/>
        </w:rPr>
        <w:t>06</w:t>
      </w:r>
      <w:r w:rsidRPr="00073929">
        <w:rPr>
          <w:rFonts w:cs="Calibri"/>
        </w:rPr>
        <w:t>/</w:t>
      </w:r>
      <w:r w:rsidRPr="0064240B">
        <w:rPr>
          <w:rFonts w:cs="Calibri"/>
        </w:rPr>
        <w:t>201</w:t>
      </w:r>
      <w:r>
        <w:rPr>
          <w:rFonts w:cs="Calibri"/>
        </w:rPr>
        <w:t>7</w:t>
      </w:r>
      <w:r w:rsidRPr="0064240B">
        <w:rPr>
          <w:rFonts w:cs="Calibri"/>
        </w:rPr>
        <w:t xml:space="preserve"> </w:t>
      </w:r>
      <w:r w:rsidRPr="0064240B">
        <w:rPr>
          <w:rFonts w:asciiTheme="minorHAnsi" w:hAnsiTheme="minorHAnsi" w:cstheme="minorHAnsi"/>
        </w:rPr>
        <w:t xml:space="preserve">– </w:t>
      </w:r>
      <w:r>
        <w:rPr>
          <w:rFonts w:cs="Calibri"/>
        </w:rPr>
        <w:t>08/2017</w:t>
      </w:r>
    </w:p>
    <w:p w14:paraId="69F32BCE" w14:textId="444F6BC2" w:rsidR="00BF795E" w:rsidRDefault="00BF795E" w:rsidP="00BF795E">
      <w:pPr>
        <w:pStyle w:val="BodyText"/>
        <w:numPr>
          <w:ilvl w:val="0"/>
          <w:numId w:val="12"/>
        </w:numPr>
        <w:spacing w:afterLines="30" w:after="72" w:line="240" w:lineRule="exact"/>
        <w:rPr>
          <w:rFonts w:asciiTheme="minorHAnsi" w:hAnsiTheme="minorHAnsi" w:cstheme="minorHAnsi"/>
          <w:sz w:val="22"/>
          <w:szCs w:val="22"/>
        </w:rPr>
      </w:pPr>
      <w:r w:rsidRPr="00BF795E">
        <w:rPr>
          <w:rFonts w:asciiTheme="minorHAnsi" w:hAnsiTheme="minorHAnsi" w:cstheme="minorHAnsi"/>
          <w:sz w:val="22"/>
          <w:szCs w:val="22"/>
        </w:rPr>
        <w:t>Migrate</w:t>
      </w:r>
      <w:r>
        <w:rPr>
          <w:rFonts w:asciiTheme="minorHAnsi" w:hAnsiTheme="minorHAnsi" w:cstheme="minorHAnsi"/>
          <w:sz w:val="22"/>
          <w:szCs w:val="22"/>
        </w:rPr>
        <w:t>d</w:t>
      </w:r>
      <w:r w:rsidRPr="00BF795E">
        <w:rPr>
          <w:rFonts w:asciiTheme="minorHAnsi" w:hAnsiTheme="minorHAnsi" w:cstheme="minorHAnsi"/>
          <w:sz w:val="22"/>
          <w:szCs w:val="22"/>
        </w:rPr>
        <w:t xml:space="preserve"> and deploy</w:t>
      </w:r>
      <w:r>
        <w:rPr>
          <w:rFonts w:asciiTheme="minorHAnsi" w:hAnsiTheme="minorHAnsi" w:cstheme="minorHAnsi"/>
          <w:sz w:val="22"/>
          <w:szCs w:val="22"/>
        </w:rPr>
        <w:t>ed</w:t>
      </w:r>
      <w:r w:rsidRPr="00BF795E">
        <w:rPr>
          <w:rFonts w:asciiTheme="minorHAnsi" w:hAnsiTheme="minorHAnsi" w:cstheme="minorHAnsi"/>
          <w:sz w:val="22"/>
          <w:szCs w:val="22"/>
        </w:rPr>
        <w:t xml:space="preserve"> a full setup of OpenStack/Contrail/</w:t>
      </w:r>
      <w:proofErr w:type="spellStart"/>
      <w:r w:rsidRPr="00BF795E">
        <w:rPr>
          <w:rFonts w:asciiTheme="minorHAnsi" w:hAnsiTheme="minorHAnsi" w:cstheme="minorHAnsi"/>
          <w:sz w:val="22"/>
          <w:szCs w:val="22"/>
        </w:rPr>
        <w:t>Appformix</w:t>
      </w:r>
      <w:proofErr w:type="spellEnd"/>
      <w:r w:rsidRPr="00BF795E">
        <w:rPr>
          <w:rFonts w:asciiTheme="minorHAnsi" w:hAnsiTheme="minorHAnsi" w:cstheme="minorHAnsi"/>
          <w:sz w:val="22"/>
          <w:szCs w:val="22"/>
        </w:rPr>
        <w:t xml:space="preserve"> to Oracle Ravello cloud</w:t>
      </w:r>
      <w:r>
        <w:rPr>
          <w:rFonts w:asciiTheme="minorHAnsi" w:hAnsiTheme="minorHAnsi" w:cstheme="minorHAnsi"/>
          <w:sz w:val="22"/>
          <w:szCs w:val="22"/>
        </w:rPr>
        <w:t xml:space="preserve"> </w:t>
      </w:r>
      <w:r w:rsidRPr="00BF795E">
        <w:rPr>
          <w:rFonts w:asciiTheme="minorHAnsi" w:hAnsiTheme="minorHAnsi" w:cstheme="minorHAnsi"/>
          <w:sz w:val="22"/>
          <w:szCs w:val="22"/>
        </w:rPr>
        <w:t>and automate</w:t>
      </w:r>
      <w:r>
        <w:rPr>
          <w:rFonts w:asciiTheme="minorHAnsi" w:hAnsiTheme="minorHAnsi" w:cstheme="minorHAnsi"/>
          <w:sz w:val="22"/>
          <w:szCs w:val="22"/>
        </w:rPr>
        <w:t>d</w:t>
      </w:r>
      <w:r w:rsidRPr="00BF795E">
        <w:rPr>
          <w:rFonts w:asciiTheme="minorHAnsi" w:hAnsiTheme="minorHAnsi" w:cstheme="minorHAnsi"/>
          <w:sz w:val="22"/>
          <w:szCs w:val="22"/>
        </w:rPr>
        <w:t xml:space="preserve"> the process with Ravello SDK. Perform</w:t>
      </w:r>
      <w:r>
        <w:rPr>
          <w:rFonts w:asciiTheme="minorHAnsi" w:hAnsiTheme="minorHAnsi" w:cstheme="minorHAnsi"/>
          <w:sz w:val="22"/>
          <w:szCs w:val="22"/>
        </w:rPr>
        <w:t>ed</w:t>
      </w:r>
      <w:r w:rsidRPr="00BF795E">
        <w:rPr>
          <w:rFonts w:asciiTheme="minorHAnsi" w:hAnsiTheme="minorHAnsi" w:cstheme="minorHAnsi"/>
          <w:sz w:val="22"/>
          <w:szCs w:val="22"/>
        </w:rPr>
        <w:t xml:space="preserve"> various tests and wr</w:t>
      </w:r>
      <w:r>
        <w:rPr>
          <w:rFonts w:asciiTheme="minorHAnsi" w:hAnsiTheme="minorHAnsi" w:cstheme="minorHAnsi"/>
          <w:sz w:val="22"/>
          <w:szCs w:val="22"/>
        </w:rPr>
        <w:t>ote</w:t>
      </w:r>
      <w:r w:rsidRPr="00BF795E">
        <w:rPr>
          <w:rFonts w:asciiTheme="minorHAnsi" w:hAnsiTheme="minorHAnsi" w:cstheme="minorHAnsi"/>
          <w:sz w:val="22"/>
          <w:szCs w:val="22"/>
        </w:rPr>
        <w:t xml:space="preserve"> cost/performance report</w:t>
      </w:r>
      <w:r>
        <w:rPr>
          <w:rFonts w:asciiTheme="minorHAnsi" w:hAnsiTheme="minorHAnsi" w:cstheme="minorHAnsi"/>
          <w:sz w:val="22"/>
          <w:szCs w:val="22"/>
        </w:rPr>
        <w:t xml:space="preserve"> which </w:t>
      </w:r>
      <w:r w:rsidR="00C5029D" w:rsidRPr="00C5029D">
        <w:rPr>
          <w:rFonts w:asciiTheme="minorHAnsi" w:hAnsiTheme="minorHAnsi" w:cstheme="minorHAnsi"/>
          <w:sz w:val="22"/>
          <w:szCs w:val="22"/>
        </w:rPr>
        <w:t xml:space="preserve">senior management </w:t>
      </w:r>
      <w:r>
        <w:rPr>
          <w:rFonts w:asciiTheme="minorHAnsi" w:hAnsiTheme="minorHAnsi" w:cstheme="minorHAnsi"/>
          <w:sz w:val="22"/>
          <w:szCs w:val="22"/>
        </w:rPr>
        <w:t xml:space="preserve">used to </w:t>
      </w:r>
      <w:r w:rsidR="00D11BAE">
        <w:rPr>
          <w:rFonts w:asciiTheme="minorHAnsi" w:hAnsiTheme="minorHAnsi" w:cstheme="minorHAnsi"/>
          <w:sz w:val="22"/>
          <w:szCs w:val="22"/>
        </w:rPr>
        <w:t>adopt</w:t>
      </w:r>
      <w:r>
        <w:rPr>
          <w:rFonts w:asciiTheme="minorHAnsi" w:hAnsiTheme="minorHAnsi" w:cstheme="minorHAnsi"/>
          <w:sz w:val="22"/>
          <w:szCs w:val="22"/>
        </w:rPr>
        <w:t xml:space="preserve"> a </w:t>
      </w:r>
      <w:r w:rsidRPr="00BF795E">
        <w:rPr>
          <w:rFonts w:asciiTheme="minorHAnsi" w:hAnsiTheme="minorHAnsi" w:cstheme="minorHAnsi"/>
          <w:sz w:val="22"/>
          <w:szCs w:val="22"/>
        </w:rPr>
        <w:t>hybrid cloud approach to cut down cost</w:t>
      </w:r>
      <w:r>
        <w:rPr>
          <w:rFonts w:asciiTheme="minorHAnsi" w:hAnsiTheme="minorHAnsi" w:cstheme="minorHAnsi"/>
          <w:sz w:val="22"/>
          <w:szCs w:val="22"/>
        </w:rPr>
        <w:t>s</w:t>
      </w:r>
      <w:r w:rsidRPr="00BF795E">
        <w:rPr>
          <w:rFonts w:asciiTheme="minorHAnsi" w:hAnsiTheme="minorHAnsi" w:cstheme="minorHAnsi"/>
          <w:sz w:val="22"/>
          <w:szCs w:val="22"/>
        </w:rPr>
        <w:t xml:space="preserve"> and reduce overhead on local servers.</w:t>
      </w:r>
    </w:p>
    <w:p w14:paraId="5AF9D632" w14:textId="25185119" w:rsidR="00BF795E" w:rsidRPr="00BF795E" w:rsidRDefault="00BF795E" w:rsidP="00C5029D">
      <w:pPr>
        <w:pStyle w:val="BodyText"/>
        <w:numPr>
          <w:ilvl w:val="0"/>
          <w:numId w:val="12"/>
        </w:numPr>
        <w:spacing w:line="240" w:lineRule="exact"/>
        <w:rPr>
          <w:rFonts w:asciiTheme="minorHAnsi" w:hAnsiTheme="minorHAnsi" w:cstheme="minorHAnsi"/>
          <w:sz w:val="22"/>
          <w:szCs w:val="22"/>
        </w:rPr>
      </w:pPr>
      <w:r w:rsidRPr="00BF795E">
        <w:rPr>
          <w:rFonts w:asciiTheme="minorHAnsi" w:hAnsiTheme="minorHAnsi" w:cstheme="minorHAnsi"/>
          <w:sz w:val="22"/>
          <w:szCs w:val="22"/>
        </w:rPr>
        <w:t xml:space="preserve">Setup a VPN IPsec tunnel between on-prem </w:t>
      </w:r>
      <w:proofErr w:type="spellStart"/>
      <w:r w:rsidRPr="00BF795E">
        <w:rPr>
          <w:rFonts w:asciiTheme="minorHAnsi" w:hAnsiTheme="minorHAnsi" w:cstheme="minorHAnsi"/>
          <w:sz w:val="22"/>
          <w:szCs w:val="22"/>
        </w:rPr>
        <w:t>ESXi</w:t>
      </w:r>
      <w:proofErr w:type="spellEnd"/>
      <w:r w:rsidRPr="00BF795E">
        <w:rPr>
          <w:rFonts w:asciiTheme="minorHAnsi" w:hAnsiTheme="minorHAnsi" w:cstheme="minorHAnsi"/>
          <w:sz w:val="22"/>
          <w:szCs w:val="22"/>
        </w:rPr>
        <w:t xml:space="preserve"> servers and public cloud, enabling </w:t>
      </w:r>
      <w:proofErr w:type="spellStart"/>
      <w:r w:rsidRPr="00BF795E">
        <w:rPr>
          <w:rFonts w:asciiTheme="minorHAnsi" w:hAnsiTheme="minorHAnsi" w:cstheme="minorHAnsi"/>
          <w:sz w:val="22"/>
          <w:szCs w:val="22"/>
        </w:rPr>
        <w:t>OpenLab</w:t>
      </w:r>
      <w:proofErr w:type="spellEnd"/>
      <w:r w:rsidRPr="00BF795E">
        <w:rPr>
          <w:rFonts w:asciiTheme="minorHAnsi" w:hAnsiTheme="minorHAnsi" w:cstheme="minorHAnsi"/>
          <w:sz w:val="22"/>
          <w:szCs w:val="22"/>
        </w:rPr>
        <w:t xml:space="preserve"> to expand the lab environment to the cloud, and use for </w:t>
      </w:r>
      <w:r w:rsidRPr="00176FF7">
        <w:rPr>
          <w:rFonts w:asciiTheme="minorHAnsi" w:hAnsiTheme="minorHAnsi" w:cstheme="minorHAnsi"/>
          <w:noProof/>
          <w:sz w:val="22"/>
          <w:szCs w:val="22"/>
        </w:rPr>
        <w:t>multi</w:t>
      </w:r>
      <w:r w:rsidR="00176FF7">
        <w:rPr>
          <w:rFonts w:asciiTheme="minorHAnsi" w:hAnsiTheme="minorHAnsi" w:cstheme="minorHAnsi"/>
          <w:noProof/>
          <w:sz w:val="22"/>
          <w:szCs w:val="22"/>
        </w:rPr>
        <w:t>-</w:t>
      </w:r>
      <w:r w:rsidRPr="00176FF7">
        <w:rPr>
          <w:rFonts w:asciiTheme="minorHAnsi" w:hAnsiTheme="minorHAnsi" w:cstheme="minorHAnsi"/>
          <w:noProof/>
          <w:sz w:val="22"/>
          <w:szCs w:val="22"/>
        </w:rPr>
        <w:t>cloud</w:t>
      </w:r>
      <w:r w:rsidRPr="00BF795E">
        <w:rPr>
          <w:rFonts w:asciiTheme="minorHAnsi" w:hAnsiTheme="minorHAnsi" w:cstheme="minorHAnsi"/>
          <w:sz w:val="22"/>
          <w:szCs w:val="22"/>
        </w:rPr>
        <w:t xml:space="preserve"> demos.</w:t>
      </w:r>
    </w:p>
    <w:p w14:paraId="3D9B26F0" w14:textId="77777777" w:rsidR="00BF795E" w:rsidRPr="00BF795E" w:rsidRDefault="00BF795E" w:rsidP="00BF795E">
      <w:pPr>
        <w:pStyle w:val="ListParagraph"/>
        <w:numPr>
          <w:ilvl w:val="0"/>
          <w:numId w:val="12"/>
        </w:numPr>
        <w:spacing w:after="0" w:line="240" w:lineRule="auto"/>
        <w:jc w:val="center"/>
        <w:rPr>
          <w:rFonts w:asciiTheme="minorHAnsi" w:hAnsiTheme="minorHAnsi" w:cstheme="minorHAnsi"/>
          <w:b/>
          <w:smallCaps/>
          <w:sz w:val="2"/>
          <w:szCs w:val="2"/>
        </w:rPr>
      </w:pPr>
    </w:p>
    <w:p w14:paraId="043198D0" w14:textId="77777777" w:rsidR="00BF795E" w:rsidRPr="00BF795E" w:rsidRDefault="00BF795E" w:rsidP="00BF795E">
      <w:pPr>
        <w:pStyle w:val="ListParagraph"/>
        <w:numPr>
          <w:ilvl w:val="0"/>
          <w:numId w:val="12"/>
        </w:numPr>
        <w:pBdr>
          <w:bottom w:val="single" w:sz="12" w:space="6" w:color="2E74B5" w:themeColor="accent1" w:themeShade="BF"/>
        </w:pBdr>
        <w:spacing w:after="0" w:line="240" w:lineRule="auto"/>
        <w:contextualSpacing/>
        <w:rPr>
          <w:rFonts w:asciiTheme="minorHAnsi" w:hAnsiTheme="minorHAnsi" w:cstheme="minorHAnsi"/>
          <w:sz w:val="2"/>
          <w:szCs w:val="2"/>
        </w:rPr>
      </w:pPr>
    </w:p>
    <w:bookmarkEnd w:id="1"/>
    <w:p w14:paraId="72E2B2B3" w14:textId="1A083310" w:rsidR="00BF795E" w:rsidRPr="00BF795E" w:rsidRDefault="00BF795E" w:rsidP="00C5029D">
      <w:pPr>
        <w:pStyle w:val="BodyText"/>
        <w:spacing w:before="120" w:afterLines="30" w:after="72" w:line="240" w:lineRule="exact"/>
        <w:ind w:left="360"/>
        <w:jc w:val="center"/>
        <w:rPr>
          <w:rFonts w:asciiTheme="minorHAnsi" w:hAnsiTheme="minorHAnsi" w:cstheme="minorHAnsi"/>
          <w:sz w:val="22"/>
          <w:szCs w:val="22"/>
        </w:rPr>
      </w:pPr>
      <w:r w:rsidRPr="00BF795E">
        <w:rPr>
          <w:rFonts w:asciiTheme="minorHAnsi" w:hAnsiTheme="minorHAnsi" w:cstheme="minorHAnsi"/>
          <w:b/>
          <w:smallCaps/>
          <w:sz w:val="28"/>
          <w:szCs w:val="28"/>
        </w:rPr>
        <w:t>Education &amp; Credentials</w:t>
      </w:r>
    </w:p>
    <w:p w14:paraId="7DEE8133" w14:textId="235F5954" w:rsidR="00BF795E" w:rsidRDefault="00BF795E" w:rsidP="00C5029D">
      <w:pPr>
        <w:widowControl w:val="0"/>
        <w:tabs>
          <w:tab w:val="left" w:pos="240"/>
        </w:tabs>
        <w:autoSpaceDE w:val="0"/>
        <w:autoSpaceDN w:val="0"/>
        <w:spacing w:after="20" w:line="240" w:lineRule="exact"/>
        <w:jc w:val="center"/>
        <w:rPr>
          <w:rFonts w:asciiTheme="minorHAnsi" w:hAnsiTheme="minorHAnsi" w:cstheme="minorHAnsi"/>
          <w:smallCaps/>
        </w:rPr>
      </w:pPr>
      <w:r w:rsidRPr="00BF795E">
        <w:rPr>
          <w:rFonts w:asciiTheme="minorHAnsi" w:hAnsiTheme="minorHAnsi" w:cstheme="minorHAnsi"/>
          <w:b/>
          <w:smallCaps/>
        </w:rPr>
        <w:t>Bachelor of Science in Software Engineering</w:t>
      </w:r>
      <w:r w:rsidRPr="00ED19DC">
        <w:rPr>
          <w:rFonts w:asciiTheme="minorHAnsi" w:hAnsiTheme="minorHAnsi" w:cstheme="minorHAnsi"/>
          <w:smallCaps/>
        </w:rPr>
        <w:t xml:space="preserve">  (</w:t>
      </w:r>
      <w:r>
        <w:rPr>
          <w:rFonts w:asciiTheme="minorHAnsi" w:hAnsiTheme="minorHAnsi" w:cstheme="minorHAnsi"/>
          <w:smallCaps/>
        </w:rPr>
        <w:t>12/</w:t>
      </w:r>
      <w:r w:rsidRPr="00ED19DC">
        <w:rPr>
          <w:rFonts w:asciiTheme="minorHAnsi" w:hAnsiTheme="minorHAnsi" w:cstheme="minorHAnsi"/>
          <w:smallCaps/>
        </w:rPr>
        <w:t xml:space="preserve">2017) </w:t>
      </w:r>
      <w:r w:rsidRPr="00ED19DC">
        <w:rPr>
          <w:rFonts w:asciiTheme="minorHAnsi" w:hAnsiTheme="minorHAnsi" w:cstheme="minorHAnsi"/>
          <w:b/>
          <w:smallCaps/>
          <w:color w:val="2E74B5"/>
        </w:rPr>
        <w:t>|</w:t>
      </w:r>
      <w:r w:rsidRPr="00ED19DC">
        <w:rPr>
          <w:rFonts w:asciiTheme="minorHAnsi" w:hAnsiTheme="minorHAnsi" w:cstheme="minorHAnsi"/>
          <w:smallCaps/>
        </w:rPr>
        <w:t xml:space="preserve"> San Jose State University</w:t>
      </w:r>
      <w:r>
        <w:rPr>
          <w:rFonts w:asciiTheme="minorHAnsi" w:hAnsiTheme="minorHAnsi" w:cstheme="minorHAnsi"/>
          <w:smallCaps/>
        </w:rPr>
        <w:t xml:space="preserve">, San Jose, CA </w:t>
      </w:r>
      <w:r w:rsidRPr="00ED19DC">
        <w:rPr>
          <w:rFonts w:asciiTheme="minorHAnsi" w:hAnsiTheme="minorHAnsi" w:cstheme="minorHAnsi"/>
          <w:b/>
          <w:smallCaps/>
          <w:color w:val="2E74B5"/>
        </w:rPr>
        <w:t>|</w:t>
      </w:r>
      <w:r>
        <w:rPr>
          <w:rFonts w:asciiTheme="minorHAnsi" w:hAnsiTheme="minorHAnsi" w:cstheme="minorHAnsi"/>
          <w:b/>
          <w:smallCaps/>
          <w:color w:val="2E74B5"/>
        </w:rPr>
        <w:t xml:space="preserve"> </w:t>
      </w:r>
      <w:r w:rsidRPr="00ED19DC">
        <w:rPr>
          <w:rFonts w:asciiTheme="minorHAnsi" w:hAnsiTheme="minorHAnsi" w:cstheme="minorHAnsi"/>
          <w:smallCaps/>
        </w:rPr>
        <w:t>GPA 3.85/4.0</w:t>
      </w:r>
    </w:p>
    <w:p w14:paraId="09D28C95" w14:textId="76002471" w:rsidR="00BF795E" w:rsidRDefault="00BF795E" w:rsidP="00C5029D">
      <w:pPr>
        <w:widowControl w:val="0"/>
        <w:tabs>
          <w:tab w:val="left" w:pos="240"/>
        </w:tabs>
        <w:autoSpaceDE w:val="0"/>
        <w:autoSpaceDN w:val="0"/>
        <w:spacing w:after="60" w:line="240" w:lineRule="exact"/>
        <w:jc w:val="center"/>
        <w:rPr>
          <w:rFonts w:asciiTheme="minorHAnsi" w:hAnsiTheme="minorHAnsi" w:cstheme="minorHAnsi"/>
          <w:smallCaps/>
        </w:rPr>
      </w:pPr>
      <w:r w:rsidRPr="00BF795E">
        <w:rPr>
          <w:rFonts w:asciiTheme="minorHAnsi" w:hAnsiTheme="minorHAnsi" w:cstheme="minorHAnsi"/>
          <w:smallCaps/>
        </w:rPr>
        <w:t xml:space="preserve">OpenStack Research </w:t>
      </w:r>
      <w:r w:rsidRPr="00C5029D">
        <w:rPr>
          <w:rFonts w:asciiTheme="minorHAnsi" w:hAnsiTheme="minorHAnsi" w:cstheme="minorHAnsi"/>
          <w:smallCaps/>
        </w:rPr>
        <w:t>Assistant</w:t>
      </w:r>
      <w:r w:rsidR="00C5029D">
        <w:rPr>
          <w:rFonts w:asciiTheme="minorHAnsi" w:hAnsiTheme="minorHAnsi" w:cstheme="minorHAnsi"/>
          <w:smallCaps/>
        </w:rPr>
        <w:t xml:space="preserve">: </w:t>
      </w:r>
      <w:r w:rsidR="00C5029D" w:rsidRPr="00C5029D">
        <w:rPr>
          <w:rFonts w:asciiTheme="minorHAnsi" w:hAnsiTheme="minorHAnsi" w:cstheme="minorHAnsi"/>
          <w:i/>
          <w:smallCaps/>
        </w:rPr>
        <w:t>Worked with Arista Gears</w:t>
      </w:r>
      <w:r w:rsidRPr="00C5029D">
        <w:rPr>
          <w:rFonts w:asciiTheme="minorHAnsi" w:hAnsiTheme="minorHAnsi" w:cstheme="minorHAnsi"/>
          <w:smallCaps/>
        </w:rPr>
        <w:t xml:space="preserve"> </w:t>
      </w:r>
      <w:r w:rsidR="00A10A05" w:rsidRPr="00C5029D">
        <w:rPr>
          <w:rFonts w:asciiTheme="minorHAnsi" w:hAnsiTheme="minorHAnsi" w:cstheme="minorHAnsi"/>
          <w:smallCaps/>
        </w:rPr>
        <w:t xml:space="preserve">– Sponsored by Arista </w:t>
      </w:r>
      <w:r w:rsidRPr="00BF795E">
        <w:rPr>
          <w:rFonts w:asciiTheme="minorHAnsi" w:hAnsiTheme="minorHAnsi" w:cstheme="minorHAnsi"/>
          <w:smallCaps/>
        </w:rPr>
        <w:t>(</w:t>
      </w:r>
      <w:r>
        <w:rPr>
          <w:rFonts w:asciiTheme="minorHAnsi" w:hAnsiTheme="minorHAnsi" w:cstheme="minorHAnsi"/>
          <w:smallCaps/>
        </w:rPr>
        <w:t>10/</w:t>
      </w:r>
      <w:r w:rsidRPr="00BF795E">
        <w:rPr>
          <w:rFonts w:asciiTheme="minorHAnsi" w:hAnsiTheme="minorHAnsi" w:cstheme="minorHAnsi"/>
          <w:smallCaps/>
        </w:rPr>
        <w:t xml:space="preserve">2016 </w:t>
      </w:r>
      <w:r>
        <w:rPr>
          <w:rFonts w:asciiTheme="minorHAnsi" w:hAnsiTheme="minorHAnsi" w:cstheme="minorHAnsi"/>
          <w:smallCaps/>
        </w:rPr>
        <w:t>–</w:t>
      </w:r>
      <w:r w:rsidRPr="00BF795E">
        <w:rPr>
          <w:rFonts w:asciiTheme="minorHAnsi" w:hAnsiTheme="minorHAnsi" w:cstheme="minorHAnsi"/>
          <w:smallCaps/>
        </w:rPr>
        <w:t xml:space="preserve"> </w:t>
      </w:r>
      <w:r>
        <w:rPr>
          <w:rFonts w:asciiTheme="minorHAnsi" w:hAnsiTheme="minorHAnsi" w:cstheme="minorHAnsi"/>
          <w:smallCaps/>
        </w:rPr>
        <w:t>07/</w:t>
      </w:r>
      <w:r w:rsidRPr="00BF795E">
        <w:rPr>
          <w:rFonts w:asciiTheme="minorHAnsi" w:hAnsiTheme="minorHAnsi" w:cstheme="minorHAnsi"/>
          <w:smallCaps/>
        </w:rPr>
        <w:t>2017)</w:t>
      </w:r>
    </w:p>
    <w:p w14:paraId="33225B7B" w14:textId="77777777" w:rsidR="00BF795E" w:rsidRPr="00BF795E" w:rsidRDefault="00BF795E" w:rsidP="00C5029D">
      <w:pPr>
        <w:widowControl w:val="0"/>
        <w:tabs>
          <w:tab w:val="left" w:pos="240"/>
        </w:tabs>
        <w:autoSpaceDE w:val="0"/>
        <w:autoSpaceDN w:val="0"/>
        <w:spacing w:after="20" w:line="240" w:lineRule="exact"/>
        <w:jc w:val="center"/>
        <w:rPr>
          <w:rFonts w:asciiTheme="minorHAnsi" w:hAnsiTheme="minorHAnsi" w:cstheme="minorHAnsi"/>
          <w:b/>
          <w:smallCaps/>
          <w:color w:val="2E74B5"/>
          <w:u w:val="single"/>
        </w:rPr>
      </w:pPr>
      <w:r w:rsidRPr="00BF795E">
        <w:rPr>
          <w:rFonts w:asciiTheme="minorHAnsi" w:hAnsiTheme="minorHAnsi" w:cstheme="minorHAnsi"/>
          <w:b/>
          <w:smallCaps/>
          <w:color w:val="2E74B5"/>
          <w:u w:val="single"/>
        </w:rPr>
        <w:t>Certifications</w:t>
      </w:r>
    </w:p>
    <w:p w14:paraId="481C405F" w14:textId="77777777" w:rsidR="00BF795E" w:rsidRPr="00ED19DC" w:rsidRDefault="00BF795E" w:rsidP="00C5029D">
      <w:pPr>
        <w:widowControl w:val="0"/>
        <w:tabs>
          <w:tab w:val="left" w:pos="240"/>
        </w:tabs>
        <w:autoSpaceDE w:val="0"/>
        <w:autoSpaceDN w:val="0"/>
        <w:spacing w:after="20" w:line="240" w:lineRule="exact"/>
        <w:jc w:val="center"/>
        <w:rPr>
          <w:rFonts w:asciiTheme="minorHAnsi" w:hAnsiTheme="minorHAnsi" w:cstheme="minorHAnsi"/>
          <w:smallCaps/>
          <w:u w:val="single"/>
        </w:rPr>
      </w:pPr>
      <w:r w:rsidRPr="00ED19DC">
        <w:rPr>
          <w:rFonts w:asciiTheme="minorHAnsi" w:hAnsiTheme="minorHAnsi" w:cstheme="minorHAnsi"/>
        </w:rPr>
        <w:t>Juniper Professional and Specialist Certified: JNCIP: Security, JNCIS: Cloud</w:t>
      </w:r>
      <w:r w:rsidRPr="00ED19DC">
        <w:rPr>
          <w:rFonts w:asciiTheme="minorHAnsi" w:hAnsiTheme="minorHAnsi" w:cstheme="minorHAnsi"/>
          <w:i/>
        </w:rPr>
        <w:t xml:space="preserve">, </w:t>
      </w:r>
      <w:r w:rsidRPr="00ED19DC">
        <w:rPr>
          <w:rFonts w:asciiTheme="minorHAnsi" w:hAnsiTheme="minorHAnsi" w:cstheme="minorHAnsi"/>
        </w:rPr>
        <w:t>JNCIA:</w:t>
      </w:r>
      <w:r w:rsidRPr="00ED19DC">
        <w:rPr>
          <w:rFonts w:asciiTheme="minorHAnsi" w:hAnsiTheme="minorHAnsi" w:cstheme="minorHAnsi"/>
          <w:spacing w:val="-9"/>
        </w:rPr>
        <w:t xml:space="preserve"> </w:t>
      </w:r>
      <w:proofErr w:type="spellStart"/>
      <w:r w:rsidRPr="00ED19DC">
        <w:rPr>
          <w:rFonts w:asciiTheme="minorHAnsi" w:hAnsiTheme="minorHAnsi" w:cstheme="minorHAnsi"/>
        </w:rPr>
        <w:t>Junos</w:t>
      </w:r>
      <w:proofErr w:type="spellEnd"/>
    </w:p>
    <w:p w14:paraId="7EDE494F" w14:textId="253CF48F" w:rsidR="00BF795E" w:rsidRDefault="00BF795E" w:rsidP="00C5029D">
      <w:pPr>
        <w:widowControl w:val="0"/>
        <w:tabs>
          <w:tab w:val="left" w:pos="240"/>
        </w:tabs>
        <w:autoSpaceDE w:val="0"/>
        <w:autoSpaceDN w:val="0"/>
        <w:spacing w:after="60" w:line="240" w:lineRule="exact"/>
        <w:jc w:val="center"/>
        <w:rPr>
          <w:rFonts w:asciiTheme="minorHAnsi" w:hAnsiTheme="minorHAnsi" w:cstheme="minorHAnsi"/>
        </w:rPr>
      </w:pPr>
      <w:r w:rsidRPr="00ED19DC">
        <w:rPr>
          <w:rFonts w:asciiTheme="minorHAnsi" w:hAnsiTheme="minorHAnsi" w:cstheme="minorHAnsi"/>
        </w:rPr>
        <w:t>Cisco Professional Certified:</w:t>
      </w:r>
      <w:r w:rsidRPr="00ED19DC">
        <w:rPr>
          <w:rFonts w:asciiTheme="minorHAnsi" w:hAnsiTheme="minorHAnsi" w:cstheme="minorHAnsi"/>
          <w:i/>
        </w:rPr>
        <w:t xml:space="preserve"> </w:t>
      </w:r>
      <w:r w:rsidRPr="00ED19DC">
        <w:rPr>
          <w:rFonts w:asciiTheme="minorHAnsi" w:hAnsiTheme="minorHAnsi" w:cstheme="minorHAnsi"/>
        </w:rPr>
        <w:t>CCNP: Routing and Switching, CCNA:</w:t>
      </w:r>
      <w:r w:rsidRPr="00ED19DC">
        <w:rPr>
          <w:rFonts w:asciiTheme="minorHAnsi" w:hAnsiTheme="minorHAnsi" w:cstheme="minorHAnsi"/>
          <w:spacing w:val="-4"/>
        </w:rPr>
        <w:t xml:space="preserve"> </w:t>
      </w:r>
      <w:r w:rsidRPr="00ED19DC">
        <w:rPr>
          <w:rFonts w:asciiTheme="minorHAnsi" w:hAnsiTheme="minorHAnsi" w:cstheme="minorHAnsi"/>
        </w:rPr>
        <w:t>Security</w:t>
      </w:r>
    </w:p>
    <w:p w14:paraId="6A004A5D" w14:textId="0BE340B5" w:rsidR="00BF795E" w:rsidRDefault="00BF795E" w:rsidP="00C5029D">
      <w:pPr>
        <w:widowControl w:val="0"/>
        <w:tabs>
          <w:tab w:val="left" w:pos="240"/>
        </w:tabs>
        <w:autoSpaceDE w:val="0"/>
        <w:autoSpaceDN w:val="0"/>
        <w:spacing w:after="20" w:line="240" w:lineRule="exact"/>
        <w:jc w:val="center"/>
        <w:rPr>
          <w:rFonts w:asciiTheme="minorHAnsi" w:hAnsiTheme="minorHAnsi" w:cstheme="minorHAnsi"/>
          <w:b/>
          <w:smallCaps/>
          <w:color w:val="2E74B5"/>
          <w:u w:val="single"/>
        </w:rPr>
      </w:pPr>
      <w:r>
        <w:rPr>
          <w:rFonts w:asciiTheme="minorHAnsi" w:hAnsiTheme="minorHAnsi" w:cstheme="minorHAnsi"/>
          <w:b/>
          <w:smallCaps/>
          <w:color w:val="2E74B5"/>
          <w:u w:val="single"/>
        </w:rPr>
        <w:t>Awards &amp; Recognitions</w:t>
      </w:r>
    </w:p>
    <w:p w14:paraId="5ABF9DDA" w14:textId="28360D89" w:rsidR="00BF795E" w:rsidRPr="00BF795E" w:rsidRDefault="00BF795E" w:rsidP="00C5029D">
      <w:pPr>
        <w:widowControl w:val="0"/>
        <w:tabs>
          <w:tab w:val="left" w:pos="240"/>
        </w:tabs>
        <w:autoSpaceDE w:val="0"/>
        <w:autoSpaceDN w:val="0"/>
        <w:spacing w:after="20" w:line="240" w:lineRule="exact"/>
        <w:jc w:val="center"/>
        <w:rPr>
          <w:rFonts w:asciiTheme="minorHAnsi" w:hAnsiTheme="minorHAnsi" w:cstheme="minorHAnsi"/>
          <w:i/>
        </w:rPr>
      </w:pPr>
      <w:r w:rsidRPr="00BF795E">
        <w:rPr>
          <w:rFonts w:asciiTheme="minorHAnsi" w:hAnsiTheme="minorHAnsi" w:cstheme="minorHAnsi"/>
          <w:i/>
        </w:rPr>
        <w:t>Juniper Networks and Verizon SDN Throwdown 2017 – First place</w:t>
      </w:r>
    </w:p>
    <w:p w14:paraId="7615918B" w14:textId="347D8991" w:rsidR="00BF795E" w:rsidRPr="00BF795E" w:rsidRDefault="00BF795E" w:rsidP="00C5029D">
      <w:pPr>
        <w:widowControl w:val="0"/>
        <w:tabs>
          <w:tab w:val="left" w:pos="240"/>
        </w:tabs>
        <w:autoSpaceDE w:val="0"/>
        <w:autoSpaceDN w:val="0"/>
        <w:spacing w:after="20" w:line="240" w:lineRule="exact"/>
        <w:jc w:val="center"/>
        <w:rPr>
          <w:rFonts w:asciiTheme="minorHAnsi" w:hAnsiTheme="minorHAnsi" w:cstheme="minorHAnsi"/>
          <w:i/>
        </w:rPr>
      </w:pPr>
      <w:r w:rsidRPr="00BF795E">
        <w:rPr>
          <w:rFonts w:asciiTheme="minorHAnsi" w:hAnsiTheme="minorHAnsi" w:cstheme="minorHAnsi"/>
          <w:i/>
        </w:rPr>
        <w:t>IEEE International Conference on Smart City Innovations 2017 – Research Paper</w:t>
      </w:r>
      <w:r w:rsidRPr="00BF795E">
        <w:rPr>
          <w:rFonts w:asciiTheme="minorHAnsi" w:hAnsiTheme="minorHAnsi" w:cstheme="minorHAnsi"/>
          <w:i/>
          <w:spacing w:val="-5"/>
        </w:rPr>
        <w:t xml:space="preserve"> </w:t>
      </w:r>
      <w:r w:rsidRPr="00BF795E">
        <w:rPr>
          <w:rFonts w:asciiTheme="minorHAnsi" w:hAnsiTheme="minorHAnsi" w:cstheme="minorHAnsi"/>
          <w:i/>
        </w:rPr>
        <w:t>Accepted</w:t>
      </w:r>
    </w:p>
    <w:sectPr w:rsidR="00BF795E" w:rsidRPr="00BF795E" w:rsidSect="00E73B93">
      <w:headerReference w:type="default" r:id="rId10"/>
      <w:pgSz w:w="12240" w:h="15840"/>
      <w:pgMar w:top="720" w:right="720" w:bottom="720" w:left="720" w:header="576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A89DAE" w14:textId="77777777" w:rsidR="00000F74" w:rsidRDefault="00000F74" w:rsidP="00395522">
      <w:pPr>
        <w:spacing w:after="0" w:line="240" w:lineRule="auto"/>
      </w:pPr>
      <w:r>
        <w:separator/>
      </w:r>
    </w:p>
  </w:endnote>
  <w:endnote w:type="continuationSeparator" w:id="0">
    <w:p w14:paraId="107C1916" w14:textId="77777777" w:rsidR="00000F74" w:rsidRDefault="00000F74" w:rsidP="00395522">
      <w:pPr>
        <w:spacing w:after="0" w:line="240" w:lineRule="auto"/>
      </w:pPr>
      <w:r>
        <w:continuationSeparator/>
      </w:r>
    </w:p>
  </w:endnote>
  <w:endnote w:type="continuationNotice" w:id="1">
    <w:p w14:paraId="08288033" w14:textId="77777777" w:rsidR="00000F74" w:rsidRDefault="00000F7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oudy Oldstyle Std">
    <w:altName w:val="Calibri"/>
    <w:panose1 w:val="00000000000000000000"/>
    <w:charset w:val="00"/>
    <w:family w:val="roman"/>
    <w:notTrueType/>
    <w:pitch w:val="variable"/>
    <w:sig w:usb0="800000AF" w:usb1="5000204A" w:usb2="00000000" w:usb3="00000000" w:csb0="00000001" w:csb1="00000000"/>
  </w:font>
  <w:font w:name="Calibri Bold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2E37ED" w14:textId="77777777" w:rsidR="00000F74" w:rsidRDefault="00000F74" w:rsidP="00395522">
      <w:pPr>
        <w:spacing w:after="0" w:line="240" w:lineRule="auto"/>
      </w:pPr>
      <w:r>
        <w:separator/>
      </w:r>
    </w:p>
  </w:footnote>
  <w:footnote w:type="continuationSeparator" w:id="0">
    <w:p w14:paraId="2713B34C" w14:textId="77777777" w:rsidR="00000F74" w:rsidRDefault="00000F74" w:rsidP="00395522">
      <w:pPr>
        <w:spacing w:after="0" w:line="240" w:lineRule="auto"/>
      </w:pPr>
      <w:r>
        <w:continuationSeparator/>
      </w:r>
    </w:p>
  </w:footnote>
  <w:footnote w:type="continuationNotice" w:id="1">
    <w:p w14:paraId="51EC4935" w14:textId="77777777" w:rsidR="00000F74" w:rsidRDefault="00000F7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D39DAE" w14:textId="66AF0AEF" w:rsidR="006B4EC8" w:rsidRPr="00C5029D" w:rsidRDefault="006B4EC8" w:rsidP="000E49D0">
    <w:pPr>
      <w:spacing w:after="0" w:line="240" w:lineRule="auto"/>
      <w:rPr>
        <w:rFonts w:asciiTheme="minorHAnsi" w:hAnsiTheme="minorHAnsi" w:cstheme="minorHAnsi"/>
        <w:b/>
        <w:smallCaps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C66162"/>
    <w:multiLevelType w:val="hybridMultilevel"/>
    <w:tmpl w:val="9D90044E"/>
    <w:lvl w:ilvl="0" w:tplc="765C26DC">
      <w:start w:val="1"/>
      <w:numFmt w:val="bullet"/>
      <w:lvlText w:val=""/>
      <w:lvlJc w:val="left"/>
      <w:pPr>
        <w:ind w:left="360" w:hanging="360"/>
      </w:pPr>
      <w:rPr>
        <w:rFonts w:ascii="Wingdings 3" w:hAnsi="Wingdings 3" w:hint="default"/>
        <w:color w:val="2E74B5"/>
      </w:rPr>
    </w:lvl>
    <w:lvl w:ilvl="1" w:tplc="CC206132">
      <w:start w:val="1"/>
      <w:numFmt w:val="bullet"/>
      <w:lvlText w:val=""/>
      <w:lvlJc w:val="left"/>
      <w:pPr>
        <w:ind w:left="720" w:hanging="360"/>
      </w:pPr>
      <w:rPr>
        <w:rFonts w:ascii="Wingdings 3" w:hAnsi="Wingdings 3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-144"/>
        </w:tabs>
        <w:ind w:left="-144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288"/>
        </w:tabs>
        <w:ind w:left="28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720"/>
        </w:tabs>
        <w:ind w:left="72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152"/>
        </w:tabs>
        <w:ind w:left="115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584"/>
        </w:tabs>
        <w:ind w:left="158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016"/>
        </w:tabs>
        <w:ind w:left="201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448"/>
        </w:tabs>
        <w:ind w:left="244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2880"/>
        </w:tabs>
        <w:ind w:left="288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312"/>
        </w:tabs>
        <w:ind w:left="3312" w:hanging="216"/>
      </w:pPr>
      <w:rPr>
        <w:rFonts w:ascii="Wingdings" w:hAnsi="Wingdings" w:hint="default"/>
      </w:rPr>
    </w:lvl>
  </w:abstractNum>
  <w:abstractNum w:abstractNumId="2" w15:restartNumberingAfterBreak="0">
    <w:nsid w:val="101364B2"/>
    <w:multiLevelType w:val="singleLevel"/>
    <w:tmpl w:val="94786A10"/>
    <w:lvl w:ilvl="0">
      <w:start w:val="1"/>
      <w:numFmt w:val="bullet"/>
      <w:pStyle w:val="Normal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B1E0EFB"/>
    <w:multiLevelType w:val="hybridMultilevel"/>
    <w:tmpl w:val="F128418A"/>
    <w:lvl w:ilvl="0" w:tplc="5002C7D0">
      <w:start w:val="1"/>
      <w:numFmt w:val="bullet"/>
      <w:lvlText w:val=""/>
      <w:lvlJc w:val="left"/>
      <w:pPr>
        <w:ind w:left="360" w:hanging="360"/>
      </w:pPr>
      <w:rPr>
        <w:rFonts w:ascii="Wingdings 3" w:hAnsi="Wingdings 3" w:hint="default"/>
        <w:color w:val="2E74B5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6DF376E"/>
    <w:multiLevelType w:val="hybridMultilevel"/>
    <w:tmpl w:val="4EC8A4AE"/>
    <w:lvl w:ilvl="0" w:tplc="48821584">
      <w:numFmt w:val="bullet"/>
      <w:lvlText w:val="-"/>
      <w:lvlJc w:val="left"/>
      <w:pPr>
        <w:ind w:left="239" w:hanging="1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en-US"/>
      </w:rPr>
    </w:lvl>
    <w:lvl w:ilvl="1" w:tplc="C59215BA">
      <w:numFmt w:val="bullet"/>
      <w:lvlText w:val=""/>
      <w:lvlJc w:val="left"/>
      <w:pPr>
        <w:ind w:left="839" w:hanging="37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D2BAA832">
      <w:numFmt w:val="bullet"/>
      <w:lvlText w:val=""/>
      <w:lvlJc w:val="left"/>
      <w:pPr>
        <w:ind w:left="118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3" w:tplc="0D5E351C">
      <w:numFmt w:val="bullet"/>
      <w:lvlText w:val="•"/>
      <w:lvlJc w:val="left"/>
      <w:pPr>
        <w:ind w:left="2320" w:hanging="360"/>
      </w:pPr>
      <w:rPr>
        <w:rFonts w:hint="default"/>
        <w:lang w:val="en-US" w:eastAsia="en-US" w:bidi="en-US"/>
      </w:rPr>
    </w:lvl>
    <w:lvl w:ilvl="4" w:tplc="EAC41920">
      <w:numFmt w:val="bullet"/>
      <w:lvlText w:val="•"/>
      <w:lvlJc w:val="left"/>
      <w:pPr>
        <w:ind w:left="3460" w:hanging="360"/>
      </w:pPr>
      <w:rPr>
        <w:rFonts w:hint="default"/>
        <w:lang w:val="en-US" w:eastAsia="en-US" w:bidi="en-US"/>
      </w:rPr>
    </w:lvl>
    <w:lvl w:ilvl="5" w:tplc="2DA46E20">
      <w:numFmt w:val="bullet"/>
      <w:lvlText w:val="•"/>
      <w:lvlJc w:val="left"/>
      <w:pPr>
        <w:ind w:left="4600" w:hanging="360"/>
      </w:pPr>
      <w:rPr>
        <w:rFonts w:hint="default"/>
        <w:lang w:val="en-US" w:eastAsia="en-US" w:bidi="en-US"/>
      </w:rPr>
    </w:lvl>
    <w:lvl w:ilvl="6" w:tplc="36BC575E">
      <w:numFmt w:val="bullet"/>
      <w:lvlText w:val="•"/>
      <w:lvlJc w:val="left"/>
      <w:pPr>
        <w:ind w:left="5740" w:hanging="360"/>
      </w:pPr>
      <w:rPr>
        <w:rFonts w:hint="default"/>
        <w:lang w:val="en-US" w:eastAsia="en-US" w:bidi="en-US"/>
      </w:rPr>
    </w:lvl>
    <w:lvl w:ilvl="7" w:tplc="0DEEC6A8">
      <w:numFmt w:val="bullet"/>
      <w:lvlText w:val="•"/>
      <w:lvlJc w:val="left"/>
      <w:pPr>
        <w:ind w:left="6880" w:hanging="360"/>
      </w:pPr>
      <w:rPr>
        <w:rFonts w:hint="default"/>
        <w:lang w:val="en-US" w:eastAsia="en-US" w:bidi="en-US"/>
      </w:rPr>
    </w:lvl>
    <w:lvl w:ilvl="8" w:tplc="99ACD778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4169122D"/>
    <w:multiLevelType w:val="hybridMultilevel"/>
    <w:tmpl w:val="2BBE8F1A"/>
    <w:lvl w:ilvl="0" w:tplc="5002C7D0">
      <w:start w:val="1"/>
      <w:numFmt w:val="bullet"/>
      <w:lvlText w:val=""/>
      <w:lvlJc w:val="left"/>
      <w:pPr>
        <w:ind w:left="360" w:hanging="360"/>
      </w:pPr>
      <w:rPr>
        <w:rFonts w:ascii="Wingdings 3" w:hAnsi="Wingdings 3" w:hint="default"/>
        <w:color w:val="2E74B5"/>
      </w:rPr>
    </w:lvl>
    <w:lvl w:ilvl="1" w:tplc="5002C7D0">
      <w:start w:val="1"/>
      <w:numFmt w:val="bullet"/>
      <w:lvlText w:val=""/>
      <w:lvlJc w:val="left"/>
      <w:pPr>
        <w:ind w:left="360" w:hanging="360"/>
      </w:pPr>
      <w:rPr>
        <w:rFonts w:ascii="Wingdings 3" w:hAnsi="Wingdings 3" w:hint="default"/>
        <w:color w:val="2E74B5"/>
      </w:rPr>
    </w:lvl>
    <w:lvl w:ilvl="2" w:tplc="5002C7D0">
      <w:start w:val="1"/>
      <w:numFmt w:val="bullet"/>
      <w:lvlText w:val=""/>
      <w:lvlJc w:val="left"/>
      <w:pPr>
        <w:ind w:left="360" w:hanging="360"/>
      </w:pPr>
      <w:rPr>
        <w:rFonts w:ascii="Wingdings 3" w:hAnsi="Wingdings 3" w:hint="default"/>
        <w:color w:val="2E74B5"/>
      </w:rPr>
    </w:lvl>
    <w:lvl w:ilvl="3" w:tplc="CC206132">
      <w:start w:val="1"/>
      <w:numFmt w:val="bullet"/>
      <w:lvlText w:val=""/>
      <w:lvlJc w:val="left"/>
      <w:pPr>
        <w:ind w:left="720" w:hanging="360"/>
      </w:pPr>
      <w:rPr>
        <w:rFonts w:ascii="Wingdings 3" w:hAnsi="Wingdings 3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E9F5D8B"/>
    <w:multiLevelType w:val="hybridMultilevel"/>
    <w:tmpl w:val="B5E471A0"/>
    <w:lvl w:ilvl="0" w:tplc="5002C7D0">
      <w:start w:val="1"/>
      <w:numFmt w:val="bullet"/>
      <w:lvlText w:val=""/>
      <w:lvlJc w:val="left"/>
      <w:pPr>
        <w:ind w:left="360" w:hanging="360"/>
      </w:pPr>
      <w:rPr>
        <w:rFonts w:ascii="Wingdings 3" w:hAnsi="Wingdings 3" w:hint="default"/>
        <w:color w:val="2E74B5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54785011"/>
    <w:multiLevelType w:val="multilevel"/>
    <w:tmpl w:val="D10AEA50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5767637D"/>
    <w:multiLevelType w:val="hybridMultilevel"/>
    <w:tmpl w:val="F9BAD5A8"/>
    <w:lvl w:ilvl="0" w:tplc="21F28C10">
      <w:numFmt w:val="bullet"/>
      <w:lvlText w:val="-"/>
      <w:lvlJc w:val="left"/>
      <w:pPr>
        <w:ind w:left="239" w:hanging="140"/>
      </w:pPr>
      <w:rPr>
        <w:rFonts w:ascii="Times New Roman" w:eastAsia="Times New Roman" w:hAnsi="Times New Roman" w:cs="Times New Roman" w:hint="default"/>
        <w:w w:val="99"/>
        <w:sz w:val="24"/>
        <w:szCs w:val="24"/>
        <w:lang w:val="en-US" w:eastAsia="en-US" w:bidi="en-US"/>
      </w:rPr>
    </w:lvl>
    <w:lvl w:ilvl="1" w:tplc="E26243B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A0E04406">
      <w:numFmt w:val="bullet"/>
      <w:lvlText w:val="•"/>
      <w:lvlJc w:val="left"/>
      <w:pPr>
        <w:ind w:left="1873" w:hanging="360"/>
      </w:pPr>
      <w:rPr>
        <w:rFonts w:hint="default"/>
        <w:lang w:val="en-US" w:eastAsia="en-US" w:bidi="en-US"/>
      </w:rPr>
    </w:lvl>
    <w:lvl w:ilvl="3" w:tplc="FDE6225C">
      <w:numFmt w:val="bullet"/>
      <w:lvlText w:val="•"/>
      <w:lvlJc w:val="left"/>
      <w:pPr>
        <w:ind w:left="2926" w:hanging="360"/>
      </w:pPr>
      <w:rPr>
        <w:rFonts w:hint="default"/>
        <w:lang w:val="en-US" w:eastAsia="en-US" w:bidi="en-US"/>
      </w:rPr>
    </w:lvl>
    <w:lvl w:ilvl="4" w:tplc="9D4CECC8">
      <w:numFmt w:val="bullet"/>
      <w:lvlText w:val="•"/>
      <w:lvlJc w:val="left"/>
      <w:pPr>
        <w:ind w:left="3980" w:hanging="360"/>
      </w:pPr>
      <w:rPr>
        <w:rFonts w:hint="default"/>
        <w:lang w:val="en-US" w:eastAsia="en-US" w:bidi="en-US"/>
      </w:rPr>
    </w:lvl>
    <w:lvl w:ilvl="5" w:tplc="32A8B054">
      <w:numFmt w:val="bullet"/>
      <w:lvlText w:val="•"/>
      <w:lvlJc w:val="left"/>
      <w:pPr>
        <w:ind w:left="5033" w:hanging="360"/>
      </w:pPr>
      <w:rPr>
        <w:rFonts w:hint="default"/>
        <w:lang w:val="en-US" w:eastAsia="en-US" w:bidi="en-US"/>
      </w:rPr>
    </w:lvl>
    <w:lvl w:ilvl="6" w:tplc="1B7A56A0">
      <w:numFmt w:val="bullet"/>
      <w:lvlText w:val="•"/>
      <w:lvlJc w:val="left"/>
      <w:pPr>
        <w:ind w:left="6086" w:hanging="360"/>
      </w:pPr>
      <w:rPr>
        <w:rFonts w:hint="default"/>
        <w:lang w:val="en-US" w:eastAsia="en-US" w:bidi="en-US"/>
      </w:rPr>
    </w:lvl>
    <w:lvl w:ilvl="7" w:tplc="CDC806F2">
      <w:numFmt w:val="bullet"/>
      <w:lvlText w:val="•"/>
      <w:lvlJc w:val="left"/>
      <w:pPr>
        <w:ind w:left="7140" w:hanging="360"/>
      </w:pPr>
      <w:rPr>
        <w:rFonts w:hint="default"/>
        <w:lang w:val="en-US" w:eastAsia="en-US" w:bidi="en-US"/>
      </w:rPr>
    </w:lvl>
    <w:lvl w:ilvl="8" w:tplc="CA5EFFCC">
      <w:numFmt w:val="bullet"/>
      <w:lvlText w:val="•"/>
      <w:lvlJc w:val="left"/>
      <w:pPr>
        <w:ind w:left="8193" w:hanging="360"/>
      </w:pPr>
      <w:rPr>
        <w:rFonts w:hint="default"/>
        <w:lang w:val="en-US" w:eastAsia="en-US" w:bidi="en-US"/>
      </w:rPr>
    </w:lvl>
  </w:abstractNum>
  <w:abstractNum w:abstractNumId="9" w15:restartNumberingAfterBreak="0">
    <w:nsid w:val="59EB60D9"/>
    <w:multiLevelType w:val="hybridMultilevel"/>
    <w:tmpl w:val="7DC431CC"/>
    <w:lvl w:ilvl="0" w:tplc="5002C7D0">
      <w:start w:val="1"/>
      <w:numFmt w:val="bullet"/>
      <w:lvlText w:val="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2F5336"/>
    <w:multiLevelType w:val="multilevel"/>
    <w:tmpl w:val="EE447030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6910333"/>
    <w:multiLevelType w:val="hybridMultilevel"/>
    <w:tmpl w:val="B39CE0C4"/>
    <w:lvl w:ilvl="0" w:tplc="800E02B6">
      <w:numFmt w:val="bullet"/>
      <w:lvlText w:val="-"/>
      <w:lvlJc w:val="left"/>
      <w:pPr>
        <w:ind w:left="239" w:hanging="140"/>
      </w:pPr>
      <w:rPr>
        <w:rFonts w:ascii="Times New Roman" w:eastAsia="Times New Roman" w:hAnsi="Times New Roman" w:cs="Times New Roman" w:hint="default"/>
        <w:b/>
        <w:bCs/>
        <w:w w:val="99"/>
        <w:sz w:val="24"/>
        <w:szCs w:val="24"/>
        <w:lang w:val="en-US" w:eastAsia="en-US" w:bidi="en-US"/>
      </w:rPr>
    </w:lvl>
    <w:lvl w:ilvl="1" w:tplc="5EAA23A4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94A63666">
      <w:numFmt w:val="bullet"/>
      <w:lvlText w:val=""/>
      <w:lvlJc w:val="left"/>
      <w:pPr>
        <w:ind w:left="118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en-US"/>
      </w:rPr>
    </w:lvl>
    <w:lvl w:ilvl="3" w:tplc="5D5CE628">
      <w:numFmt w:val="bullet"/>
      <w:lvlText w:val="•"/>
      <w:lvlJc w:val="left"/>
      <w:pPr>
        <w:ind w:left="1200" w:hanging="360"/>
      </w:pPr>
      <w:rPr>
        <w:rFonts w:hint="default"/>
        <w:lang w:val="en-US" w:eastAsia="en-US" w:bidi="en-US"/>
      </w:rPr>
    </w:lvl>
    <w:lvl w:ilvl="4" w:tplc="2990CA0A">
      <w:numFmt w:val="bullet"/>
      <w:lvlText w:val="•"/>
      <w:lvlJc w:val="left"/>
      <w:pPr>
        <w:ind w:left="2500" w:hanging="360"/>
      </w:pPr>
      <w:rPr>
        <w:rFonts w:hint="default"/>
        <w:lang w:val="en-US" w:eastAsia="en-US" w:bidi="en-US"/>
      </w:rPr>
    </w:lvl>
    <w:lvl w:ilvl="5" w:tplc="832CD874">
      <w:numFmt w:val="bullet"/>
      <w:lvlText w:val="•"/>
      <w:lvlJc w:val="left"/>
      <w:pPr>
        <w:ind w:left="3800" w:hanging="360"/>
      </w:pPr>
      <w:rPr>
        <w:rFonts w:hint="default"/>
        <w:lang w:val="en-US" w:eastAsia="en-US" w:bidi="en-US"/>
      </w:rPr>
    </w:lvl>
    <w:lvl w:ilvl="6" w:tplc="7084F4F4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en-US"/>
      </w:rPr>
    </w:lvl>
    <w:lvl w:ilvl="7" w:tplc="DA2C8264">
      <w:numFmt w:val="bullet"/>
      <w:lvlText w:val="•"/>
      <w:lvlJc w:val="left"/>
      <w:pPr>
        <w:ind w:left="6400" w:hanging="360"/>
      </w:pPr>
      <w:rPr>
        <w:rFonts w:hint="default"/>
        <w:lang w:val="en-US" w:eastAsia="en-US" w:bidi="en-US"/>
      </w:rPr>
    </w:lvl>
    <w:lvl w:ilvl="8" w:tplc="DA941CD6">
      <w:numFmt w:val="bullet"/>
      <w:lvlText w:val="•"/>
      <w:lvlJc w:val="left"/>
      <w:pPr>
        <w:ind w:left="7700" w:hanging="360"/>
      </w:pPr>
      <w:rPr>
        <w:rFonts w:hint="default"/>
        <w:lang w:val="en-US" w:eastAsia="en-US" w:bidi="en-US"/>
      </w:rPr>
    </w:lvl>
  </w:abstractNum>
  <w:abstractNum w:abstractNumId="12" w15:restartNumberingAfterBreak="0">
    <w:nsid w:val="6C0C6773"/>
    <w:multiLevelType w:val="hybridMultilevel"/>
    <w:tmpl w:val="F61A062C"/>
    <w:lvl w:ilvl="0" w:tplc="29A87218">
      <w:numFmt w:val="bullet"/>
      <w:lvlText w:val="-"/>
      <w:lvlJc w:val="left"/>
      <w:pPr>
        <w:ind w:left="100" w:hanging="140"/>
      </w:pPr>
      <w:rPr>
        <w:rFonts w:ascii="Times New Roman" w:eastAsia="Times New Roman" w:hAnsi="Times New Roman" w:cs="Times New Roman" w:hint="default"/>
        <w:i/>
        <w:w w:val="99"/>
        <w:sz w:val="24"/>
        <w:szCs w:val="24"/>
        <w:lang w:val="en-US" w:eastAsia="en-US" w:bidi="en-US"/>
      </w:rPr>
    </w:lvl>
    <w:lvl w:ilvl="1" w:tplc="80CA65F4">
      <w:numFmt w:val="bullet"/>
      <w:lvlText w:val=""/>
      <w:lvlJc w:val="left"/>
      <w:pPr>
        <w:ind w:left="839" w:hanging="370"/>
      </w:pPr>
      <w:rPr>
        <w:rFonts w:ascii="Symbol" w:eastAsia="Symbol" w:hAnsi="Symbol" w:cs="Symbol" w:hint="default"/>
        <w:w w:val="100"/>
        <w:sz w:val="24"/>
        <w:szCs w:val="24"/>
        <w:lang w:val="en-US" w:eastAsia="en-US" w:bidi="en-US"/>
      </w:rPr>
    </w:lvl>
    <w:lvl w:ilvl="2" w:tplc="AF469334">
      <w:numFmt w:val="bullet"/>
      <w:lvlText w:val="•"/>
      <w:lvlJc w:val="left"/>
      <w:pPr>
        <w:ind w:left="840" w:hanging="370"/>
      </w:pPr>
      <w:rPr>
        <w:rFonts w:hint="default"/>
        <w:lang w:val="en-US" w:eastAsia="en-US" w:bidi="en-US"/>
      </w:rPr>
    </w:lvl>
    <w:lvl w:ilvl="3" w:tplc="98F68C26">
      <w:numFmt w:val="bullet"/>
      <w:lvlText w:val="•"/>
      <w:lvlJc w:val="left"/>
      <w:pPr>
        <w:ind w:left="2022" w:hanging="370"/>
      </w:pPr>
      <w:rPr>
        <w:rFonts w:hint="default"/>
        <w:lang w:val="en-US" w:eastAsia="en-US" w:bidi="en-US"/>
      </w:rPr>
    </w:lvl>
    <w:lvl w:ilvl="4" w:tplc="36885D54">
      <w:numFmt w:val="bullet"/>
      <w:lvlText w:val="•"/>
      <w:lvlJc w:val="left"/>
      <w:pPr>
        <w:ind w:left="3205" w:hanging="370"/>
      </w:pPr>
      <w:rPr>
        <w:rFonts w:hint="default"/>
        <w:lang w:val="en-US" w:eastAsia="en-US" w:bidi="en-US"/>
      </w:rPr>
    </w:lvl>
    <w:lvl w:ilvl="5" w:tplc="BEF2CF68">
      <w:numFmt w:val="bullet"/>
      <w:lvlText w:val="•"/>
      <w:lvlJc w:val="left"/>
      <w:pPr>
        <w:ind w:left="4387" w:hanging="370"/>
      </w:pPr>
      <w:rPr>
        <w:rFonts w:hint="default"/>
        <w:lang w:val="en-US" w:eastAsia="en-US" w:bidi="en-US"/>
      </w:rPr>
    </w:lvl>
    <w:lvl w:ilvl="6" w:tplc="80466474">
      <w:numFmt w:val="bullet"/>
      <w:lvlText w:val="•"/>
      <w:lvlJc w:val="left"/>
      <w:pPr>
        <w:ind w:left="5570" w:hanging="370"/>
      </w:pPr>
      <w:rPr>
        <w:rFonts w:hint="default"/>
        <w:lang w:val="en-US" w:eastAsia="en-US" w:bidi="en-US"/>
      </w:rPr>
    </w:lvl>
    <w:lvl w:ilvl="7" w:tplc="222AFF30">
      <w:numFmt w:val="bullet"/>
      <w:lvlText w:val="•"/>
      <w:lvlJc w:val="left"/>
      <w:pPr>
        <w:ind w:left="6752" w:hanging="370"/>
      </w:pPr>
      <w:rPr>
        <w:rFonts w:hint="default"/>
        <w:lang w:val="en-US" w:eastAsia="en-US" w:bidi="en-US"/>
      </w:rPr>
    </w:lvl>
    <w:lvl w:ilvl="8" w:tplc="996412FA">
      <w:numFmt w:val="bullet"/>
      <w:lvlText w:val="•"/>
      <w:lvlJc w:val="left"/>
      <w:pPr>
        <w:ind w:left="7935" w:hanging="370"/>
      </w:pPr>
      <w:rPr>
        <w:rFonts w:hint="default"/>
        <w:lang w:val="en-US" w:eastAsia="en-US" w:bidi="en-US"/>
      </w:rPr>
    </w:lvl>
  </w:abstractNum>
  <w:abstractNum w:abstractNumId="13" w15:restartNumberingAfterBreak="0">
    <w:nsid w:val="72573E22"/>
    <w:multiLevelType w:val="hybridMultilevel"/>
    <w:tmpl w:val="2C006E10"/>
    <w:lvl w:ilvl="0" w:tplc="5002C7D0">
      <w:start w:val="1"/>
      <w:numFmt w:val="bullet"/>
      <w:lvlText w:val=""/>
      <w:lvlJc w:val="left"/>
      <w:pPr>
        <w:ind w:left="360" w:hanging="360"/>
      </w:pPr>
      <w:rPr>
        <w:rFonts w:ascii="Wingdings 3" w:hAnsi="Wingdings 3" w:hint="default"/>
        <w:color w:val="2E74B5"/>
      </w:rPr>
    </w:lvl>
    <w:lvl w:ilvl="1" w:tplc="CAAA92D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1"/>
  </w:num>
  <w:num w:numId="3">
    <w:abstractNumId w:val="2"/>
  </w:num>
  <w:num w:numId="4">
    <w:abstractNumId w:val="9"/>
  </w:num>
  <w:num w:numId="5">
    <w:abstractNumId w:val="7"/>
  </w:num>
  <w:num w:numId="6">
    <w:abstractNumId w:val="10"/>
  </w:num>
  <w:num w:numId="7">
    <w:abstractNumId w:val="0"/>
  </w:num>
  <w:num w:numId="8">
    <w:abstractNumId w:val="6"/>
  </w:num>
  <w:num w:numId="9">
    <w:abstractNumId w:val="8"/>
  </w:num>
  <w:num w:numId="10">
    <w:abstractNumId w:val="4"/>
  </w:num>
  <w:num w:numId="11">
    <w:abstractNumId w:val="11"/>
  </w:num>
  <w:num w:numId="12">
    <w:abstractNumId w:val="5"/>
  </w:num>
  <w:num w:numId="13">
    <w:abstractNumId w:val="12"/>
  </w:num>
  <w:num w:numId="14">
    <w:abstractNumId w:val="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A1NDUxsjQys7A0sTRT0lEKTi0uzszPAymwNKsFABLCycgtAAAA"/>
  </w:docVars>
  <w:rsids>
    <w:rsidRoot w:val="00E82F9F"/>
    <w:rsid w:val="000006BC"/>
    <w:rsid w:val="00000EF7"/>
    <w:rsid w:val="00000F74"/>
    <w:rsid w:val="000012A6"/>
    <w:rsid w:val="00001E08"/>
    <w:rsid w:val="00002158"/>
    <w:rsid w:val="000023B0"/>
    <w:rsid w:val="0000254F"/>
    <w:rsid w:val="0000325D"/>
    <w:rsid w:val="0000376C"/>
    <w:rsid w:val="000042B3"/>
    <w:rsid w:val="0000483B"/>
    <w:rsid w:val="00005AD1"/>
    <w:rsid w:val="000062B6"/>
    <w:rsid w:val="00006510"/>
    <w:rsid w:val="00006D7E"/>
    <w:rsid w:val="0000753F"/>
    <w:rsid w:val="000077ED"/>
    <w:rsid w:val="00007DCD"/>
    <w:rsid w:val="000118EE"/>
    <w:rsid w:val="000126D5"/>
    <w:rsid w:val="00012F76"/>
    <w:rsid w:val="00012F79"/>
    <w:rsid w:val="00014998"/>
    <w:rsid w:val="00015F30"/>
    <w:rsid w:val="00016630"/>
    <w:rsid w:val="0001690E"/>
    <w:rsid w:val="00016DBC"/>
    <w:rsid w:val="00020B85"/>
    <w:rsid w:val="000211E8"/>
    <w:rsid w:val="00022447"/>
    <w:rsid w:val="0002290B"/>
    <w:rsid w:val="0002313C"/>
    <w:rsid w:val="00024ACD"/>
    <w:rsid w:val="00025B16"/>
    <w:rsid w:val="00025DE1"/>
    <w:rsid w:val="000267E2"/>
    <w:rsid w:val="00027539"/>
    <w:rsid w:val="00027B31"/>
    <w:rsid w:val="0003148C"/>
    <w:rsid w:val="00032149"/>
    <w:rsid w:val="00032CA9"/>
    <w:rsid w:val="00032D22"/>
    <w:rsid w:val="000338AF"/>
    <w:rsid w:val="00033CB5"/>
    <w:rsid w:val="00034A75"/>
    <w:rsid w:val="00034C93"/>
    <w:rsid w:val="00035419"/>
    <w:rsid w:val="000366ED"/>
    <w:rsid w:val="00036D1F"/>
    <w:rsid w:val="00037ED2"/>
    <w:rsid w:val="00040188"/>
    <w:rsid w:val="00044D48"/>
    <w:rsid w:val="00045682"/>
    <w:rsid w:val="000456F0"/>
    <w:rsid w:val="000463BF"/>
    <w:rsid w:val="00046856"/>
    <w:rsid w:val="00047283"/>
    <w:rsid w:val="00047622"/>
    <w:rsid w:val="000477E5"/>
    <w:rsid w:val="00052840"/>
    <w:rsid w:val="00052874"/>
    <w:rsid w:val="00052C22"/>
    <w:rsid w:val="00052C98"/>
    <w:rsid w:val="00052DA4"/>
    <w:rsid w:val="00053B66"/>
    <w:rsid w:val="00053DF3"/>
    <w:rsid w:val="00054E88"/>
    <w:rsid w:val="000551A3"/>
    <w:rsid w:val="00055CFA"/>
    <w:rsid w:val="000565D0"/>
    <w:rsid w:val="00057B5C"/>
    <w:rsid w:val="00060393"/>
    <w:rsid w:val="000606FC"/>
    <w:rsid w:val="0006095B"/>
    <w:rsid w:val="000625B9"/>
    <w:rsid w:val="00062AA3"/>
    <w:rsid w:val="000638AF"/>
    <w:rsid w:val="000640C1"/>
    <w:rsid w:val="0006438E"/>
    <w:rsid w:val="00065C0B"/>
    <w:rsid w:val="000660DE"/>
    <w:rsid w:val="00066DBB"/>
    <w:rsid w:val="0006759E"/>
    <w:rsid w:val="00070469"/>
    <w:rsid w:val="00071475"/>
    <w:rsid w:val="00073929"/>
    <w:rsid w:val="00073C1D"/>
    <w:rsid w:val="0007416C"/>
    <w:rsid w:val="00074273"/>
    <w:rsid w:val="000761DA"/>
    <w:rsid w:val="00077860"/>
    <w:rsid w:val="000802F9"/>
    <w:rsid w:val="0008038D"/>
    <w:rsid w:val="000807E9"/>
    <w:rsid w:val="00080F14"/>
    <w:rsid w:val="000811EC"/>
    <w:rsid w:val="00081C9A"/>
    <w:rsid w:val="00082EE4"/>
    <w:rsid w:val="0008359F"/>
    <w:rsid w:val="000839DB"/>
    <w:rsid w:val="00083B6A"/>
    <w:rsid w:val="00084153"/>
    <w:rsid w:val="00085575"/>
    <w:rsid w:val="00085B51"/>
    <w:rsid w:val="00086C51"/>
    <w:rsid w:val="00087D3D"/>
    <w:rsid w:val="00087D73"/>
    <w:rsid w:val="0009063C"/>
    <w:rsid w:val="00090983"/>
    <w:rsid w:val="000918AE"/>
    <w:rsid w:val="000929FA"/>
    <w:rsid w:val="00094147"/>
    <w:rsid w:val="00094C77"/>
    <w:rsid w:val="00095CB2"/>
    <w:rsid w:val="00095E0B"/>
    <w:rsid w:val="0009626D"/>
    <w:rsid w:val="000964E4"/>
    <w:rsid w:val="00096941"/>
    <w:rsid w:val="00096C74"/>
    <w:rsid w:val="00097C57"/>
    <w:rsid w:val="000A0AB1"/>
    <w:rsid w:val="000A11D6"/>
    <w:rsid w:val="000A26BD"/>
    <w:rsid w:val="000A32C8"/>
    <w:rsid w:val="000A5321"/>
    <w:rsid w:val="000A78E1"/>
    <w:rsid w:val="000A7DEE"/>
    <w:rsid w:val="000B09C2"/>
    <w:rsid w:val="000B0B90"/>
    <w:rsid w:val="000B0D94"/>
    <w:rsid w:val="000B2104"/>
    <w:rsid w:val="000B22E3"/>
    <w:rsid w:val="000B2CD6"/>
    <w:rsid w:val="000B2FA2"/>
    <w:rsid w:val="000B4244"/>
    <w:rsid w:val="000B43A8"/>
    <w:rsid w:val="000B5465"/>
    <w:rsid w:val="000B568B"/>
    <w:rsid w:val="000B5A46"/>
    <w:rsid w:val="000B658C"/>
    <w:rsid w:val="000B6B0A"/>
    <w:rsid w:val="000C0909"/>
    <w:rsid w:val="000C16E1"/>
    <w:rsid w:val="000C2F67"/>
    <w:rsid w:val="000C4EE3"/>
    <w:rsid w:val="000C534A"/>
    <w:rsid w:val="000C6677"/>
    <w:rsid w:val="000C7F4D"/>
    <w:rsid w:val="000C7F5D"/>
    <w:rsid w:val="000D0AB3"/>
    <w:rsid w:val="000D1C8E"/>
    <w:rsid w:val="000D2111"/>
    <w:rsid w:val="000D3AE9"/>
    <w:rsid w:val="000D3D22"/>
    <w:rsid w:val="000D3E79"/>
    <w:rsid w:val="000D40AC"/>
    <w:rsid w:val="000D4F9E"/>
    <w:rsid w:val="000D5E7E"/>
    <w:rsid w:val="000D6EE7"/>
    <w:rsid w:val="000E0461"/>
    <w:rsid w:val="000E08AC"/>
    <w:rsid w:val="000E0AB6"/>
    <w:rsid w:val="000E1BB3"/>
    <w:rsid w:val="000E26C3"/>
    <w:rsid w:val="000E48CF"/>
    <w:rsid w:val="000E49D0"/>
    <w:rsid w:val="000E5BFA"/>
    <w:rsid w:val="000E5D27"/>
    <w:rsid w:val="000E644F"/>
    <w:rsid w:val="000E7313"/>
    <w:rsid w:val="000F19EF"/>
    <w:rsid w:val="000F1B7E"/>
    <w:rsid w:val="000F1BC2"/>
    <w:rsid w:val="000F27C8"/>
    <w:rsid w:val="000F327C"/>
    <w:rsid w:val="000F576C"/>
    <w:rsid w:val="000F60ED"/>
    <w:rsid w:val="000F6AD6"/>
    <w:rsid w:val="00100080"/>
    <w:rsid w:val="001023BF"/>
    <w:rsid w:val="001027DE"/>
    <w:rsid w:val="00102908"/>
    <w:rsid w:val="001031DB"/>
    <w:rsid w:val="00104845"/>
    <w:rsid w:val="0010548E"/>
    <w:rsid w:val="001063F9"/>
    <w:rsid w:val="00106765"/>
    <w:rsid w:val="001069E5"/>
    <w:rsid w:val="001079FF"/>
    <w:rsid w:val="00107BC3"/>
    <w:rsid w:val="001125A4"/>
    <w:rsid w:val="0011443C"/>
    <w:rsid w:val="00115492"/>
    <w:rsid w:val="00116564"/>
    <w:rsid w:val="0012046E"/>
    <w:rsid w:val="00120C66"/>
    <w:rsid w:val="00122EEB"/>
    <w:rsid w:val="00122F97"/>
    <w:rsid w:val="00123393"/>
    <w:rsid w:val="00124C4F"/>
    <w:rsid w:val="00125904"/>
    <w:rsid w:val="00125DA5"/>
    <w:rsid w:val="00125F6C"/>
    <w:rsid w:val="00126F29"/>
    <w:rsid w:val="00127873"/>
    <w:rsid w:val="00127A30"/>
    <w:rsid w:val="00130AB8"/>
    <w:rsid w:val="00132764"/>
    <w:rsid w:val="00133F0D"/>
    <w:rsid w:val="001346C6"/>
    <w:rsid w:val="00135E15"/>
    <w:rsid w:val="00140C02"/>
    <w:rsid w:val="00140CBF"/>
    <w:rsid w:val="00141319"/>
    <w:rsid w:val="00141512"/>
    <w:rsid w:val="00141673"/>
    <w:rsid w:val="00142742"/>
    <w:rsid w:val="001437E3"/>
    <w:rsid w:val="001438A4"/>
    <w:rsid w:val="00144FAE"/>
    <w:rsid w:val="00146F85"/>
    <w:rsid w:val="0014711F"/>
    <w:rsid w:val="00147B58"/>
    <w:rsid w:val="00150443"/>
    <w:rsid w:val="0015272E"/>
    <w:rsid w:val="00153DCB"/>
    <w:rsid w:val="0015429B"/>
    <w:rsid w:val="0015445A"/>
    <w:rsid w:val="00156CBA"/>
    <w:rsid w:val="00156FA1"/>
    <w:rsid w:val="00156FD6"/>
    <w:rsid w:val="001570B7"/>
    <w:rsid w:val="001578B2"/>
    <w:rsid w:val="00157F1A"/>
    <w:rsid w:val="0016043C"/>
    <w:rsid w:val="001607EB"/>
    <w:rsid w:val="00160E94"/>
    <w:rsid w:val="00160FC8"/>
    <w:rsid w:val="00161C8E"/>
    <w:rsid w:val="00161CCE"/>
    <w:rsid w:val="00162415"/>
    <w:rsid w:val="00162EB6"/>
    <w:rsid w:val="00163507"/>
    <w:rsid w:val="00163C0F"/>
    <w:rsid w:val="00163C90"/>
    <w:rsid w:val="00163D94"/>
    <w:rsid w:val="00163F6D"/>
    <w:rsid w:val="00164642"/>
    <w:rsid w:val="001651A7"/>
    <w:rsid w:val="00165439"/>
    <w:rsid w:val="00165B56"/>
    <w:rsid w:val="00167DCC"/>
    <w:rsid w:val="00170179"/>
    <w:rsid w:val="001722CD"/>
    <w:rsid w:val="001735F8"/>
    <w:rsid w:val="00173746"/>
    <w:rsid w:val="00173828"/>
    <w:rsid w:val="00174049"/>
    <w:rsid w:val="00174E87"/>
    <w:rsid w:val="0017647E"/>
    <w:rsid w:val="001767E9"/>
    <w:rsid w:val="00176FF7"/>
    <w:rsid w:val="001777E7"/>
    <w:rsid w:val="001805A5"/>
    <w:rsid w:val="001808DB"/>
    <w:rsid w:val="00180B01"/>
    <w:rsid w:val="00180FA0"/>
    <w:rsid w:val="00184CE6"/>
    <w:rsid w:val="0018599E"/>
    <w:rsid w:val="001867A8"/>
    <w:rsid w:val="00186B1B"/>
    <w:rsid w:val="0018748A"/>
    <w:rsid w:val="00187B6B"/>
    <w:rsid w:val="00187C7D"/>
    <w:rsid w:val="0019060E"/>
    <w:rsid w:val="0019164D"/>
    <w:rsid w:val="001926EC"/>
    <w:rsid w:val="0019309E"/>
    <w:rsid w:val="001931DD"/>
    <w:rsid w:val="001936CF"/>
    <w:rsid w:val="001936E8"/>
    <w:rsid w:val="00193734"/>
    <w:rsid w:val="00193F7C"/>
    <w:rsid w:val="0019521E"/>
    <w:rsid w:val="00195BA4"/>
    <w:rsid w:val="00195F98"/>
    <w:rsid w:val="00196D02"/>
    <w:rsid w:val="00196F03"/>
    <w:rsid w:val="001A1B75"/>
    <w:rsid w:val="001A257E"/>
    <w:rsid w:val="001A334A"/>
    <w:rsid w:val="001A34AB"/>
    <w:rsid w:val="001A492C"/>
    <w:rsid w:val="001A5614"/>
    <w:rsid w:val="001A6380"/>
    <w:rsid w:val="001A6383"/>
    <w:rsid w:val="001A71E2"/>
    <w:rsid w:val="001A71EE"/>
    <w:rsid w:val="001A746D"/>
    <w:rsid w:val="001B0EC7"/>
    <w:rsid w:val="001B2508"/>
    <w:rsid w:val="001B2D25"/>
    <w:rsid w:val="001B5181"/>
    <w:rsid w:val="001B6C68"/>
    <w:rsid w:val="001C0E16"/>
    <w:rsid w:val="001C1D7E"/>
    <w:rsid w:val="001C2996"/>
    <w:rsid w:val="001C3081"/>
    <w:rsid w:val="001C37E4"/>
    <w:rsid w:val="001C3A1A"/>
    <w:rsid w:val="001C50B8"/>
    <w:rsid w:val="001C6258"/>
    <w:rsid w:val="001C7225"/>
    <w:rsid w:val="001C75D2"/>
    <w:rsid w:val="001D0295"/>
    <w:rsid w:val="001D02E0"/>
    <w:rsid w:val="001D2142"/>
    <w:rsid w:val="001D2BA4"/>
    <w:rsid w:val="001D3127"/>
    <w:rsid w:val="001D3B51"/>
    <w:rsid w:val="001D4571"/>
    <w:rsid w:val="001D4B3B"/>
    <w:rsid w:val="001D4F75"/>
    <w:rsid w:val="001D5D4A"/>
    <w:rsid w:val="001E0367"/>
    <w:rsid w:val="001E082D"/>
    <w:rsid w:val="001E08B7"/>
    <w:rsid w:val="001E0B15"/>
    <w:rsid w:val="001E11EA"/>
    <w:rsid w:val="001E11EB"/>
    <w:rsid w:val="001E3A2D"/>
    <w:rsid w:val="001E5F7F"/>
    <w:rsid w:val="001E6AD8"/>
    <w:rsid w:val="001E7B0C"/>
    <w:rsid w:val="001F0CFB"/>
    <w:rsid w:val="001F36A4"/>
    <w:rsid w:val="001F415A"/>
    <w:rsid w:val="001F6952"/>
    <w:rsid w:val="001F6F14"/>
    <w:rsid w:val="001F72FF"/>
    <w:rsid w:val="001F7B36"/>
    <w:rsid w:val="002004E5"/>
    <w:rsid w:val="0020087A"/>
    <w:rsid w:val="00200AF4"/>
    <w:rsid w:val="00203F4D"/>
    <w:rsid w:val="002047AF"/>
    <w:rsid w:val="00206588"/>
    <w:rsid w:val="00206CF7"/>
    <w:rsid w:val="00207309"/>
    <w:rsid w:val="002076E2"/>
    <w:rsid w:val="00207991"/>
    <w:rsid w:val="00210731"/>
    <w:rsid w:val="00210C2E"/>
    <w:rsid w:val="00211194"/>
    <w:rsid w:val="002118A6"/>
    <w:rsid w:val="00211BDE"/>
    <w:rsid w:val="00212352"/>
    <w:rsid w:val="002132F7"/>
    <w:rsid w:val="00213D97"/>
    <w:rsid w:val="00214B69"/>
    <w:rsid w:val="00214C02"/>
    <w:rsid w:val="00215029"/>
    <w:rsid w:val="0021506E"/>
    <w:rsid w:val="0021560D"/>
    <w:rsid w:val="00215AAC"/>
    <w:rsid w:val="00216368"/>
    <w:rsid w:val="00217B7C"/>
    <w:rsid w:val="00220022"/>
    <w:rsid w:val="0022045C"/>
    <w:rsid w:val="00221157"/>
    <w:rsid w:val="002226A4"/>
    <w:rsid w:val="00223C05"/>
    <w:rsid w:val="00224604"/>
    <w:rsid w:val="002253D5"/>
    <w:rsid w:val="00226AAC"/>
    <w:rsid w:val="00226E59"/>
    <w:rsid w:val="00230BF2"/>
    <w:rsid w:val="00230CE0"/>
    <w:rsid w:val="00230F02"/>
    <w:rsid w:val="00232285"/>
    <w:rsid w:val="002332D6"/>
    <w:rsid w:val="002334DF"/>
    <w:rsid w:val="00233AB6"/>
    <w:rsid w:val="00234CC7"/>
    <w:rsid w:val="00237684"/>
    <w:rsid w:val="00237BC1"/>
    <w:rsid w:val="00237D1F"/>
    <w:rsid w:val="00240585"/>
    <w:rsid w:val="002412EA"/>
    <w:rsid w:val="0024160B"/>
    <w:rsid w:val="00241A8B"/>
    <w:rsid w:val="0024308C"/>
    <w:rsid w:val="00243114"/>
    <w:rsid w:val="002443C2"/>
    <w:rsid w:val="00244533"/>
    <w:rsid w:val="002462FF"/>
    <w:rsid w:val="0024767E"/>
    <w:rsid w:val="00251BA2"/>
    <w:rsid w:val="00251FBA"/>
    <w:rsid w:val="00252866"/>
    <w:rsid w:val="00253688"/>
    <w:rsid w:val="00254183"/>
    <w:rsid w:val="0025683D"/>
    <w:rsid w:val="002579AB"/>
    <w:rsid w:val="00257F39"/>
    <w:rsid w:val="00260180"/>
    <w:rsid w:val="0026062E"/>
    <w:rsid w:val="00260722"/>
    <w:rsid w:val="00262451"/>
    <w:rsid w:val="00262A33"/>
    <w:rsid w:val="00262EB3"/>
    <w:rsid w:val="00263675"/>
    <w:rsid w:val="002644A3"/>
    <w:rsid w:val="002645A3"/>
    <w:rsid w:val="00264F62"/>
    <w:rsid w:val="00265F2E"/>
    <w:rsid w:val="00265F93"/>
    <w:rsid w:val="00266610"/>
    <w:rsid w:val="00266767"/>
    <w:rsid w:val="0026723F"/>
    <w:rsid w:val="002675DC"/>
    <w:rsid w:val="002707B7"/>
    <w:rsid w:val="002723E1"/>
    <w:rsid w:val="002724DA"/>
    <w:rsid w:val="00272572"/>
    <w:rsid w:val="00272ED1"/>
    <w:rsid w:val="002737FD"/>
    <w:rsid w:val="00273A67"/>
    <w:rsid w:val="00275B8B"/>
    <w:rsid w:val="00275F83"/>
    <w:rsid w:val="0028107C"/>
    <w:rsid w:val="00281C67"/>
    <w:rsid w:val="002821C3"/>
    <w:rsid w:val="002821D2"/>
    <w:rsid w:val="00283BAA"/>
    <w:rsid w:val="00283DB5"/>
    <w:rsid w:val="00285189"/>
    <w:rsid w:val="00285553"/>
    <w:rsid w:val="002855A1"/>
    <w:rsid w:val="00285F6D"/>
    <w:rsid w:val="0028605D"/>
    <w:rsid w:val="0028650E"/>
    <w:rsid w:val="0028724D"/>
    <w:rsid w:val="00287307"/>
    <w:rsid w:val="00291146"/>
    <w:rsid w:val="00292774"/>
    <w:rsid w:val="002935AF"/>
    <w:rsid w:val="00294675"/>
    <w:rsid w:val="00294EE7"/>
    <w:rsid w:val="0029592C"/>
    <w:rsid w:val="002965B5"/>
    <w:rsid w:val="00297711"/>
    <w:rsid w:val="00297855"/>
    <w:rsid w:val="0029787E"/>
    <w:rsid w:val="00297C57"/>
    <w:rsid w:val="002A1013"/>
    <w:rsid w:val="002A244B"/>
    <w:rsid w:val="002A274E"/>
    <w:rsid w:val="002A3379"/>
    <w:rsid w:val="002A3915"/>
    <w:rsid w:val="002A3E51"/>
    <w:rsid w:val="002A4B65"/>
    <w:rsid w:val="002A5C46"/>
    <w:rsid w:val="002A6F43"/>
    <w:rsid w:val="002A7A12"/>
    <w:rsid w:val="002A7CA2"/>
    <w:rsid w:val="002B0650"/>
    <w:rsid w:val="002B1E55"/>
    <w:rsid w:val="002B24C2"/>
    <w:rsid w:val="002B2CFC"/>
    <w:rsid w:val="002B3492"/>
    <w:rsid w:val="002B54AA"/>
    <w:rsid w:val="002B6043"/>
    <w:rsid w:val="002B645E"/>
    <w:rsid w:val="002B7A17"/>
    <w:rsid w:val="002C0208"/>
    <w:rsid w:val="002C079F"/>
    <w:rsid w:val="002C0E97"/>
    <w:rsid w:val="002C148C"/>
    <w:rsid w:val="002C2248"/>
    <w:rsid w:val="002C2C5F"/>
    <w:rsid w:val="002C3022"/>
    <w:rsid w:val="002C3C93"/>
    <w:rsid w:val="002C3EA5"/>
    <w:rsid w:val="002C564F"/>
    <w:rsid w:val="002C6074"/>
    <w:rsid w:val="002C6573"/>
    <w:rsid w:val="002C6707"/>
    <w:rsid w:val="002C7B44"/>
    <w:rsid w:val="002D0EB8"/>
    <w:rsid w:val="002D209C"/>
    <w:rsid w:val="002D2F01"/>
    <w:rsid w:val="002D38D7"/>
    <w:rsid w:val="002D3C3B"/>
    <w:rsid w:val="002D3D56"/>
    <w:rsid w:val="002D68FF"/>
    <w:rsid w:val="002D7673"/>
    <w:rsid w:val="002E0636"/>
    <w:rsid w:val="002E1A79"/>
    <w:rsid w:val="002E2973"/>
    <w:rsid w:val="002E3912"/>
    <w:rsid w:val="002E6A65"/>
    <w:rsid w:val="002E71AD"/>
    <w:rsid w:val="002F0D7E"/>
    <w:rsid w:val="002F162F"/>
    <w:rsid w:val="002F1B49"/>
    <w:rsid w:val="002F2E0C"/>
    <w:rsid w:val="002F3691"/>
    <w:rsid w:val="002F442D"/>
    <w:rsid w:val="002F58EC"/>
    <w:rsid w:val="002F6352"/>
    <w:rsid w:val="00300A50"/>
    <w:rsid w:val="00300EA2"/>
    <w:rsid w:val="0030203A"/>
    <w:rsid w:val="00303422"/>
    <w:rsid w:val="003035B3"/>
    <w:rsid w:val="003038B6"/>
    <w:rsid w:val="00303B87"/>
    <w:rsid w:val="00303E0E"/>
    <w:rsid w:val="0030405E"/>
    <w:rsid w:val="00304742"/>
    <w:rsid w:val="00304766"/>
    <w:rsid w:val="00304B56"/>
    <w:rsid w:val="00305BE2"/>
    <w:rsid w:val="00305DA5"/>
    <w:rsid w:val="00306A85"/>
    <w:rsid w:val="00311814"/>
    <w:rsid w:val="003118B0"/>
    <w:rsid w:val="00311A78"/>
    <w:rsid w:val="003129DD"/>
    <w:rsid w:val="00312E93"/>
    <w:rsid w:val="00314872"/>
    <w:rsid w:val="003157CA"/>
    <w:rsid w:val="00315A6A"/>
    <w:rsid w:val="00316276"/>
    <w:rsid w:val="0031697A"/>
    <w:rsid w:val="00317347"/>
    <w:rsid w:val="00317628"/>
    <w:rsid w:val="0032062E"/>
    <w:rsid w:val="00320F7F"/>
    <w:rsid w:val="0032144E"/>
    <w:rsid w:val="00321BD2"/>
    <w:rsid w:val="00322754"/>
    <w:rsid w:val="00322786"/>
    <w:rsid w:val="00322E63"/>
    <w:rsid w:val="00323038"/>
    <w:rsid w:val="00323618"/>
    <w:rsid w:val="0032425F"/>
    <w:rsid w:val="003245D7"/>
    <w:rsid w:val="00324896"/>
    <w:rsid w:val="00325184"/>
    <w:rsid w:val="003266AD"/>
    <w:rsid w:val="00326F15"/>
    <w:rsid w:val="00327CD1"/>
    <w:rsid w:val="00330F92"/>
    <w:rsid w:val="00331313"/>
    <w:rsid w:val="0033156B"/>
    <w:rsid w:val="0033228B"/>
    <w:rsid w:val="003325C6"/>
    <w:rsid w:val="003328C5"/>
    <w:rsid w:val="0033294A"/>
    <w:rsid w:val="003335AD"/>
    <w:rsid w:val="00333739"/>
    <w:rsid w:val="0033386C"/>
    <w:rsid w:val="00333F86"/>
    <w:rsid w:val="0033540F"/>
    <w:rsid w:val="00335DD9"/>
    <w:rsid w:val="0033762A"/>
    <w:rsid w:val="00337FE5"/>
    <w:rsid w:val="00340144"/>
    <w:rsid w:val="003422E4"/>
    <w:rsid w:val="0034242A"/>
    <w:rsid w:val="00343025"/>
    <w:rsid w:val="00344200"/>
    <w:rsid w:val="00344A7E"/>
    <w:rsid w:val="00345727"/>
    <w:rsid w:val="00345B50"/>
    <w:rsid w:val="003472CA"/>
    <w:rsid w:val="00347681"/>
    <w:rsid w:val="00347D5D"/>
    <w:rsid w:val="00347E04"/>
    <w:rsid w:val="003504D3"/>
    <w:rsid w:val="0035053D"/>
    <w:rsid w:val="00350C7A"/>
    <w:rsid w:val="003519DB"/>
    <w:rsid w:val="00352158"/>
    <w:rsid w:val="00353B82"/>
    <w:rsid w:val="00353C46"/>
    <w:rsid w:val="00354163"/>
    <w:rsid w:val="0035432C"/>
    <w:rsid w:val="00355483"/>
    <w:rsid w:val="00355C17"/>
    <w:rsid w:val="0035671D"/>
    <w:rsid w:val="0035738E"/>
    <w:rsid w:val="00357EE2"/>
    <w:rsid w:val="00360740"/>
    <w:rsid w:val="00360C1D"/>
    <w:rsid w:val="00361E52"/>
    <w:rsid w:val="0036224D"/>
    <w:rsid w:val="0036260C"/>
    <w:rsid w:val="003646DD"/>
    <w:rsid w:val="0036491B"/>
    <w:rsid w:val="003649FB"/>
    <w:rsid w:val="00364A1A"/>
    <w:rsid w:val="00365475"/>
    <w:rsid w:val="00366BB4"/>
    <w:rsid w:val="00367167"/>
    <w:rsid w:val="0036763B"/>
    <w:rsid w:val="003701A0"/>
    <w:rsid w:val="00370356"/>
    <w:rsid w:val="003704E3"/>
    <w:rsid w:val="00370B87"/>
    <w:rsid w:val="00371B1C"/>
    <w:rsid w:val="00373368"/>
    <w:rsid w:val="00373F9B"/>
    <w:rsid w:val="003749CA"/>
    <w:rsid w:val="00374B3E"/>
    <w:rsid w:val="003757DE"/>
    <w:rsid w:val="003760C1"/>
    <w:rsid w:val="003765D2"/>
    <w:rsid w:val="003771FB"/>
    <w:rsid w:val="00377B6C"/>
    <w:rsid w:val="00377C8B"/>
    <w:rsid w:val="00380352"/>
    <w:rsid w:val="0038124E"/>
    <w:rsid w:val="00381FFC"/>
    <w:rsid w:val="00382AF9"/>
    <w:rsid w:val="00383D2E"/>
    <w:rsid w:val="00384089"/>
    <w:rsid w:val="0038620C"/>
    <w:rsid w:val="003865E0"/>
    <w:rsid w:val="003865E6"/>
    <w:rsid w:val="00386AB2"/>
    <w:rsid w:val="00390EB5"/>
    <w:rsid w:val="00391200"/>
    <w:rsid w:val="00392371"/>
    <w:rsid w:val="0039246C"/>
    <w:rsid w:val="0039277A"/>
    <w:rsid w:val="00393104"/>
    <w:rsid w:val="0039333D"/>
    <w:rsid w:val="00395522"/>
    <w:rsid w:val="003956A8"/>
    <w:rsid w:val="00395E48"/>
    <w:rsid w:val="00396065"/>
    <w:rsid w:val="00396447"/>
    <w:rsid w:val="003968D1"/>
    <w:rsid w:val="003A072C"/>
    <w:rsid w:val="003A0EFC"/>
    <w:rsid w:val="003A1FC9"/>
    <w:rsid w:val="003A20F9"/>
    <w:rsid w:val="003A29B3"/>
    <w:rsid w:val="003A2F78"/>
    <w:rsid w:val="003A41FC"/>
    <w:rsid w:val="003A528E"/>
    <w:rsid w:val="003A76DA"/>
    <w:rsid w:val="003B1C59"/>
    <w:rsid w:val="003B2ED4"/>
    <w:rsid w:val="003B3569"/>
    <w:rsid w:val="003B406D"/>
    <w:rsid w:val="003B4DFC"/>
    <w:rsid w:val="003B5397"/>
    <w:rsid w:val="003B5701"/>
    <w:rsid w:val="003B5E00"/>
    <w:rsid w:val="003B5F57"/>
    <w:rsid w:val="003B6172"/>
    <w:rsid w:val="003B63CC"/>
    <w:rsid w:val="003B6B5B"/>
    <w:rsid w:val="003B6CC8"/>
    <w:rsid w:val="003B70C6"/>
    <w:rsid w:val="003B7E99"/>
    <w:rsid w:val="003C1F8F"/>
    <w:rsid w:val="003C3AFA"/>
    <w:rsid w:val="003C3FB6"/>
    <w:rsid w:val="003C52D1"/>
    <w:rsid w:val="003C5685"/>
    <w:rsid w:val="003C5989"/>
    <w:rsid w:val="003C6D94"/>
    <w:rsid w:val="003C7342"/>
    <w:rsid w:val="003D0CE2"/>
    <w:rsid w:val="003D18A7"/>
    <w:rsid w:val="003D2D37"/>
    <w:rsid w:val="003D3EFA"/>
    <w:rsid w:val="003D5036"/>
    <w:rsid w:val="003D6550"/>
    <w:rsid w:val="003D692A"/>
    <w:rsid w:val="003D6FE4"/>
    <w:rsid w:val="003D73AF"/>
    <w:rsid w:val="003D7A72"/>
    <w:rsid w:val="003E2499"/>
    <w:rsid w:val="003E2CB6"/>
    <w:rsid w:val="003E2EB2"/>
    <w:rsid w:val="003E3EEE"/>
    <w:rsid w:val="003E43DC"/>
    <w:rsid w:val="003E5466"/>
    <w:rsid w:val="003E76C3"/>
    <w:rsid w:val="003F09B6"/>
    <w:rsid w:val="003F1AD0"/>
    <w:rsid w:val="003F1F42"/>
    <w:rsid w:val="003F2900"/>
    <w:rsid w:val="003F359B"/>
    <w:rsid w:val="003F39F0"/>
    <w:rsid w:val="003F4215"/>
    <w:rsid w:val="003F50AF"/>
    <w:rsid w:val="003F55D2"/>
    <w:rsid w:val="003F68EA"/>
    <w:rsid w:val="003F7153"/>
    <w:rsid w:val="00401359"/>
    <w:rsid w:val="00401FA5"/>
    <w:rsid w:val="00402086"/>
    <w:rsid w:val="00402318"/>
    <w:rsid w:val="00402920"/>
    <w:rsid w:val="00403643"/>
    <w:rsid w:val="00403F90"/>
    <w:rsid w:val="004040C9"/>
    <w:rsid w:val="00405488"/>
    <w:rsid w:val="00406B33"/>
    <w:rsid w:val="00406C7C"/>
    <w:rsid w:val="00407D15"/>
    <w:rsid w:val="004110F4"/>
    <w:rsid w:val="004117E9"/>
    <w:rsid w:val="00414469"/>
    <w:rsid w:val="00414E91"/>
    <w:rsid w:val="004161DA"/>
    <w:rsid w:val="00416983"/>
    <w:rsid w:val="00423AF5"/>
    <w:rsid w:val="00423E6B"/>
    <w:rsid w:val="00425A4A"/>
    <w:rsid w:val="00426139"/>
    <w:rsid w:val="0043076D"/>
    <w:rsid w:val="004308F3"/>
    <w:rsid w:val="0043098C"/>
    <w:rsid w:val="00431217"/>
    <w:rsid w:val="00431E3A"/>
    <w:rsid w:val="004334CE"/>
    <w:rsid w:val="00433819"/>
    <w:rsid w:val="00434497"/>
    <w:rsid w:val="00434B76"/>
    <w:rsid w:val="00434B9A"/>
    <w:rsid w:val="00434C78"/>
    <w:rsid w:val="004355B6"/>
    <w:rsid w:val="00440A56"/>
    <w:rsid w:val="00441508"/>
    <w:rsid w:val="00442452"/>
    <w:rsid w:val="004424D1"/>
    <w:rsid w:val="00442BC6"/>
    <w:rsid w:val="0044415F"/>
    <w:rsid w:val="00444358"/>
    <w:rsid w:val="00444AFD"/>
    <w:rsid w:val="004474B8"/>
    <w:rsid w:val="004476D3"/>
    <w:rsid w:val="00447868"/>
    <w:rsid w:val="004522D8"/>
    <w:rsid w:val="00453A72"/>
    <w:rsid w:val="00453E30"/>
    <w:rsid w:val="00454451"/>
    <w:rsid w:val="00455105"/>
    <w:rsid w:val="00455794"/>
    <w:rsid w:val="00455B11"/>
    <w:rsid w:val="00455F08"/>
    <w:rsid w:val="004574E1"/>
    <w:rsid w:val="004579D5"/>
    <w:rsid w:val="00457F52"/>
    <w:rsid w:val="00460D5B"/>
    <w:rsid w:val="00461233"/>
    <w:rsid w:val="0046258F"/>
    <w:rsid w:val="00462804"/>
    <w:rsid w:val="00462B08"/>
    <w:rsid w:val="00463A7B"/>
    <w:rsid w:val="00463AA4"/>
    <w:rsid w:val="00463C6F"/>
    <w:rsid w:val="00464041"/>
    <w:rsid w:val="0046410F"/>
    <w:rsid w:val="00464D39"/>
    <w:rsid w:val="004652F4"/>
    <w:rsid w:val="004674AB"/>
    <w:rsid w:val="00470738"/>
    <w:rsid w:val="00471D7D"/>
    <w:rsid w:val="004723C7"/>
    <w:rsid w:val="00472658"/>
    <w:rsid w:val="00472A82"/>
    <w:rsid w:val="0047364F"/>
    <w:rsid w:val="00474E08"/>
    <w:rsid w:val="004752A5"/>
    <w:rsid w:val="0047629D"/>
    <w:rsid w:val="0047662D"/>
    <w:rsid w:val="004805B2"/>
    <w:rsid w:val="00480E95"/>
    <w:rsid w:val="004824D2"/>
    <w:rsid w:val="00482543"/>
    <w:rsid w:val="004827D8"/>
    <w:rsid w:val="00482D19"/>
    <w:rsid w:val="0048330F"/>
    <w:rsid w:val="0048342F"/>
    <w:rsid w:val="00484150"/>
    <w:rsid w:val="004849AD"/>
    <w:rsid w:val="00485780"/>
    <w:rsid w:val="0048595A"/>
    <w:rsid w:val="00485CD2"/>
    <w:rsid w:val="00491E7A"/>
    <w:rsid w:val="00492D6A"/>
    <w:rsid w:val="00494212"/>
    <w:rsid w:val="00494B61"/>
    <w:rsid w:val="00495214"/>
    <w:rsid w:val="00495A39"/>
    <w:rsid w:val="004A0EDB"/>
    <w:rsid w:val="004A2669"/>
    <w:rsid w:val="004A34EA"/>
    <w:rsid w:val="004A3539"/>
    <w:rsid w:val="004A3552"/>
    <w:rsid w:val="004A3569"/>
    <w:rsid w:val="004A3AF9"/>
    <w:rsid w:val="004B27E0"/>
    <w:rsid w:val="004B2C08"/>
    <w:rsid w:val="004B3B1B"/>
    <w:rsid w:val="004B47B4"/>
    <w:rsid w:val="004B48C5"/>
    <w:rsid w:val="004B4944"/>
    <w:rsid w:val="004B6113"/>
    <w:rsid w:val="004B611B"/>
    <w:rsid w:val="004B6A85"/>
    <w:rsid w:val="004B6B4E"/>
    <w:rsid w:val="004B6BA2"/>
    <w:rsid w:val="004B7A55"/>
    <w:rsid w:val="004B7CDE"/>
    <w:rsid w:val="004C097B"/>
    <w:rsid w:val="004C0E44"/>
    <w:rsid w:val="004C1203"/>
    <w:rsid w:val="004C1F25"/>
    <w:rsid w:val="004C2257"/>
    <w:rsid w:val="004C2C23"/>
    <w:rsid w:val="004C2CE8"/>
    <w:rsid w:val="004C456E"/>
    <w:rsid w:val="004C48E8"/>
    <w:rsid w:val="004C4974"/>
    <w:rsid w:val="004C509D"/>
    <w:rsid w:val="004C5259"/>
    <w:rsid w:val="004C6826"/>
    <w:rsid w:val="004C7222"/>
    <w:rsid w:val="004D0401"/>
    <w:rsid w:val="004D25CF"/>
    <w:rsid w:val="004D5173"/>
    <w:rsid w:val="004D67C6"/>
    <w:rsid w:val="004E1DB6"/>
    <w:rsid w:val="004E2649"/>
    <w:rsid w:val="004E2BD6"/>
    <w:rsid w:val="004E2EEE"/>
    <w:rsid w:val="004E376F"/>
    <w:rsid w:val="004E3C17"/>
    <w:rsid w:val="004E4BC2"/>
    <w:rsid w:val="004E4F62"/>
    <w:rsid w:val="004E6043"/>
    <w:rsid w:val="004E6C15"/>
    <w:rsid w:val="004E74C6"/>
    <w:rsid w:val="004F0503"/>
    <w:rsid w:val="004F1CBB"/>
    <w:rsid w:val="004F215C"/>
    <w:rsid w:val="004F351B"/>
    <w:rsid w:val="004F413D"/>
    <w:rsid w:val="004F45A0"/>
    <w:rsid w:val="004F4962"/>
    <w:rsid w:val="004F5AA9"/>
    <w:rsid w:val="004F5E31"/>
    <w:rsid w:val="004F6BAC"/>
    <w:rsid w:val="004F6CE5"/>
    <w:rsid w:val="004F6D79"/>
    <w:rsid w:val="005008E0"/>
    <w:rsid w:val="0050133D"/>
    <w:rsid w:val="00501515"/>
    <w:rsid w:val="00501923"/>
    <w:rsid w:val="00501A0B"/>
    <w:rsid w:val="00503FB5"/>
    <w:rsid w:val="00505272"/>
    <w:rsid w:val="005059D8"/>
    <w:rsid w:val="00506FAF"/>
    <w:rsid w:val="00510A96"/>
    <w:rsid w:val="00511001"/>
    <w:rsid w:val="00513399"/>
    <w:rsid w:val="00513BF0"/>
    <w:rsid w:val="0051468B"/>
    <w:rsid w:val="005146BE"/>
    <w:rsid w:val="005154A5"/>
    <w:rsid w:val="00516B1F"/>
    <w:rsid w:val="00516CF5"/>
    <w:rsid w:val="00517B36"/>
    <w:rsid w:val="00517DFF"/>
    <w:rsid w:val="00517E6D"/>
    <w:rsid w:val="0052001A"/>
    <w:rsid w:val="00520187"/>
    <w:rsid w:val="005201EE"/>
    <w:rsid w:val="00520B89"/>
    <w:rsid w:val="005211FC"/>
    <w:rsid w:val="00522710"/>
    <w:rsid w:val="00522EC6"/>
    <w:rsid w:val="00523A76"/>
    <w:rsid w:val="005240B7"/>
    <w:rsid w:val="005251CC"/>
    <w:rsid w:val="00525C65"/>
    <w:rsid w:val="00526220"/>
    <w:rsid w:val="0053235F"/>
    <w:rsid w:val="005323B7"/>
    <w:rsid w:val="00532CF0"/>
    <w:rsid w:val="00535DB3"/>
    <w:rsid w:val="00535F6A"/>
    <w:rsid w:val="005364AF"/>
    <w:rsid w:val="0053734E"/>
    <w:rsid w:val="0054059B"/>
    <w:rsid w:val="005405F9"/>
    <w:rsid w:val="00540672"/>
    <w:rsid w:val="00542910"/>
    <w:rsid w:val="00542DA4"/>
    <w:rsid w:val="0054319A"/>
    <w:rsid w:val="00543499"/>
    <w:rsid w:val="00543B07"/>
    <w:rsid w:val="00544677"/>
    <w:rsid w:val="005447C0"/>
    <w:rsid w:val="00546274"/>
    <w:rsid w:val="005466A0"/>
    <w:rsid w:val="00546AE2"/>
    <w:rsid w:val="00547359"/>
    <w:rsid w:val="00547AC8"/>
    <w:rsid w:val="00550B54"/>
    <w:rsid w:val="005510CC"/>
    <w:rsid w:val="005514AE"/>
    <w:rsid w:val="0055246B"/>
    <w:rsid w:val="00552AF4"/>
    <w:rsid w:val="00553674"/>
    <w:rsid w:val="00553A6D"/>
    <w:rsid w:val="00553FD1"/>
    <w:rsid w:val="00554E75"/>
    <w:rsid w:val="005558BF"/>
    <w:rsid w:val="00555C59"/>
    <w:rsid w:val="00556C96"/>
    <w:rsid w:val="00556ECB"/>
    <w:rsid w:val="00557109"/>
    <w:rsid w:val="00557E02"/>
    <w:rsid w:val="00560084"/>
    <w:rsid w:val="0056055F"/>
    <w:rsid w:val="005606D7"/>
    <w:rsid w:val="005617C4"/>
    <w:rsid w:val="00561DB0"/>
    <w:rsid w:val="00562D7B"/>
    <w:rsid w:val="0056361E"/>
    <w:rsid w:val="0056390E"/>
    <w:rsid w:val="00563DE8"/>
    <w:rsid w:val="00564C58"/>
    <w:rsid w:val="00565C57"/>
    <w:rsid w:val="00565E84"/>
    <w:rsid w:val="00566109"/>
    <w:rsid w:val="005701D6"/>
    <w:rsid w:val="005705CD"/>
    <w:rsid w:val="00571FEF"/>
    <w:rsid w:val="00572931"/>
    <w:rsid w:val="0057438F"/>
    <w:rsid w:val="00574878"/>
    <w:rsid w:val="00575251"/>
    <w:rsid w:val="0057570E"/>
    <w:rsid w:val="0057733C"/>
    <w:rsid w:val="00580330"/>
    <w:rsid w:val="005823AB"/>
    <w:rsid w:val="00582C81"/>
    <w:rsid w:val="00584B99"/>
    <w:rsid w:val="0058588A"/>
    <w:rsid w:val="00585FB7"/>
    <w:rsid w:val="0058642A"/>
    <w:rsid w:val="0058665E"/>
    <w:rsid w:val="00590F2E"/>
    <w:rsid w:val="00590FC4"/>
    <w:rsid w:val="00592E35"/>
    <w:rsid w:val="00592F56"/>
    <w:rsid w:val="0059388C"/>
    <w:rsid w:val="005A0B4B"/>
    <w:rsid w:val="005A0E29"/>
    <w:rsid w:val="005A2128"/>
    <w:rsid w:val="005A50A3"/>
    <w:rsid w:val="005A617A"/>
    <w:rsid w:val="005A6624"/>
    <w:rsid w:val="005A6793"/>
    <w:rsid w:val="005A6F35"/>
    <w:rsid w:val="005A741C"/>
    <w:rsid w:val="005B07C6"/>
    <w:rsid w:val="005B08B0"/>
    <w:rsid w:val="005B0E00"/>
    <w:rsid w:val="005B2C65"/>
    <w:rsid w:val="005B46F7"/>
    <w:rsid w:val="005B4BA5"/>
    <w:rsid w:val="005B5B94"/>
    <w:rsid w:val="005B71DF"/>
    <w:rsid w:val="005C04FC"/>
    <w:rsid w:val="005C1176"/>
    <w:rsid w:val="005C125A"/>
    <w:rsid w:val="005C2608"/>
    <w:rsid w:val="005C2B86"/>
    <w:rsid w:val="005C32B1"/>
    <w:rsid w:val="005C3F91"/>
    <w:rsid w:val="005C44DA"/>
    <w:rsid w:val="005C4EEF"/>
    <w:rsid w:val="005C7505"/>
    <w:rsid w:val="005D0849"/>
    <w:rsid w:val="005D0E52"/>
    <w:rsid w:val="005D2B94"/>
    <w:rsid w:val="005D3A51"/>
    <w:rsid w:val="005D3BDD"/>
    <w:rsid w:val="005D3C47"/>
    <w:rsid w:val="005D4E76"/>
    <w:rsid w:val="005D636B"/>
    <w:rsid w:val="005D6C3B"/>
    <w:rsid w:val="005D6FC5"/>
    <w:rsid w:val="005D7AF1"/>
    <w:rsid w:val="005D7BAC"/>
    <w:rsid w:val="005E02D0"/>
    <w:rsid w:val="005E05B7"/>
    <w:rsid w:val="005E0AC7"/>
    <w:rsid w:val="005E15FD"/>
    <w:rsid w:val="005E18E7"/>
    <w:rsid w:val="005E21C7"/>
    <w:rsid w:val="005E30CA"/>
    <w:rsid w:val="005E31C7"/>
    <w:rsid w:val="005E42BF"/>
    <w:rsid w:val="005E49FC"/>
    <w:rsid w:val="005E5308"/>
    <w:rsid w:val="005E63DC"/>
    <w:rsid w:val="005E6DF1"/>
    <w:rsid w:val="005E6E97"/>
    <w:rsid w:val="005F1490"/>
    <w:rsid w:val="005F18D6"/>
    <w:rsid w:val="005F1D32"/>
    <w:rsid w:val="005F1F25"/>
    <w:rsid w:val="005F1F4D"/>
    <w:rsid w:val="005F38BD"/>
    <w:rsid w:val="005F3EA8"/>
    <w:rsid w:val="005F3F5D"/>
    <w:rsid w:val="005F449F"/>
    <w:rsid w:val="005F489D"/>
    <w:rsid w:val="005F4C7F"/>
    <w:rsid w:val="005F5ED6"/>
    <w:rsid w:val="005F7E7E"/>
    <w:rsid w:val="006020E9"/>
    <w:rsid w:val="00602435"/>
    <w:rsid w:val="006024B3"/>
    <w:rsid w:val="00602D99"/>
    <w:rsid w:val="00603D82"/>
    <w:rsid w:val="00604E2F"/>
    <w:rsid w:val="0060608A"/>
    <w:rsid w:val="006078D5"/>
    <w:rsid w:val="00607EEF"/>
    <w:rsid w:val="00610269"/>
    <w:rsid w:val="00613214"/>
    <w:rsid w:val="00614508"/>
    <w:rsid w:val="00614E7F"/>
    <w:rsid w:val="0061553E"/>
    <w:rsid w:val="00615EF3"/>
    <w:rsid w:val="00616888"/>
    <w:rsid w:val="0061707C"/>
    <w:rsid w:val="00617397"/>
    <w:rsid w:val="00617611"/>
    <w:rsid w:val="00617F9E"/>
    <w:rsid w:val="0062020A"/>
    <w:rsid w:val="006215DC"/>
    <w:rsid w:val="00621AAD"/>
    <w:rsid w:val="00621CB8"/>
    <w:rsid w:val="00621D0D"/>
    <w:rsid w:val="00622FC7"/>
    <w:rsid w:val="00623CDD"/>
    <w:rsid w:val="00624B5A"/>
    <w:rsid w:val="00624BBF"/>
    <w:rsid w:val="00625391"/>
    <w:rsid w:val="0062640D"/>
    <w:rsid w:val="00626E6D"/>
    <w:rsid w:val="00631C6D"/>
    <w:rsid w:val="00631E26"/>
    <w:rsid w:val="006320E5"/>
    <w:rsid w:val="006322B0"/>
    <w:rsid w:val="00632E4A"/>
    <w:rsid w:val="006333C7"/>
    <w:rsid w:val="00633A71"/>
    <w:rsid w:val="00633F1A"/>
    <w:rsid w:val="00634221"/>
    <w:rsid w:val="0063455A"/>
    <w:rsid w:val="00634C85"/>
    <w:rsid w:val="006352DE"/>
    <w:rsid w:val="00635700"/>
    <w:rsid w:val="00641295"/>
    <w:rsid w:val="00641554"/>
    <w:rsid w:val="00641B18"/>
    <w:rsid w:val="00641B80"/>
    <w:rsid w:val="0064240B"/>
    <w:rsid w:val="006425D1"/>
    <w:rsid w:val="00643573"/>
    <w:rsid w:val="0064361C"/>
    <w:rsid w:val="006440B8"/>
    <w:rsid w:val="00644975"/>
    <w:rsid w:val="006460D9"/>
    <w:rsid w:val="0064712A"/>
    <w:rsid w:val="00647276"/>
    <w:rsid w:val="00647916"/>
    <w:rsid w:val="00650FC4"/>
    <w:rsid w:val="00651E97"/>
    <w:rsid w:val="006524BE"/>
    <w:rsid w:val="00652C6A"/>
    <w:rsid w:val="00652D08"/>
    <w:rsid w:val="00653BDA"/>
    <w:rsid w:val="00654DBA"/>
    <w:rsid w:val="00655E8B"/>
    <w:rsid w:val="00656E62"/>
    <w:rsid w:val="0065779E"/>
    <w:rsid w:val="00661798"/>
    <w:rsid w:val="006618F3"/>
    <w:rsid w:val="00661E72"/>
    <w:rsid w:val="00663490"/>
    <w:rsid w:val="006634DC"/>
    <w:rsid w:val="00663719"/>
    <w:rsid w:val="00663A43"/>
    <w:rsid w:val="0066546B"/>
    <w:rsid w:val="006657F5"/>
    <w:rsid w:val="00665AE6"/>
    <w:rsid w:val="00665B5C"/>
    <w:rsid w:val="00665D93"/>
    <w:rsid w:val="0066665F"/>
    <w:rsid w:val="00666CDA"/>
    <w:rsid w:val="00667B1C"/>
    <w:rsid w:val="00670B1D"/>
    <w:rsid w:val="00670C35"/>
    <w:rsid w:val="00671BD0"/>
    <w:rsid w:val="0067205D"/>
    <w:rsid w:val="006728DF"/>
    <w:rsid w:val="0067304A"/>
    <w:rsid w:val="00673BDF"/>
    <w:rsid w:val="00673E0F"/>
    <w:rsid w:val="006741FF"/>
    <w:rsid w:val="0067445C"/>
    <w:rsid w:val="00675012"/>
    <w:rsid w:val="0067620F"/>
    <w:rsid w:val="0067772E"/>
    <w:rsid w:val="006813E6"/>
    <w:rsid w:val="0068191F"/>
    <w:rsid w:val="00683029"/>
    <w:rsid w:val="006832C2"/>
    <w:rsid w:val="00684666"/>
    <w:rsid w:val="00684F65"/>
    <w:rsid w:val="006857D0"/>
    <w:rsid w:val="006866C9"/>
    <w:rsid w:val="006879F1"/>
    <w:rsid w:val="00687A38"/>
    <w:rsid w:val="00690878"/>
    <w:rsid w:val="00691233"/>
    <w:rsid w:val="00692143"/>
    <w:rsid w:val="00694C0C"/>
    <w:rsid w:val="0069535E"/>
    <w:rsid w:val="006957A9"/>
    <w:rsid w:val="006957DF"/>
    <w:rsid w:val="00696391"/>
    <w:rsid w:val="0069650F"/>
    <w:rsid w:val="0069759D"/>
    <w:rsid w:val="00697DC1"/>
    <w:rsid w:val="006A1049"/>
    <w:rsid w:val="006A1A3D"/>
    <w:rsid w:val="006A432E"/>
    <w:rsid w:val="006A4EC8"/>
    <w:rsid w:val="006A5904"/>
    <w:rsid w:val="006A6FA9"/>
    <w:rsid w:val="006B1B19"/>
    <w:rsid w:val="006B2408"/>
    <w:rsid w:val="006B24BC"/>
    <w:rsid w:val="006B34C8"/>
    <w:rsid w:val="006B3511"/>
    <w:rsid w:val="006B39A1"/>
    <w:rsid w:val="006B407B"/>
    <w:rsid w:val="006B4387"/>
    <w:rsid w:val="006B43E9"/>
    <w:rsid w:val="006B4B84"/>
    <w:rsid w:val="006B4BDF"/>
    <w:rsid w:val="006B4EC8"/>
    <w:rsid w:val="006B5494"/>
    <w:rsid w:val="006B56F7"/>
    <w:rsid w:val="006C0D0F"/>
    <w:rsid w:val="006C157E"/>
    <w:rsid w:val="006C1CA4"/>
    <w:rsid w:val="006C2778"/>
    <w:rsid w:val="006C2DB7"/>
    <w:rsid w:val="006C2EBF"/>
    <w:rsid w:val="006C3D3E"/>
    <w:rsid w:val="006C4903"/>
    <w:rsid w:val="006C7A6A"/>
    <w:rsid w:val="006D0CAA"/>
    <w:rsid w:val="006D0E1F"/>
    <w:rsid w:val="006D1C35"/>
    <w:rsid w:val="006D1E2B"/>
    <w:rsid w:val="006D2BC7"/>
    <w:rsid w:val="006D3955"/>
    <w:rsid w:val="006D6BAF"/>
    <w:rsid w:val="006D6D61"/>
    <w:rsid w:val="006D7F76"/>
    <w:rsid w:val="006E17A0"/>
    <w:rsid w:val="006E1BF0"/>
    <w:rsid w:val="006E20B7"/>
    <w:rsid w:val="006E21C4"/>
    <w:rsid w:val="006E3640"/>
    <w:rsid w:val="006E3D88"/>
    <w:rsid w:val="006E3FFA"/>
    <w:rsid w:val="006E44AF"/>
    <w:rsid w:val="006E5FA9"/>
    <w:rsid w:val="006E6271"/>
    <w:rsid w:val="006E6B62"/>
    <w:rsid w:val="006E7CCD"/>
    <w:rsid w:val="006F0C36"/>
    <w:rsid w:val="006F0FFD"/>
    <w:rsid w:val="006F28D6"/>
    <w:rsid w:val="006F346E"/>
    <w:rsid w:val="006F35F1"/>
    <w:rsid w:val="006F3FCE"/>
    <w:rsid w:val="006F40F5"/>
    <w:rsid w:val="006F498C"/>
    <w:rsid w:val="006F4BA7"/>
    <w:rsid w:val="006F58B6"/>
    <w:rsid w:val="006F61F8"/>
    <w:rsid w:val="006F65C4"/>
    <w:rsid w:val="006F68E5"/>
    <w:rsid w:val="006F6F5D"/>
    <w:rsid w:val="006F6FF9"/>
    <w:rsid w:val="00700845"/>
    <w:rsid w:val="0070092F"/>
    <w:rsid w:val="00701DD6"/>
    <w:rsid w:val="00702D91"/>
    <w:rsid w:val="00703655"/>
    <w:rsid w:val="00703B96"/>
    <w:rsid w:val="00703EC3"/>
    <w:rsid w:val="00704818"/>
    <w:rsid w:val="0070498C"/>
    <w:rsid w:val="00704AFF"/>
    <w:rsid w:val="00705934"/>
    <w:rsid w:val="00711986"/>
    <w:rsid w:val="00711C08"/>
    <w:rsid w:val="00712B57"/>
    <w:rsid w:val="00715B43"/>
    <w:rsid w:val="0071671C"/>
    <w:rsid w:val="00717E63"/>
    <w:rsid w:val="00720CB1"/>
    <w:rsid w:val="00721506"/>
    <w:rsid w:val="007218EC"/>
    <w:rsid w:val="0072203D"/>
    <w:rsid w:val="00722976"/>
    <w:rsid w:val="00722A91"/>
    <w:rsid w:val="00722ED5"/>
    <w:rsid w:val="0072372C"/>
    <w:rsid w:val="007251AF"/>
    <w:rsid w:val="00727148"/>
    <w:rsid w:val="007273AA"/>
    <w:rsid w:val="00727631"/>
    <w:rsid w:val="00727934"/>
    <w:rsid w:val="00727B29"/>
    <w:rsid w:val="00727EF0"/>
    <w:rsid w:val="00730B3C"/>
    <w:rsid w:val="00731498"/>
    <w:rsid w:val="00731891"/>
    <w:rsid w:val="00731A73"/>
    <w:rsid w:val="007327A3"/>
    <w:rsid w:val="007328C7"/>
    <w:rsid w:val="00732E4B"/>
    <w:rsid w:val="00734583"/>
    <w:rsid w:val="007369EF"/>
    <w:rsid w:val="007373BA"/>
    <w:rsid w:val="00737C75"/>
    <w:rsid w:val="00741272"/>
    <w:rsid w:val="007428E6"/>
    <w:rsid w:val="00742C46"/>
    <w:rsid w:val="0074301A"/>
    <w:rsid w:val="0074379F"/>
    <w:rsid w:val="0074790B"/>
    <w:rsid w:val="00747F89"/>
    <w:rsid w:val="0075010D"/>
    <w:rsid w:val="0075080D"/>
    <w:rsid w:val="00750B1C"/>
    <w:rsid w:val="00751A2D"/>
    <w:rsid w:val="00751A88"/>
    <w:rsid w:val="00751CF9"/>
    <w:rsid w:val="00753479"/>
    <w:rsid w:val="007544DF"/>
    <w:rsid w:val="007572F3"/>
    <w:rsid w:val="00760952"/>
    <w:rsid w:val="00762232"/>
    <w:rsid w:val="0076285B"/>
    <w:rsid w:val="00762884"/>
    <w:rsid w:val="00762CCA"/>
    <w:rsid w:val="00763493"/>
    <w:rsid w:val="007637D7"/>
    <w:rsid w:val="00763F6D"/>
    <w:rsid w:val="00764240"/>
    <w:rsid w:val="00764658"/>
    <w:rsid w:val="007664D8"/>
    <w:rsid w:val="007665AE"/>
    <w:rsid w:val="00766CB7"/>
    <w:rsid w:val="00767F97"/>
    <w:rsid w:val="0077015B"/>
    <w:rsid w:val="00770554"/>
    <w:rsid w:val="00770CF0"/>
    <w:rsid w:val="007714F2"/>
    <w:rsid w:val="007721A8"/>
    <w:rsid w:val="00772D9C"/>
    <w:rsid w:val="00773DF7"/>
    <w:rsid w:val="007747DA"/>
    <w:rsid w:val="0077491B"/>
    <w:rsid w:val="00775738"/>
    <w:rsid w:val="00775E9C"/>
    <w:rsid w:val="0077631E"/>
    <w:rsid w:val="00776EDF"/>
    <w:rsid w:val="007773C5"/>
    <w:rsid w:val="00780536"/>
    <w:rsid w:val="00782126"/>
    <w:rsid w:val="00782D0A"/>
    <w:rsid w:val="0078379D"/>
    <w:rsid w:val="00784104"/>
    <w:rsid w:val="00784877"/>
    <w:rsid w:val="00784D70"/>
    <w:rsid w:val="00784E1D"/>
    <w:rsid w:val="00785D1E"/>
    <w:rsid w:val="00786260"/>
    <w:rsid w:val="007863F8"/>
    <w:rsid w:val="00786E2E"/>
    <w:rsid w:val="00787905"/>
    <w:rsid w:val="00790112"/>
    <w:rsid w:val="007908BC"/>
    <w:rsid w:val="00791F92"/>
    <w:rsid w:val="00792007"/>
    <w:rsid w:val="00792539"/>
    <w:rsid w:val="00792B65"/>
    <w:rsid w:val="00792C26"/>
    <w:rsid w:val="00796549"/>
    <w:rsid w:val="00796B79"/>
    <w:rsid w:val="007A1A73"/>
    <w:rsid w:val="007A1C4E"/>
    <w:rsid w:val="007A31E5"/>
    <w:rsid w:val="007A4687"/>
    <w:rsid w:val="007A52C3"/>
    <w:rsid w:val="007A52F5"/>
    <w:rsid w:val="007A56A4"/>
    <w:rsid w:val="007B0050"/>
    <w:rsid w:val="007B09BF"/>
    <w:rsid w:val="007B149C"/>
    <w:rsid w:val="007B1663"/>
    <w:rsid w:val="007B21F6"/>
    <w:rsid w:val="007B3AB4"/>
    <w:rsid w:val="007B45CC"/>
    <w:rsid w:val="007B5512"/>
    <w:rsid w:val="007B6D12"/>
    <w:rsid w:val="007C05AC"/>
    <w:rsid w:val="007C08AD"/>
    <w:rsid w:val="007C1CE7"/>
    <w:rsid w:val="007C1CFA"/>
    <w:rsid w:val="007C2CAF"/>
    <w:rsid w:val="007C2FFC"/>
    <w:rsid w:val="007C3914"/>
    <w:rsid w:val="007C3A3D"/>
    <w:rsid w:val="007C4396"/>
    <w:rsid w:val="007C45EF"/>
    <w:rsid w:val="007C58B9"/>
    <w:rsid w:val="007C5A6E"/>
    <w:rsid w:val="007C6BEB"/>
    <w:rsid w:val="007C7C4A"/>
    <w:rsid w:val="007D05F7"/>
    <w:rsid w:val="007D073C"/>
    <w:rsid w:val="007D0C6D"/>
    <w:rsid w:val="007D0E75"/>
    <w:rsid w:val="007D1DF7"/>
    <w:rsid w:val="007D2338"/>
    <w:rsid w:val="007D285C"/>
    <w:rsid w:val="007D36C4"/>
    <w:rsid w:val="007D38DD"/>
    <w:rsid w:val="007D59CB"/>
    <w:rsid w:val="007D5C5C"/>
    <w:rsid w:val="007D6BD4"/>
    <w:rsid w:val="007D7BC7"/>
    <w:rsid w:val="007E01B1"/>
    <w:rsid w:val="007E169D"/>
    <w:rsid w:val="007E18D6"/>
    <w:rsid w:val="007E1CCE"/>
    <w:rsid w:val="007E1F65"/>
    <w:rsid w:val="007E2354"/>
    <w:rsid w:val="007E23A7"/>
    <w:rsid w:val="007E25AC"/>
    <w:rsid w:val="007E38DB"/>
    <w:rsid w:val="007E3D21"/>
    <w:rsid w:val="007E4C8E"/>
    <w:rsid w:val="007E4F7F"/>
    <w:rsid w:val="007E54E0"/>
    <w:rsid w:val="007E555A"/>
    <w:rsid w:val="007E582B"/>
    <w:rsid w:val="007E5A34"/>
    <w:rsid w:val="007F015E"/>
    <w:rsid w:val="007F04DA"/>
    <w:rsid w:val="007F0BAB"/>
    <w:rsid w:val="007F0EED"/>
    <w:rsid w:val="007F2463"/>
    <w:rsid w:val="008028E4"/>
    <w:rsid w:val="00802C99"/>
    <w:rsid w:val="00803A77"/>
    <w:rsid w:val="00803BED"/>
    <w:rsid w:val="00803FED"/>
    <w:rsid w:val="008048C6"/>
    <w:rsid w:val="00806749"/>
    <w:rsid w:val="008076C4"/>
    <w:rsid w:val="00807E94"/>
    <w:rsid w:val="008106D5"/>
    <w:rsid w:val="008108B7"/>
    <w:rsid w:val="00810EB2"/>
    <w:rsid w:val="00811A19"/>
    <w:rsid w:val="00811D0A"/>
    <w:rsid w:val="00811FAA"/>
    <w:rsid w:val="008122CB"/>
    <w:rsid w:val="0081230C"/>
    <w:rsid w:val="008131FC"/>
    <w:rsid w:val="008132A2"/>
    <w:rsid w:val="0081371E"/>
    <w:rsid w:val="008137B4"/>
    <w:rsid w:val="008147B9"/>
    <w:rsid w:val="00814AFD"/>
    <w:rsid w:val="00816EB0"/>
    <w:rsid w:val="00816EF9"/>
    <w:rsid w:val="0081701B"/>
    <w:rsid w:val="008171B4"/>
    <w:rsid w:val="00820DF2"/>
    <w:rsid w:val="00821355"/>
    <w:rsid w:val="0082255D"/>
    <w:rsid w:val="008234C7"/>
    <w:rsid w:val="008239E9"/>
    <w:rsid w:val="00824827"/>
    <w:rsid w:val="00825383"/>
    <w:rsid w:val="0082610B"/>
    <w:rsid w:val="00826243"/>
    <w:rsid w:val="00826866"/>
    <w:rsid w:val="0082686E"/>
    <w:rsid w:val="00826CE3"/>
    <w:rsid w:val="00830219"/>
    <w:rsid w:val="00830D97"/>
    <w:rsid w:val="00830E34"/>
    <w:rsid w:val="00830F0F"/>
    <w:rsid w:val="00831468"/>
    <w:rsid w:val="0083149C"/>
    <w:rsid w:val="0083239D"/>
    <w:rsid w:val="00832908"/>
    <w:rsid w:val="008334CC"/>
    <w:rsid w:val="00833CEB"/>
    <w:rsid w:val="00833EC2"/>
    <w:rsid w:val="008343D0"/>
    <w:rsid w:val="00834F12"/>
    <w:rsid w:val="00837214"/>
    <w:rsid w:val="0083765E"/>
    <w:rsid w:val="00837A0B"/>
    <w:rsid w:val="00837BB6"/>
    <w:rsid w:val="00837FF4"/>
    <w:rsid w:val="00840388"/>
    <w:rsid w:val="00840535"/>
    <w:rsid w:val="00840A1B"/>
    <w:rsid w:val="00841F63"/>
    <w:rsid w:val="00842B04"/>
    <w:rsid w:val="00843A04"/>
    <w:rsid w:val="00843DC3"/>
    <w:rsid w:val="0084441D"/>
    <w:rsid w:val="00845464"/>
    <w:rsid w:val="008455F5"/>
    <w:rsid w:val="0084704B"/>
    <w:rsid w:val="00847447"/>
    <w:rsid w:val="00847EE1"/>
    <w:rsid w:val="00850131"/>
    <w:rsid w:val="00850152"/>
    <w:rsid w:val="0085015F"/>
    <w:rsid w:val="00850707"/>
    <w:rsid w:val="00850A4D"/>
    <w:rsid w:val="00850A60"/>
    <w:rsid w:val="00850C31"/>
    <w:rsid w:val="00851FF4"/>
    <w:rsid w:val="00852EE9"/>
    <w:rsid w:val="008530F6"/>
    <w:rsid w:val="0085391F"/>
    <w:rsid w:val="00853B52"/>
    <w:rsid w:val="00853D36"/>
    <w:rsid w:val="00854213"/>
    <w:rsid w:val="00856687"/>
    <w:rsid w:val="008570CD"/>
    <w:rsid w:val="00857239"/>
    <w:rsid w:val="00861B8D"/>
    <w:rsid w:val="00863B70"/>
    <w:rsid w:val="008654C8"/>
    <w:rsid w:val="008664C8"/>
    <w:rsid w:val="008710D2"/>
    <w:rsid w:val="00871605"/>
    <w:rsid w:val="00871CFC"/>
    <w:rsid w:val="00871FDA"/>
    <w:rsid w:val="008732A7"/>
    <w:rsid w:val="00873C21"/>
    <w:rsid w:val="00874804"/>
    <w:rsid w:val="00874B42"/>
    <w:rsid w:val="00874E75"/>
    <w:rsid w:val="008754D4"/>
    <w:rsid w:val="00876957"/>
    <w:rsid w:val="00876B59"/>
    <w:rsid w:val="00876DBA"/>
    <w:rsid w:val="00877671"/>
    <w:rsid w:val="008805B1"/>
    <w:rsid w:val="00882EF9"/>
    <w:rsid w:val="008835E8"/>
    <w:rsid w:val="00883922"/>
    <w:rsid w:val="00883EC8"/>
    <w:rsid w:val="00884418"/>
    <w:rsid w:val="0088489E"/>
    <w:rsid w:val="00886439"/>
    <w:rsid w:val="00886EC8"/>
    <w:rsid w:val="0088726E"/>
    <w:rsid w:val="00887F72"/>
    <w:rsid w:val="00891681"/>
    <w:rsid w:val="00892A6A"/>
    <w:rsid w:val="00893155"/>
    <w:rsid w:val="00893941"/>
    <w:rsid w:val="00895A44"/>
    <w:rsid w:val="00895C7F"/>
    <w:rsid w:val="00895EF4"/>
    <w:rsid w:val="00897800"/>
    <w:rsid w:val="00897AD6"/>
    <w:rsid w:val="008A017A"/>
    <w:rsid w:val="008A05ED"/>
    <w:rsid w:val="008A2511"/>
    <w:rsid w:val="008A27C3"/>
    <w:rsid w:val="008A282F"/>
    <w:rsid w:val="008A3795"/>
    <w:rsid w:val="008A46F6"/>
    <w:rsid w:val="008A52AB"/>
    <w:rsid w:val="008A6671"/>
    <w:rsid w:val="008A6E74"/>
    <w:rsid w:val="008A6F98"/>
    <w:rsid w:val="008A7307"/>
    <w:rsid w:val="008A758D"/>
    <w:rsid w:val="008A7CEF"/>
    <w:rsid w:val="008A7E68"/>
    <w:rsid w:val="008B2160"/>
    <w:rsid w:val="008B2AF6"/>
    <w:rsid w:val="008B4DE0"/>
    <w:rsid w:val="008B525A"/>
    <w:rsid w:val="008B56D1"/>
    <w:rsid w:val="008B5DAF"/>
    <w:rsid w:val="008B7686"/>
    <w:rsid w:val="008B7F82"/>
    <w:rsid w:val="008C1351"/>
    <w:rsid w:val="008C1669"/>
    <w:rsid w:val="008C1BB8"/>
    <w:rsid w:val="008C23AD"/>
    <w:rsid w:val="008C34EB"/>
    <w:rsid w:val="008C491B"/>
    <w:rsid w:val="008C5D44"/>
    <w:rsid w:val="008C64CB"/>
    <w:rsid w:val="008C6A32"/>
    <w:rsid w:val="008C7500"/>
    <w:rsid w:val="008D0764"/>
    <w:rsid w:val="008D2195"/>
    <w:rsid w:val="008D53B2"/>
    <w:rsid w:val="008D546F"/>
    <w:rsid w:val="008D61D8"/>
    <w:rsid w:val="008D73C0"/>
    <w:rsid w:val="008E073D"/>
    <w:rsid w:val="008E1A41"/>
    <w:rsid w:val="008E26CF"/>
    <w:rsid w:val="008E3C5C"/>
    <w:rsid w:val="008E40B1"/>
    <w:rsid w:val="008E4E24"/>
    <w:rsid w:val="008E53D1"/>
    <w:rsid w:val="008E6CB5"/>
    <w:rsid w:val="008E70F3"/>
    <w:rsid w:val="008F3B14"/>
    <w:rsid w:val="008F491E"/>
    <w:rsid w:val="008F4B53"/>
    <w:rsid w:val="008F512A"/>
    <w:rsid w:val="008F6A04"/>
    <w:rsid w:val="008F6CA0"/>
    <w:rsid w:val="008F704F"/>
    <w:rsid w:val="008F70B2"/>
    <w:rsid w:val="008F7B44"/>
    <w:rsid w:val="008F7BCB"/>
    <w:rsid w:val="008F7E53"/>
    <w:rsid w:val="00901590"/>
    <w:rsid w:val="00901CAB"/>
    <w:rsid w:val="00904DEA"/>
    <w:rsid w:val="00905F19"/>
    <w:rsid w:val="00907128"/>
    <w:rsid w:val="00910086"/>
    <w:rsid w:val="0091052F"/>
    <w:rsid w:val="00910674"/>
    <w:rsid w:val="00910A08"/>
    <w:rsid w:val="00911055"/>
    <w:rsid w:val="00911626"/>
    <w:rsid w:val="00912B82"/>
    <w:rsid w:val="00912C7C"/>
    <w:rsid w:val="00912E89"/>
    <w:rsid w:val="00913A1E"/>
    <w:rsid w:val="00913A61"/>
    <w:rsid w:val="00914302"/>
    <w:rsid w:val="00914876"/>
    <w:rsid w:val="00914CC3"/>
    <w:rsid w:val="00915703"/>
    <w:rsid w:val="009172F9"/>
    <w:rsid w:val="009204BE"/>
    <w:rsid w:val="009209BC"/>
    <w:rsid w:val="0092260C"/>
    <w:rsid w:val="00923664"/>
    <w:rsid w:val="009240F2"/>
    <w:rsid w:val="00924757"/>
    <w:rsid w:val="00925AC2"/>
    <w:rsid w:val="009262F9"/>
    <w:rsid w:val="00927F24"/>
    <w:rsid w:val="00930563"/>
    <w:rsid w:val="00930DFD"/>
    <w:rsid w:val="009313D7"/>
    <w:rsid w:val="00931E59"/>
    <w:rsid w:val="009322E0"/>
    <w:rsid w:val="009328B8"/>
    <w:rsid w:val="00933424"/>
    <w:rsid w:val="00933E67"/>
    <w:rsid w:val="00934180"/>
    <w:rsid w:val="00934371"/>
    <w:rsid w:val="0093471C"/>
    <w:rsid w:val="00934876"/>
    <w:rsid w:val="00934C57"/>
    <w:rsid w:val="00935974"/>
    <w:rsid w:val="00935B35"/>
    <w:rsid w:val="00936C6D"/>
    <w:rsid w:val="0094111C"/>
    <w:rsid w:val="009411E9"/>
    <w:rsid w:val="009415F3"/>
    <w:rsid w:val="0094204B"/>
    <w:rsid w:val="00942DD1"/>
    <w:rsid w:val="009436CA"/>
    <w:rsid w:val="00944445"/>
    <w:rsid w:val="00944C61"/>
    <w:rsid w:val="00945266"/>
    <w:rsid w:val="009455E4"/>
    <w:rsid w:val="0094722B"/>
    <w:rsid w:val="0095187D"/>
    <w:rsid w:val="0095221B"/>
    <w:rsid w:val="009534AC"/>
    <w:rsid w:val="009536C0"/>
    <w:rsid w:val="00953D2E"/>
    <w:rsid w:val="00953FA2"/>
    <w:rsid w:val="0095466C"/>
    <w:rsid w:val="00954C41"/>
    <w:rsid w:val="00955DA6"/>
    <w:rsid w:val="00957575"/>
    <w:rsid w:val="009577C9"/>
    <w:rsid w:val="0096109B"/>
    <w:rsid w:val="00961246"/>
    <w:rsid w:val="0096164E"/>
    <w:rsid w:val="009618EE"/>
    <w:rsid w:val="00961A98"/>
    <w:rsid w:val="009624F8"/>
    <w:rsid w:val="00963127"/>
    <w:rsid w:val="00963D1B"/>
    <w:rsid w:val="0096527A"/>
    <w:rsid w:val="009661DE"/>
    <w:rsid w:val="00966B48"/>
    <w:rsid w:val="0096774B"/>
    <w:rsid w:val="00971C97"/>
    <w:rsid w:val="00972193"/>
    <w:rsid w:val="009721C0"/>
    <w:rsid w:val="00972798"/>
    <w:rsid w:val="00972952"/>
    <w:rsid w:val="00975A9F"/>
    <w:rsid w:val="00976767"/>
    <w:rsid w:val="00976A93"/>
    <w:rsid w:val="00977221"/>
    <w:rsid w:val="00980906"/>
    <w:rsid w:val="009810F8"/>
    <w:rsid w:val="0098211C"/>
    <w:rsid w:val="00983406"/>
    <w:rsid w:val="00983A6B"/>
    <w:rsid w:val="00984494"/>
    <w:rsid w:val="009844DC"/>
    <w:rsid w:val="00985AC4"/>
    <w:rsid w:val="00985F69"/>
    <w:rsid w:val="0098624A"/>
    <w:rsid w:val="0098723B"/>
    <w:rsid w:val="009874B1"/>
    <w:rsid w:val="00991694"/>
    <w:rsid w:val="00992758"/>
    <w:rsid w:val="00992EE7"/>
    <w:rsid w:val="009933D6"/>
    <w:rsid w:val="009A0293"/>
    <w:rsid w:val="009A0420"/>
    <w:rsid w:val="009A0460"/>
    <w:rsid w:val="009A0525"/>
    <w:rsid w:val="009A196F"/>
    <w:rsid w:val="009A1BBD"/>
    <w:rsid w:val="009A1E9D"/>
    <w:rsid w:val="009A28B0"/>
    <w:rsid w:val="009A2D3B"/>
    <w:rsid w:val="009A348C"/>
    <w:rsid w:val="009A3D7F"/>
    <w:rsid w:val="009A51E4"/>
    <w:rsid w:val="009A5B76"/>
    <w:rsid w:val="009A7A5A"/>
    <w:rsid w:val="009B063F"/>
    <w:rsid w:val="009B0BF1"/>
    <w:rsid w:val="009B0CD5"/>
    <w:rsid w:val="009B12F9"/>
    <w:rsid w:val="009B1CBC"/>
    <w:rsid w:val="009B33D2"/>
    <w:rsid w:val="009B3C69"/>
    <w:rsid w:val="009B3E0F"/>
    <w:rsid w:val="009B3E24"/>
    <w:rsid w:val="009B535A"/>
    <w:rsid w:val="009B65BB"/>
    <w:rsid w:val="009B68A1"/>
    <w:rsid w:val="009B7109"/>
    <w:rsid w:val="009B7545"/>
    <w:rsid w:val="009B7EC7"/>
    <w:rsid w:val="009C0322"/>
    <w:rsid w:val="009C07C1"/>
    <w:rsid w:val="009C1B93"/>
    <w:rsid w:val="009C26EF"/>
    <w:rsid w:val="009C2D63"/>
    <w:rsid w:val="009C3FEE"/>
    <w:rsid w:val="009C4116"/>
    <w:rsid w:val="009C4744"/>
    <w:rsid w:val="009C6695"/>
    <w:rsid w:val="009C6B9E"/>
    <w:rsid w:val="009D02FA"/>
    <w:rsid w:val="009D06BE"/>
    <w:rsid w:val="009D144F"/>
    <w:rsid w:val="009D202F"/>
    <w:rsid w:val="009D2EE7"/>
    <w:rsid w:val="009D3DD0"/>
    <w:rsid w:val="009D5DEF"/>
    <w:rsid w:val="009D63E0"/>
    <w:rsid w:val="009E061C"/>
    <w:rsid w:val="009E2749"/>
    <w:rsid w:val="009E319D"/>
    <w:rsid w:val="009E3613"/>
    <w:rsid w:val="009E37B3"/>
    <w:rsid w:val="009E43F4"/>
    <w:rsid w:val="009E4472"/>
    <w:rsid w:val="009E47DE"/>
    <w:rsid w:val="009E63C4"/>
    <w:rsid w:val="009E778C"/>
    <w:rsid w:val="009F258E"/>
    <w:rsid w:val="009F3554"/>
    <w:rsid w:val="009F4AB3"/>
    <w:rsid w:val="009F5811"/>
    <w:rsid w:val="009F6C04"/>
    <w:rsid w:val="009F7424"/>
    <w:rsid w:val="00A00122"/>
    <w:rsid w:val="00A01A14"/>
    <w:rsid w:val="00A02183"/>
    <w:rsid w:val="00A021BA"/>
    <w:rsid w:val="00A0255D"/>
    <w:rsid w:val="00A02790"/>
    <w:rsid w:val="00A02C89"/>
    <w:rsid w:val="00A03529"/>
    <w:rsid w:val="00A05D70"/>
    <w:rsid w:val="00A107A0"/>
    <w:rsid w:val="00A10A05"/>
    <w:rsid w:val="00A11602"/>
    <w:rsid w:val="00A11FD1"/>
    <w:rsid w:val="00A12DD5"/>
    <w:rsid w:val="00A12E4D"/>
    <w:rsid w:val="00A13D69"/>
    <w:rsid w:val="00A15EED"/>
    <w:rsid w:val="00A15F83"/>
    <w:rsid w:val="00A1609A"/>
    <w:rsid w:val="00A1699B"/>
    <w:rsid w:val="00A16A4D"/>
    <w:rsid w:val="00A17896"/>
    <w:rsid w:val="00A17A81"/>
    <w:rsid w:val="00A17E19"/>
    <w:rsid w:val="00A206D8"/>
    <w:rsid w:val="00A21D41"/>
    <w:rsid w:val="00A236CA"/>
    <w:rsid w:val="00A27174"/>
    <w:rsid w:val="00A30942"/>
    <w:rsid w:val="00A3187D"/>
    <w:rsid w:val="00A32731"/>
    <w:rsid w:val="00A32F5B"/>
    <w:rsid w:val="00A33C6A"/>
    <w:rsid w:val="00A33E1C"/>
    <w:rsid w:val="00A33FD1"/>
    <w:rsid w:val="00A34F2E"/>
    <w:rsid w:val="00A35AE5"/>
    <w:rsid w:val="00A362E4"/>
    <w:rsid w:val="00A3661B"/>
    <w:rsid w:val="00A3768D"/>
    <w:rsid w:val="00A3772F"/>
    <w:rsid w:val="00A37AF6"/>
    <w:rsid w:val="00A37CBE"/>
    <w:rsid w:val="00A40321"/>
    <w:rsid w:val="00A406EA"/>
    <w:rsid w:val="00A40C1B"/>
    <w:rsid w:val="00A41B20"/>
    <w:rsid w:val="00A41DA8"/>
    <w:rsid w:val="00A42F45"/>
    <w:rsid w:val="00A4389F"/>
    <w:rsid w:val="00A44C38"/>
    <w:rsid w:val="00A45284"/>
    <w:rsid w:val="00A4726C"/>
    <w:rsid w:val="00A47A4B"/>
    <w:rsid w:val="00A5084F"/>
    <w:rsid w:val="00A514BF"/>
    <w:rsid w:val="00A516DE"/>
    <w:rsid w:val="00A517A5"/>
    <w:rsid w:val="00A5210E"/>
    <w:rsid w:val="00A52373"/>
    <w:rsid w:val="00A52AC7"/>
    <w:rsid w:val="00A532DF"/>
    <w:rsid w:val="00A54311"/>
    <w:rsid w:val="00A55391"/>
    <w:rsid w:val="00A558FE"/>
    <w:rsid w:val="00A56294"/>
    <w:rsid w:val="00A57F31"/>
    <w:rsid w:val="00A60106"/>
    <w:rsid w:val="00A60E0A"/>
    <w:rsid w:val="00A61249"/>
    <w:rsid w:val="00A62919"/>
    <w:rsid w:val="00A62E97"/>
    <w:rsid w:val="00A632A7"/>
    <w:rsid w:val="00A649CC"/>
    <w:rsid w:val="00A64C98"/>
    <w:rsid w:val="00A67F72"/>
    <w:rsid w:val="00A717C8"/>
    <w:rsid w:val="00A720F0"/>
    <w:rsid w:val="00A72307"/>
    <w:rsid w:val="00A72506"/>
    <w:rsid w:val="00A72EDF"/>
    <w:rsid w:val="00A73424"/>
    <w:rsid w:val="00A74D95"/>
    <w:rsid w:val="00A769A8"/>
    <w:rsid w:val="00A76A3C"/>
    <w:rsid w:val="00A81C02"/>
    <w:rsid w:val="00A81D25"/>
    <w:rsid w:val="00A81E40"/>
    <w:rsid w:val="00A82A05"/>
    <w:rsid w:val="00A82AAB"/>
    <w:rsid w:val="00A85203"/>
    <w:rsid w:val="00A85C7C"/>
    <w:rsid w:val="00A8740B"/>
    <w:rsid w:val="00A8757C"/>
    <w:rsid w:val="00A87756"/>
    <w:rsid w:val="00A9256F"/>
    <w:rsid w:val="00A942E5"/>
    <w:rsid w:val="00A956E1"/>
    <w:rsid w:val="00A95A0F"/>
    <w:rsid w:val="00A95F0B"/>
    <w:rsid w:val="00A962E3"/>
    <w:rsid w:val="00A97758"/>
    <w:rsid w:val="00AA107D"/>
    <w:rsid w:val="00AA10EE"/>
    <w:rsid w:val="00AA177D"/>
    <w:rsid w:val="00AA1F99"/>
    <w:rsid w:val="00AA1FBF"/>
    <w:rsid w:val="00AA255B"/>
    <w:rsid w:val="00AA2D74"/>
    <w:rsid w:val="00AA2E12"/>
    <w:rsid w:val="00AA3B71"/>
    <w:rsid w:val="00AA5D40"/>
    <w:rsid w:val="00AB02B6"/>
    <w:rsid w:val="00AB1089"/>
    <w:rsid w:val="00AB1C98"/>
    <w:rsid w:val="00AB259D"/>
    <w:rsid w:val="00AB2CD7"/>
    <w:rsid w:val="00AB4BE6"/>
    <w:rsid w:val="00AB72B0"/>
    <w:rsid w:val="00AB7F43"/>
    <w:rsid w:val="00AC16FA"/>
    <w:rsid w:val="00AC180A"/>
    <w:rsid w:val="00AC1B57"/>
    <w:rsid w:val="00AC1D93"/>
    <w:rsid w:val="00AC2220"/>
    <w:rsid w:val="00AC22F0"/>
    <w:rsid w:val="00AC3CF6"/>
    <w:rsid w:val="00AC41EB"/>
    <w:rsid w:val="00AC480B"/>
    <w:rsid w:val="00AC4B7F"/>
    <w:rsid w:val="00AC65D7"/>
    <w:rsid w:val="00AC6CEB"/>
    <w:rsid w:val="00AD05F8"/>
    <w:rsid w:val="00AD07DC"/>
    <w:rsid w:val="00AD1530"/>
    <w:rsid w:val="00AD19E0"/>
    <w:rsid w:val="00AD1B91"/>
    <w:rsid w:val="00AD24F5"/>
    <w:rsid w:val="00AD2E7C"/>
    <w:rsid w:val="00AD3699"/>
    <w:rsid w:val="00AD3D6C"/>
    <w:rsid w:val="00AD6550"/>
    <w:rsid w:val="00AD76D9"/>
    <w:rsid w:val="00AE0427"/>
    <w:rsid w:val="00AE0460"/>
    <w:rsid w:val="00AE0D11"/>
    <w:rsid w:val="00AE1C29"/>
    <w:rsid w:val="00AE2120"/>
    <w:rsid w:val="00AE36C8"/>
    <w:rsid w:val="00AE36DE"/>
    <w:rsid w:val="00AE385A"/>
    <w:rsid w:val="00AE45B3"/>
    <w:rsid w:val="00AE4AA9"/>
    <w:rsid w:val="00AE4E41"/>
    <w:rsid w:val="00AE5223"/>
    <w:rsid w:val="00AE5354"/>
    <w:rsid w:val="00AE563B"/>
    <w:rsid w:val="00AE5EA3"/>
    <w:rsid w:val="00AE62BD"/>
    <w:rsid w:val="00AE70E7"/>
    <w:rsid w:val="00AF1AF4"/>
    <w:rsid w:val="00AF201A"/>
    <w:rsid w:val="00AF285A"/>
    <w:rsid w:val="00AF44A2"/>
    <w:rsid w:val="00AF4D89"/>
    <w:rsid w:val="00AF4E2C"/>
    <w:rsid w:val="00AF5414"/>
    <w:rsid w:val="00AF6094"/>
    <w:rsid w:val="00AF68D1"/>
    <w:rsid w:val="00B003D5"/>
    <w:rsid w:val="00B02586"/>
    <w:rsid w:val="00B02A4C"/>
    <w:rsid w:val="00B037B5"/>
    <w:rsid w:val="00B04051"/>
    <w:rsid w:val="00B0423B"/>
    <w:rsid w:val="00B048D5"/>
    <w:rsid w:val="00B05057"/>
    <w:rsid w:val="00B05857"/>
    <w:rsid w:val="00B067CB"/>
    <w:rsid w:val="00B07317"/>
    <w:rsid w:val="00B1034B"/>
    <w:rsid w:val="00B11441"/>
    <w:rsid w:val="00B122A4"/>
    <w:rsid w:val="00B122E8"/>
    <w:rsid w:val="00B1275D"/>
    <w:rsid w:val="00B12AB8"/>
    <w:rsid w:val="00B130B1"/>
    <w:rsid w:val="00B13397"/>
    <w:rsid w:val="00B168DB"/>
    <w:rsid w:val="00B16EAF"/>
    <w:rsid w:val="00B178C3"/>
    <w:rsid w:val="00B17FA3"/>
    <w:rsid w:val="00B20628"/>
    <w:rsid w:val="00B20EEA"/>
    <w:rsid w:val="00B21AB2"/>
    <w:rsid w:val="00B22195"/>
    <w:rsid w:val="00B232BD"/>
    <w:rsid w:val="00B24098"/>
    <w:rsid w:val="00B24E6F"/>
    <w:rsid w:val="00B254A6"/>
    <w:rsid w:val="00B254E8"/>
    <w:rsid w:val="00B26096"/>
    <w:rsid w:val="00B26900"/>
    <w:rsid w:val="00B321F9"/>
    <w:rsid w:val="00B32ED3"/>
    <w:rsid w:val="00B34D14"/>
    <w:rsid w:val="00B351B1"/>
    <w:rsid w:val="00B35B56"/>
    <w:rsid w:val="00B37053"/>
    <w:rsid w:val="00B3720C"/>
    <w:rsid w:val="00B37652"/>
    <w:rsid w:val="00B37A77"/>
    <w:rsid w:val="00B40DAD"/>
    <w:rsid w:val="00B4121D"/>
    <w:rsid w:val="00B4176C"/>
    <w:rsid w:val="00B41828"/>
    <w:rsid w:val="00B42A9C"/>
    <w:rsid w:val="00B433E5"/>
    <w:rsid w:val="00B43889"/>
    <w:rsid w:val="00B45520"/>
    <w:rsid w:val="00B464B7"/>
    <w:rsid w:val="00B470FF"/>
    <w:rsid w:val="00B47933"/>
    <w:rsid w:val="00B47943"/>
    <w:rsid w:val="00B50246"/>
    <w:rsid w:val="00B50C7C"/>
    <w:rsid w:val="00B50DF7"/>
    <w:rsid w:val="00B5220D"/>
    <w:rsid w:val="00B53863"/>
    <w:rsid w:val="00B53BC3"/>
    <w:rsid w:val="00B56E75"/>
    <w:rsid w:val="00B5725C"/>
    <w:rsid w:val="00B60010"/>
    <w:rsid w:val="00B60B49"/>
    <w:rsid w:val="00B627B5"/>
    <w:rsid w:val="00B63069"/>
    <w:rsid w:val="00B63464"/>
    <w:rsid w:val="00B641E0"/>
    <w:rsid w:val="00B64FB2"/>
    <w:rsid w:val="00B664C1"/>
    <w:rsid w:val="00B669AC"/>
    <w:rsid w:val="00B67EB5"/>
    <w:rsid w:val="00B7082D"/>
    <w:rsid w:val="00B70DEB"/>
    <w:rsid w:val="00B7128A"/>
    <w:rsid w:val="00B715EE"/>
    <w:rsid w:val="00B74DCC"/>
    <w:rsid w:val="00B75C11"/>
    <w:rsid w:val="00B76834"/>
    <w:rsid w:val="00B769E8"/>
    <w:rsid w:val="00B774BD"/>
    <w:rsid w:val="00B775A8"/>
    <w:rsid w:val="00B77CA6"/>
    <w:rsid w:val="00B77CCC"/>
    <w:rsid w:val="00B80A4D"/>
    <w:rsid w:val="00B81221"/>
    <w:rsid w:val="00B81D1C"/>
    <w:rsid w:val="00B82F40"/>
    <w:rsid w:val="00B8305F"/>
    <w:rsid w:val="00B83066"/>
    <w:rsid w:val="00B830A8"/>
    <w:rsid w:val="00B83A6C"/>
    <w:rsid w:val="00B84152"/>
    <w:rsid w:val="00B84690"/>
    <w:rsid w:val="00B84E18"/>
    <w:rsid w:val="00B857DF"/>
    <w:rsid w:val="00B86B87"/>
    <w:rsid w:val="00B86B8C"/>
    <w:rsid w:val="00B90330"/>
    <w:rsid w:val="00B91133"/>
    <w:rsid w:val="00B933E6"/>
    <w:rsid w:val="00B935B9"/>
    <w:rsid w:val="00B94DCC"/>
    <w:rsid w:val="00B951AA"/>
    <w:rsid w:val="00B95327"/>
    <w:rsid w:val="00BA082E"/>
    <w:rsid w:val="00BA0B31"/>
    <w:rsid w:val="00BA0CCB"/>
    <w:rsid w:val="00BA185F"/>
    <w:rsid w:val="00BA2D02"/>
    <w:rsid w:val="00BA448A"/>
    <w:rsid w:val="00BA47E2"/>
    <w:rsid w:val="00BA4AC4"/>
    <w:rsid w:val="00BA554D"/>
    <w:rsid w:val="00BA59F4"/>
    <w:rsid w:val="00BA6CBB"/>
    <w:rsid w:val="00BA7933"/>
    <w:rsid w:val="00BB058D"/>
    <w:rsid w:val="00BB0841"/>
    <w:rsid w:val="00BB3409"/>
    <w:rsid w:val="00BB5877"/>
    <w:rsid w:val="00BB5D9D"/>
    <w:rsid w:val="00BB6428"/>
    <w:rsid w:val="00BB658D"/>
    <w:rsid w:val="00BB6708"/>
    <w:rsid w:val="00BB67DC"/>
    <w:rsid w:val="00BB6F68"/>
    <w:rsid w:val="00BC1A4D"/>
    <w:rsid w:val="00BC1E53"/>
    <w:rsid w:val="00BC1E69"/>
    <w:rsid w:val="00BC2943"/>
    <w:rsid w:val="00BC2EAB"/>
    <w:rsid w:val="00BC3CFD"/>
    <w:rsid w:val="00BC414B"/>
    <w:rsid w:val="00BD11DB"/>
    <w:rsid w:val="00BD1707"/>
    <w:rsid w:val="00BD1B40"/>
    <w:rsid w:val="00BD2B54"/>
    <w:rsid w:val="00BD4503"/>
    <w:rsid w:val="00BD617A"/>
    <w:rsid w:val="00BD6334"/>
    <w:rsid w:val="00BD669C"/>
    <w:rsid w:val="00BD6A46"/>
    <w:rsid w:val="00BD7335"/>
    <w:rsid w:val="00BD7634"/>
    <w:rsid w:val="00BE1377"/>
    <w:rsid w:val="00BE138E"/>
    <w:rsid w:val="00BE2E1C"/>
    <w:rsid w:val="00BE31B9"/>
    <w:rsid w:val="00BE3563"/>
    <w:rsid w:val="00BE42B6"/>
    <w:rsid w:val="00BE443E"/>
    <w:rsid w:val="00BE4AA6"/>
    <w:rsid w:val="00BE4B33"/>
    <w:rsid w:val="00BE50F7"/>
    <w:rsid w:val="00BE573A"/>
    <w:rsid w:val="00BE74DB"/>
    <w:rsid w:val="00BE7805"/>
    <w:rsid w:val="00BE7E53"/>
    <w:rsid w:val="00BF0128"/>
    <w:rsid w:val="00BF0FAB"/>
    <w:rsid w:val="00BF23DA"/>
    <w:rsid w:val="00BF26F8"/>
    <w:rsid w:val="00BF27EE"/>
    <w:rsid w:val="00BF2818"/>
    <w:rsid w:val="00BF2B33"/>
    <w:rsid w:val="00BF3A2A"/>
    <w:rsid w:val="00BF3CF4"/>
    <w:rsid w:val="00BF3E30"/>
    <w:rsid w:val="00BF56B1"/>
    <w:rsid w:val="00BF699A"/>
    <w:rsid w:val="00BF7320"/>
    <w:rsid w:val="00BF795E"/>
    <w:rsid w:val="00C010F5"/>
    <w:rsid w:val="00C01A09"/>
    <w:rsid w:val="00C01CE3"/>
    <w:rsid w:val="00C02B11"/>
    <w:rsid w:val="00C02C95"/>
    <w:rsid w:val="00C0331C"/>
    <w:rsid w:val="00C03A56"/>
    <w:rsid w:val="00C0452A"/>
    <w:rsid w:val="00C04A9F"/>
    <w:rsid w:val="00C07808"/>
    <w:rsid w:val="00C10E9E"/>
    <w:rsid w:val="00C11CD5"/>
    <w:rsid w:val="00C12AD4"/>
    <w:rsid w:val="00C12BDA"/>
    <w:rsid w:val="00C12FC2"/>
    <w:rsid w:val="00C130F6"/>
    <w:rsid w:val="00C13FCC"/>
    <w:rsid w:val="00C14E36"/>
    <w:rsid w:val="00C1641A"/>
    <w:rsid w:val="00C17C4B"/>
    <w:rsid w:val="00C2055C"/>
    <w:rsid w:val="00C20649"/>
    <w:rsid w:val="00C2144D"/>
    <w:rsid w:val="00C21545"/>
    <w:rsid w:val="00C227AF"/>
    <w:rsid w:val="00C229B6"/>
    <w:rsid w:val="00C23BB9"/>
    <w:rsid w:val="00C24777"/>
    <w:rsid w:val="00C25889"/>
    <w:rsid w:val="00C26212"/>
    <w:rsid w:val="00C26D7D"/>
    <w:rsid w:val="00C273BC"/>
    <w:rsid w:val="00C27F13"/>
    <w:rsid w:val="00C3060D"/>
    <w:rsid w:val="00C30820"/>
    <w:rsid w:val="00C30939"/>
    <w:rsid w:val="00C312B5"/>
    <w:rsid w:val="00C31C8C"/>
    <w:rsid w:val="00C322EA"/>
    <w:rsid w:val="00C35119"/>
    <w:rsid w:val="00C35169"/>
    <w:rsid w:val="00C352B1"/>
    <w:rsid w:val="00C35E2E"/>
    <w:rsid w:val="00C367B1"/>
    <w:rsid w:val="00C36ABD"/>
    <w:rsid w:val="00C370A5"/>
    <w:rsid w:val="00C41A91"/>
    <w:rsid w:val="00C429DC"/>
    <w:rsid w:val="00C43C0D"/>
    <w:rsid w:val="00C43DB8"/>
    <w:rsid w:val="00C443B4"/>
    <w:rsid w:val="00C45DA0"/>
    <w:rsid w:val="00C47880"/>
    <w:rsid w:val="00C5029D"/>
    <w:rsid w:val="00C52870"/>
    <w:rsid w:val="00C5305A"/>
    <w:rsid w:val="00C5390E"/>
    <w:rsid w:val="00C55795"/>
    <w:rsid w:val="00C55A78"/>
    <w:rsid w:val="00C56302"/>
    <w:rsid w:val="00C563A5"/>
    <w:rsid w:val="00C56959"/>
    <w:rsid w:val="00C56CE7"/>
    <w:rsid w:val="00C56F1E"/>
    <w:rsid w:val="00C600EF"/>
    <w:rsid w:val="00C61249"/>
    <w:rsid w:val="00C61478"/>
    <w:rsid w:val="00C62E9A"/>
    <w:rsid w:val="00C63573"/>
    <w:rsid w:val="00C64637"/>
    <w:rsid w:val="00C64C1C"/>
    <w:rsid w:val="00C64DED"/>
    <w:rsid w:val="00C6549C"/>
    <w:rsid w:val="00C66772"/>
    <w:rsid w:val="00C67248"/>
    <w:rsid w:val="00C70D86"/>
    <w:rsid w:val="00C70E20"/>
    <w:rsid w:val="00C70F60"/>
    <w:rsid w:val="00C72438"/>
    <w:rsid w:val="00C741EE"/>
    <w:rsid w:val="00C74214"/>
    <w:rsid w:val="00C754D3"/>
    <w:rsid w:val="00C756D6"/>
    <w:rsid w:val="00C764EC"/>
    <w:rsid w:val="00C7746E"/>
    <w:rsid w:val="00C8037B"/>
    <w:rsid w:val="00C80FA9"/>
    <w:rsid w:val="00C81995"/>
    <w:rsid w:val="00C86748"/>
    <w:rsid w:val="00C87B82"/>
    <w:rsid w:val="00C91CA4"/>
    <w:rsid w:val="00C92FA8"/>
    <w:rsid w:val="00C934DF"/>
    <w:rsid w:val="00C93EF4"/>
    <w:rsid w:val="00C948EC"/>
    <w:rsid w:val="00C953C8"/>
    <w:rsid w:val="00C96253"/>
    <w:rsid w:val="00C962FA"/>
    <w:rsid w:val="00C966F9"/>
    <w:rsid w:val="00C9756A"/>
    <w:rsid w:val="00C97FBD"/>
    <w:rsid w:val="00CA0432"/>
    <w:rsid w:val="00CA057F"/>
    <w:rsid w:val="00CA13A1"/>
    <w:rsid w:val="00CA3491"/>
    <w:rsid w:val="00CA3637"/>
    <w:rsid w:val="00CA37DE"/>
    <w:rsid w:val="00CA6134"/>
    <w:rsid w:val="00CA75C4"/>
    <w:rsid w:val="00CA7AE8"/>
    <w:rsid w:val="00CB056E"/>
    <w:rsid w:val="00CB0A50"/>
    <w:rsid w:val="00CB1279"/>
    <w:rsid w:val="00CB1687"/>
    <w:rsid w:val="00CB173C"/>
    <w:rsid w:val="00CB215D"/>
    <w:rsid w:val="00CB345B"/>
    <w:rsid w:val="00CB3BB9"/>
    <w:rsid w:val="00CB3BE8"/>
    <w:rsid w:val="00CB3C1B"/>
    <w:rsid w:val="00CB446E"/>
    <w:rsid w:val="00CB4A2C"/>
    <w:rsid w:val="00CB4B25"/>
    <w:rsid w:val="00CB5304"/>
    <w:rsid w:val="00CB5360"/>
    <w:rsid w:val="00CB563E"/>
    <w:rsid w:val="00CB598C"/>
    <w:rsid w:val="00CB60B5"/>
    <w:rsid w:val="00CB6297"/>
    <w:rsid w:val="00CB6E75"/>
    <w:rsid w:val="00CC0B03"/>
    <w:rsid w:val="00CC2BCB"/>
    <w:rsid w:val="00CC3660"/>
    <w:rsid w:val="00CC454C"/>
    <w:rsid w:val="00CC4F48"/>
    <w:rsid w:val="00CC57E5"/>
    <w:rsid w:val="00CC5B8D"/>
    <w:rsid w:val="00CC718E"/>
    <w:rsid w:val="00CC7261"/>
    <w:rsid w:val="00CC77FD"/>
    <w:rsid w:val="00CD201E"/>
    <w:rsid w:val="00CD2DEB"/>
    <w:rsid w:val="00CD3829"/>
    <w:rsid w:val="00CD49E7"/>
    <w:rsid w:val="00CD4E98"/>
    <w:rsid w:val="00CD612F"/>
    <w:rsid w:val="00CD6244"/>
    <w:rsid w:val="00CD63C0"/>
    <w:rsid w:val="00CE0875"/>
    <w:rsid w:val="00CE10CB"/>
    <w:rsid w:val="00CE201A"/>
    <w:rsid w:val="00CE2EA4"/>
    <w:rsid w:val="00CE3326"/>
    <w:rsid w:val="00CE4AB3"/>
    <w:rsid w:val="00CE6449"/>
    <w:rsid w:val="00CE69C7"/>
    <w:rsid w:val="00CE6D6A"/>
    <w:rsid w:val="00CE7152"/>
    <w:rsid w:val="00CE74AD"/>
    <w:rsid w:val="00CE7A7D"/>
    <w:rsid w:val="00CF38F7"/>
    <w:rsid w:val="00CF6E78"/>
    <w:rsid w:val="00CF75DD"/>
    <w:rsid w:val="00CF78CE"/>
    <w:rsid w:val="00CF7E92"/>
    <w:rsid w:val="00D0231D"/>
    <w:rsid w:val="00D03084"/>
    <w:rsid w:val="00D040BC"/>
    <w:rsid w:val="00D04FF0"/>
    <w:rsid w:val="00D05F13"/>
    <w:rsid w:val="00D062B7"/>
    <w:rsid w:val="00D06A6D"/>
    <w:rsid w:val="00D0763F"/>
    <w:rsid w:val="00D07816"/>
    <w:rsid w:val="00D07B82"/>
    <w:rsid w:val="00D07C70"/>
    <w:rsid w:val="00D1060C"/>
    <w:rsid w:val="00D10683"/>
    <w:rsid w:val="00D11BAE"/>
    <w:rsid w:val="00D1238D"/>
    <w:rsid w:val="00D13CFC"/>
    <w:rsid w:val="00D14555"/>
    <w:rsid w:val="00D14771"/>
    <w:rsid w:val="00D155AA"/>
    <w:rsid w:val="00D16484"/>
    <w:rsid w:val="00D20111"/>
    <w:rsid w:val="00D21081"/>
    <w:rsid w:val="00D222BD"/>
    <w:rsid w:val="00D23197"/>
    <w:rsid w:val="00D23A9D"/>
    <w:rsid w:val="00D23AA5"/>
    <w:rsid w:val="00D2407B"/>
    <w:rsid w:val="00D245F9"/>
    <w:rsid w:val="00D25A9A"/>
    <w:rsid w:val="00D26578"/>
    <w:rsid w:val="00D303D5"/>
    <w:rsid w:val="00D32470"/>
    <w:rsid w:val="00D32C66"/>
    <w:rsid w:val="00D33C92"/>
    <w:rsid w:val="00D33EFA"/>
    <w:rsid w:val="00D34D57"/>
    <w:rsid w:val="00D35239"/>
    <w:rsid w:val="00D35509"/>
    <w:rsid w:val="00D41D88"/>
    <w:rsid w:val="00D448D7"/>
    <w:rsid w:val="00D44E2C"/>
    <w:rsid w:val="00D456F3"/>
    <w:rsid w:val="00D465D3"/>
    <w:rsid w:val="00D508AD"/>
    <w:rsid w:val="00D514E8"/>
    <w:rsid w:val="00D5307A"/>
    <w:rsid w:val="00D537E1"/>
    <w:rsid w:val="00D53B7E"/>
    <w:rsid w:val="00D540B4"/>
    <w:rsid w:val="00D544F3"/>
    <w:rsid w:val="00D56EB8"/>
    <w:rsid w:val="00D603F2"/>
    <w:rsid w:val="00D60BA6"/>
    <w:rsid w:val="00D60F01"/>
    <w:rsid w:val="00D6109F"/>
    <w:rsid w:val="00D62060"/>
    <w:rsid w:val="00D6259F"/>
    <w:rsid w:val="00D625D0"/>
    <w:rsid w:val="00D6292F"/>
    <w:rsid w:val="00D630D1"/>
    <w:rsid w:val="00D63C78"/>
    <w:rsid w:val="00D668DC"/>
    <w:rsid w:val="00D67C10"/>
    <w:rsid w:val="00D70B79"/>
    <w:rsid w:val="00D715D1"/>
    <w:rsid w:val="00D726C8"/>
    <w:rsid w:val="00D731D9"/>
    <w:rsid w:val="00D735FA"/>
    <w:rsid w:val="00D7591B"/>
    <w:rsid w:val="00D75E16"/>
    <w:rsid w:val="00D763CE"/>
    <w:rsid w:val="00D82091"/>
    <w:rsid w:val="00D822A6"/>
    <w:rsid w:val="00D836DD"/>
    <w:rsid w:val="00D83A70"/>
    <w:rsid w:val="00D84577"/>
    <w:rsid w:val="00D84FE3"/>
    <w:rsid w:val="00D8518E"/>
    <w:rsid w:val="00D86010"/>
    <w:rsid w:val="00D8723F"/>
    <w:rsid w:val="00D90792"/>
    <w:rsid w:val="00D93184"/>
    <w:rsid w:val="00D9605B"/>
    <w:rsid w:val="00D9721F"/>
    <w:rsid w:val="00D97A91"/>
    <w:rsid w:val="00DA10BB"/>
    <w:rsid w:val="00DA14DC"/>
    <w:rsid w:val="00DA214C"/>
    <w:rsid w:val="00DA3D22"/>
    <w:rsid w:val="00DA5722"/>
    <w:rsid w:val="00DA5B2E"/>
    <w:rsid w:val="00DA6C64"/>
    <w:rsid w:val="00DA7C1C"/>
    <w:rsid w:val="00DB1656"/>
    <w:rsid w:val="00DB1C14"/>
    <w:rsid w:val="00DB25FC"/>
    <w:rsid w:val="00DB49A8"/>
    <w:rsid w:val="00DB4DC9"/>
    <w:rsid w:val="00DB71D3"/>
    <w:rsid w:val="00DC1FCC"/>
    <w:rsid w:val="00DC2B5F"/>
    <w:rsid w:val="00DC47E8"/>
    <w:rsid w:val="00DC4809"/>
    <w:rsid w:val="00DC5D18"/>
    <w:rsid w:val="00DC7CA1"/>
    <w:rsid w:val="00DD16A6"/>
    <w:rsid w:val="00DD1D96"/>
    <w:rsid w:val="00DD341F"/>
    <w:rsid w:val="00DD4FD3"/>
    <w:rsid w:val="00DD5341"/>
    <w:rsid w:val="00DD5A0A"/>
    <w:rsid w:val="00DD63B6"/>
    <w:rsid w:val="00DD7714"/>
    <w:rsid w:val="00DD7A39"/>
    <w:rsid w:val="00DE1C94"/>
    <w:rsid w:val="00DE1CEC"/>
    <w:rsid w:val="00DE2F9F"/>
    <w:rsid w:val="00DE37F3"/>
    <w:rsid w:val="00DE39FC"/>
    <w:rsid w:val="00DE4714"/>
    <w:rsid w:val="00DE4B54"/>
    <w:rsid w:val="00DE4BED"/>
    <w:rsid w:val="00DE5709"/>
    <w:rsid w:val="00DE5826"/>
    <w:rsid w:val="00DE5AD5"/>
    <w:rsid w:val="00DE6185"/>
    <w:rsid w:val="00DE6FC5"/>
    <w:rsid w:val="00DF066A"/>
    <w:rsid w:val="00DF071A"/>
    <w:rsid w:val="00DF376D"/>
    <w:rsid w:val="00DF3BBC"/>
    <w:rsid w:val="00DF3C44"/>
    <w:rsid w:val="00DF4538"/>
    <w:rsid w:val="00DF66E6"/>
    <w:rsid w:val="00DF7025"/>
    <w:rsid w:val="00DF77DE"/>
    <w:rsid w:val="00DF7A57"/>
    <w:rsid w:val="00DF7F9D"/>
    <w:rsid w:val="00E00534"/>
    <w:rsid w:val="00E0110F"/>
    <w:rsid w:val="00E02519"/>
    <w:rsid w:val="00E026D8"/>
    <w:rsid w:val="00E03D45"/>
    <w:rsid w:val="00E03E0D"/>
    <w:rsid w:val="00E05E9A"/>
    <w:rsid w:val="00E07BE1"/>
    <w:rsid w:val="00E07E53"/>
    <w:rsid w:val="00E10109"/>
    <w:rsid w:val="00E10DDE"/>
    <w:rsid w:val="00E1128C"/>
    <w:rsid w:val="00E11586"/>
    <w:rsid w:val="00E11D8F"/>
    <w:rsid w:val="00E11EF0"/>
    <w:rsid w:val="00E12933"/>
    <w:rsid w:val="00E12D0A"/>
    <w:rsid w:val="00E137D1"/>
    <w:rsid w:val="00E14EDC"/>
    <w:rsid w:val="00E167E2"/>
    <w:rsid w:val="00E16AA0"/>
    <w:rsid w:val="00E172C8"/>
    <w:rsid w:val="00E17A35"/>
    <w:rsid w:val="00E2030E"/>
    <w:rsid w:val="00E225B4"/>
    <w:rsid w:val="00E22BC2"/>
    <w:rsid w:val="00E22BCF"/>
    <w:rsid w:val="00E264BC"/>
    <w:rsid w:val="00E26DE6"/>
    <w:rsid w:val="00E278A1"/>
    <w:rsid w:val="00E30438"/>
    <w:rsid w:val="00E31052"/>
    <w:rsid w:val="00E32B39"/>
    <w:rsid w:val="00E338E0"/>
    <w:rsid w:val="00E33DC9"/>
    <w:rsid w:val="00E34551"/>
    <w:rsid w:val="00E346D3"/>
    <w:rsid w:val="00E34D42"/>
    <w:rsid w:val="00E34ED2"/>
    <w:rsid w:val="00E36D5D"/>
    <w:rsid w:val="00E40605"/>
    <w:rsid w:val="00E408B7"/>
    <w:rsid w:val="00E40DEB"/>
    <w:rsid w:val="00E41372"/>
    <w:rsid w:val="00E417CC"/>
    <w:rsid w:val="00E4188F"/>
    <w:rsid w:val="00E42688"/>
    <w:rsid w:val="00E42C76"/>
    <w:rsid w:val="00E43DEA"/>
    <w:rsid w:val="00E43FE3"/>
    <w:rsid w:val="00E4463D"/>
    <w:rsid w:val="00E4543F"/>
    <w:rsid w:val="00E5023C"/>
    <w:rsid w:val="00E50A40"/>
    <w:rsid w:val="00E521F0"/>
    <w:rsid w:val="00E53C16"/>
    <w:rsid w:val="00E56949"/>
    <w:rsid w:val="00E60CC8"/>
    <w:rsid w:val="00E61067"/>
    <w:rsid w:val="00E6157C"/>
    <w:rsid w:val="00E62022"/>
    <w:rsid w:val="00E6235D"/>
    <w:rsid w:val="00E6271C"/>
    <w:rsid w:val="00E62EC3"/>
    <w:rsid w:val="00E635EB"/>
    <w:rsid w:val="00E636E3"/>
    <w:rsid w:val="00E6399A"/>
    <w:rsid w:val="00E64958"/>
    <w:rsid w:val="00E66C9F"/>
    <w:rsid w:val="00E66FE0"/>
    <w:rsid w:val="00E70677"/>
    <w:rsid w:val="00E70874"/>
    <w:rsid w:val="00E739F3"/>
    <w:rsid w:val="00E73B93"/>
    <w:rsid w:val="00E7483F"/>
    <w:rsid w:val="00E74D8E"/>
    <w:rsid w:val="00E7547D"/>
    <w:rsid w:val="00E761A2"/>
    <w:rsid w:val="00E7623A"/>
    <w:rsid w:val="00E763A7"/>
    <w:rsid w:val="00E766C4"/>
    <w:rsid w:val="00E76C70"/>
    <w:rsid w:val="00E77609"/>
    <w:rsid w:val="00E8290F"/>
    <w:rsid w:val="00E82F9F"/>
    <w:rsid w:val="00E8398B"/>
    <w:rsid w:val="00E8446E"/>
    <w:rsid w:val="00E84ED7"/>
    <w:rsid w:val="00E84F2B"/>
    <w:rsid w:val="00E8544E"/>
    <w:rsid w:val="00E86891"/>
    <w:rsid w:val="00E86DE9"/>
    <w:rsid w:val="00E87FEA"/>
    <w:rsid w:val="00E90679"/>
    <w:rsid w:val="00E90BC2"/>
    <w:rsid w:val="00E9194B"/>
    <w:rsid w:val="00E92DB0"/>
    <w:rsid w:val="00E948D3"/>
    <w:rsid w:val="00E94D9F"/>
    <w:rsid w:val="00E95ED3"/>
    <w:rsid w:val="00E96C02"/>
    <w:rsid w:val="00E9724C"/>
    <w:rsid w:val="00E97C3F"/>
    <w:rsid w:val="00EA01BC"/>
    <w:rsid w:val="00EA0E74"/>
    <w:rsid w:val="00EA1078"/>
    <w:rsid w:val="00EA2792"/>
    <w:rsid w:val="00EA29E9"/>
    <w:rsid w:val="00EA3469"/>
    <w:rsid w:val="00EA3493"/>
    <w:rsid w:val="00EA369B"/>
    <w:rsid w:val="00EA415A"/>
    <w:rsid w:val="00EA479D"/>
    <w:rsid w:val="00EA634A"/>
    <w:rsid w:val="00EA79D7"/>
    <w:rsid w:val="00EA7AC1"/>
    <w:rsid w:val="00EB12E5"/>
    <w:rsid w:val="00EB202E"/>
    <w:rsid w:val="00EB21CA"/>
    <w:rsid w:val="00EB2A30"/>
    <w:rsid w:val="00EB3A1E"/>
    <w:rsid w:val="00EB40F3"/>
    <w:rsid w:val="00EB56E1"/>
    <w:rsid w:val="00EB5F08"/>
    <w:rsid w:val="00EB6887"/>
    <w:rsid w:val="00EB68E6"/>
    <w:rsid w:val="00EB74E2"/>
    <w:rsid w:val="00EB756A"/>
    <w:rsid w:val="00EB7CF9"/>
    <w:rsid w:val="00EC0420"/>
    <w:rsid w:val="00EC0CBF"/>
    <w:rsid w:val="00EC14A2"/>
    <w:rsid w:val="00EC1DD6"/>
    <w:rsid w:val="00EC1E59"/>
    <w:rsid w:val="00EC22DE"/>
    <w:rsid w:val="00EC2371"/>
    <w:rsid w:val="00EC417A"/>
    <w:rsid w:val="00EC5490"/>
    <w:rsid w:val="00EC63F3"/>
    <w:rsid w:val="00EC64F0"/>
    <w:rsid w:val="00EC7E15"/>
    <w:rsid w:val="00ED06EC"/>
    <w:rsid w:val="00ED19DC"/>
    <w:rsid w:val="00ED1D24"/>
    <w:rsid w:val="00ED27AE"/>
    <w:rsid w:val="00ED31FF"/>
    <w:rsid w:val="00ED3247"/>
    <w:rsid w:val="00ED3522"/>
    <w:rsid w:val="00ED3F4F"/>
    <w:rsid w:val="00ED3FAF"/>
    <w:rsid w:val="00ED42B0"/>
    <w:rsid w:val="00ED4E62"/>
    <w:rsid w:val="00ED55F6"/>
    <w:rsid w:val="00ED72D1"/>
    <w:rsid w:val="00ED7C88"/>
    <w:rsid w:val="00EE02BF"/>
    <w:rsid w:val="00EE0310"/>
    <w:rsid w:val="00EE2C17"/>
    <w:rsid w:val="00EE3952"/>
    <w:rsid w:val="00EE4D09"/>
    <w:rsid w:val="00EE554E"/>
    <w:rsid w:val="00EE5700"/>
    <w:rsid w:val="00EE59E1"/>
    <w:rsid w:val="00EE5D11"/>
    <w:rsid w:val="00EE5D5D"/>
    <w:rsid w:val="00EE7A0C"/>
    <w:rsid w:val="00EE7A61"/>
    <w:rsid w:val="00EF015D"/>
    <w:rsid w:val="00EF0DE5"/>
    <w:rsid w:val="00EF129E"/>
    <w:rsid w:val="00EF17D8"/>
    <w:rsid w:val="00EF2598"/>
    <w:rsid w:val="00EF376F"/>
    <w:rsid w:val="00EF46C8"/>
    <w:rsid w:val="00EF4BA2"/>
    <w:rsid w:val="00EF6EE9"/>
    <w:rsid w:val="00EF7A00"/>
    <w:rsid w:val="00F0000E"/>
    <w:rsid w:val="00F00808"/>
    <w:rsid w:val="00F03357"/>
    <w:rsid w:val="00F03FC0"/>
    <w:rsid w:val="00F04CA7"/>
    <w:rsid w:val="00F056EB"/>
    <w:rsid w:val="00F060D9"/>
    <w:rsid w:val="00F06411"/>
    <w:rsid w:val="00F064DF"/>
    <w:rsid w:val="00F07031"/>
    <w:rsid w:val="00F0772E"/>
    <w:rsid w:val="00F07BE0"/>
    <w:rsid w:val="00F10541"/>
    <w:rsid w:val="00F108D0"/>
    <w:rsid w:val="00F10965"/>
    <w:rsid w:val="00F11F03"/>
    <w:rsid w:val="00F11FF5"/>
    <w:rsid w:val="00F133E9"/>
    <w:rsid w:val="00F135BE"/>
    <w:rsid w:val="00F13E80"/>
    <w:rsid w:val="00F13E8E"/>
    <w:rsid w:val="00F14FF5"/>
    <w:rsid w:val="00F15D5D"/>
    <w:rsid w:val="00F163D2"/>
    <w:rsid w:val="00F168B2"/>
    <w:rsid w:val="00F16948"/>
    <w:rsid w:val="00F20995"/>
    <w:rsid w:val="00F20C4E"/>
    <w:rsid w:val="00F20C98"/>
    <w:rsid w:val="00F21DE4"/>
    <w:rsid w:val="00F21F0B"/>
    <w:rsid w:val="00F226DB"/>
    <w:rsid w:val="00F25133"/>
    <w:rsid w:val="00F25A8F"/>
    <w:rsid w:val="00F25AA1"/>
    <w:rsid w:val="00F269E5"/>
    <w:rsid w:val="00F26A93"/>
    <w:rsid w:val="00F26C78"/>
    <w:rsid w:val="00F2797C"/>
    <w:rsid w:val="00F30DFF"/>
    <w:rsid w:val="00F316D3"/>
    <w:rsid w:val="00F31E34"/>
    <w:rsid w:val="00F32F67"/>
    <w:rsid w:val="00F33595"/>
    <w:rsid w:val="00F352B2"/>
    <w:rsid w:val="00F352DD"/>
    <w:rsid w:val="00F3536D"/>
    <w:rsid w:val="00F35C10"/>
    <w:rsid w:val="00F36F54"/>
    <w:rsid w:val="00F37E62"/>
    <w:rsid w:val="00F40299"/>
    <w:rsid w:val="00F405FE"/>
    <w:rsid w:val="00F413B4"/>
    <w:rsid w:val="00F41B18"/>
    <w:rsid w:val="00F423C6"/>
    <w:rsid w:val="00F42703"/>
    <w:rsid w:val="00F42C47"/>
    <w:rsid w:val="00F436C6"/>
    <w:rsid w:val="00F454C5"/>
    <w:rsid w:val="00F47DA1"/>
    <w:rsid w:val="00F50C08"/>
    <w:rsid w:val="00F51B64"/>
    <w:rsid w:val="00F53E3A"/>
    <w:rsid w:val="00F54998"/>
    <w:rsid w:val="00F569BB"/>
    <w:rsid w:val="00F57F11"/>
    <w:rsid w:val="00F60114"/>
    <w:rsid w:val="00F61BD4"/>
    <w:rsid w:val="00F61D10"/>
    <w:rsid w:val="00F63549"/>
    <w:rsid w:val="00F643C7"/>
    <w:rsid w:val="00F647ED"/>
    <w:rsid w:val="00F64CDC"/>
    <w:rsid w:val="00F65173"/>
    <w:rsid w:val="00F6593B"/>
    <w:rsid w:val="00F66FB7"/>
    <w:rsid w:val="00F678BF"/>
    <w:rsid w:val="00F70121"/>
    <w:rsid w:val="00F7180B"/>
    <w:rsid w:val="00F72184"/>
    <w:rsid w:val="00F729A9"/>
    <w:rsid w:val="00F72ECE"/>
    <w:rsid w:val="00F73B7B"/>
    <w:rsid w:val="00F73D05"/>
    <w:rsid w:val="00F754D8"/>
    <w:rsid w:val="00F7572C"/>
    <w:rsid w:val="00F7689A"/>
    <w:rsid w:val="00F77304"/>
    <w:rsid w:val="00F81539"/>
    <w:rsid w:val="00F8165F"/>
    <w:rsid w:val="00F82067"/>
    <w:rsid w:val="00F8237D"/>
    <w:rsid w:val="00F833B2"/>
    <w:rsid w:val="00F83583"/>
    <w:rsid w:val="00F856CC"/>
    <w:rsid w:val="00F8616C"/>
    <w:rsid w:val="00F86D5C"/>
    <w:rsid w:val="00F86FE2"/>
    <w:rsid w:val="00F8719F"/>
    <w:rsid w:val="00F87392"/>
    <w:rsid w:val="00F87BEB"/>
    <w:rsid w:val="00F900EF"/>
    <w:rsid w:val="00F91B16"/>
    <w:rsid w:val="00F92C13"/>
    <w:rsid w:val="00F93297"/>
    <w:rsid w:val="00F934D0"/>
    <w:rsid w:val="00F93C24"/>
    <w:rsid w:val="00F9514A"/>
    <w:rsid w:val="00F9622B"/>
    <w:rsid w:val="00F962A1"/>
    <w:rsid w:val="00F96468"/>
    <w:rsid w:val="00F97036"/>
    <w:rsid w:val="00FA1052"/>
    <w:rsid w:val="00FA1C7A"/>
    <w:rsid w:val="00FA22CB"/>
    <w:rsid w:val="00FA2C15"/>
    <w:rsid w:val="00FA547F"/>
    <w:rsid w:val="00FA59A9"/>
    <w:rsid w:val="00FA6D04"/>
    <w:rsid w:val="00FA75EB"/>
    <w:rsid w:val="00FA795A"/>
    <w:rsid w:val="00FB0555"/>
    <w:rsid w:val="00FB0C9A"/>
    <w:rsid w:val="00FB13AC"/>
    <w:rsid w:val="00FB211B"/>
    <w:rsid w:val="00FB243C"/>
    <w:rsid w:val="00FB2E68"/>
    <w:rsid w:val="00FB3A4C"/>
    <w:rsid w:val="00FB5868"/>
    <w:rsid w:val="00FB6396"/>
    <w:rsid w:val="00FB6A71"/>
    <w:rsid w:val="00FC0A82"/>
    <w:rsid w:val="00FC24DB"/>
    <w:rsid w:val="00FC2F9D"/>
    <w:rsid w:val="00FC5F65"/>
    <w:rsid w:val="00FC6863"/>
    <w:rsid w:val="00FC7ED0"/>
    <w:rsid w:val="00FD0051"/>
    <w:rsid w:val="00FD052D"/>
    <w:rsid w:val="00FD2C5E"/>
    <w:rsid w:val="00FD3F2C"/>
    <w:rsid w:val="00FD4176"/>
    <w:rsid w:val="00FD46D5"/>
    <w:rsid w:val="00FD4705"/>
    <w:rsid w:val="00FD552F"/>
    <w:rsid w:val="00FE104F"/>
    <w:rsid w:val="00FE1085"/>
    <w:rsid w:val="00FE1A66"/>
    <w:rsid w:val="00FE2066"/>
    <w:rsid w:val="00FE249F"/>
    <w:rsid w:val="00FE25D4"/>
    <w:rsid w:val="00FE2710"/>
    <w:rsid w:val="00FE2D07"/>
    <w:rsid w:val="00FE3B9C"/>
    <w:rsid w:val="00FE5263"/>
    <w:rsid w:val="00FE67E3"/>
    <w:rsid w:val="00FE72E7"/>
    <w:rsid w:val="00FE7865"/>
    <w:rsid w:val="00FE7AEA"/>
    <w:rsid w:val="00FF0B61"/>
    <w:rsid w:val="00FF122D"/>
    <w:rsid w:val="00FF1506"/>
    <w:rsid w:val="00FF1B8E"/>
    <w:rsid w:val="00FF2773"/>
    <w:rsid w:val="00FF41CB"/>
    <w:rsid w:val="00FF5C60"/>
    <w:rsid w:val="00FF7A86"/>
    <w:rsid w:val="00FF7E4D"/>
    <w:rsid w:val="00FF7F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E65219"/>
  <w15:docId w15:val="{4D14D79D-8E1D-446D-8434-ACD96018D6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245F9"/>
    <w:pPr>
      <w:spacing w:after="160" w:line="259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51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7EE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39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qFormat/>
    <w:rsid w:val="002E1A79"/>
    <w:pPr>
      <w:keepNext/>
      <w:tabs>
        <w:tab w:val="right" w:pos="10260"/>
      </w:tabs>
      <w:spacing w:before="60" w:after="0" w:line="240" w:lineRule="auto"/>
      <w:jc w:val="both"/>
      <w:outlineLvl w:val="3"/>
    </w:pPr>
    <w:rPr>
      <w:rFonts w:ascii="Arial" w:eastAsia="Times New Roman" w:hAnsi="Arial" w:cs="Arial"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703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2F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06438E"/>
    <w:pPr>
      <w:spacing w:after="0" w:line="240" w:lineRule="auto"/>
    </w:pPr>
    <w:rPr>
      <w:rFonts w:ascii="Segoe UI" w:hAnsi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06438E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B43889"/>
    <w:pPr>
      <w:ind w:left="720"/>
    </w:pPr>
  </w:style>
  <w:style w:type="character" w:styleId="Hyperlink">
    <w:name w:val="Hyperlink"/>
    <w:uiPriority w:val="99"/>
    <w:unhideWhenUsed/>
    <w:rsid w:val="00E31052"/>
    <w:rPr>
      <w:color w:val="0563C1"/>
      <w:u w:val="single"/>
    </w:rPr>
  </w:style>
  <w:style w:type="paragraph" w:styleId="Header">
    <w:name w:val="header"/>
    <w:basedOn w:val="Normal"/>
    <w:link w:val="HeaderChar"/>
    <w:uiPriority w:val="99"/>
    <w:unhideWhenUsed/>
    <w:rsid w:val="003955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5522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955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5522"/>
    <w:rPr>
      <w:sz w:val="22"/>
      <w:szCs w:val="22"/>
    </w:rPr>
  </w:style>
  <w:style w:type="character" w:customStyle="1" w:styleId="apple-converted-space">
    <w:name w:val="apple-converted-space"/>
    <w:basedOn w:val="DefaultParagraphFont"/>
    <w:rsid w:val="00BB5D9D"/>
  </w:style>
  <w:style w:type="character" w:styleId="CommentReference">
    <w:name w:val="annotation reference"/>
    <w:basedOn w:val="DefaultParagraphFont"/>
    <w:uiPriority w:val="99"/>
    <w:semiHidden/>
    <w:unhideWhenUsed/>
    <w:rsid w:val="005F3EA8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5F3EA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F3EA8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5F3EA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5F3EA8"/>
    <w:rPr>
      <w:b/>
      <w:bCs/>
    </w:rPr>
  </w:style>
  <w:style w:type="character" w:styleId="FollowedHyperlink">
    <w:name w:val="FollowedHyperlink"/>
    <w:basedOn w:val="DefaultParagraphFont"/>
    <w:uiPriority w:val="99"/>
    <w:semiHidden/>
    <w:unhideWhenUsed/>
    <w:rsid w:val="00442452"/>
    <w:rPr>
      <w:color w:val="954F72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DE5AD5"/>
    <w:pPr>
      <w:autoSpaceDE w:val="0"/>
      <w:autoSpaceDN w:val="0"/>
      <w:adjustRightInd w:val="0"/>
      <w:spacing w:after="0" w:line="240" w:lineRule="auto"/>
      <w:ind w:left="39"/>
    </w:pPr>
    <w:rPr>
      <w:rFonts w:ascii="Times New Roman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DE5AD5"/>
    <w:rPr>
      <w:rFonts w:ascii="Times New Roman" w:hAnsi="Times New Roman"/>
      <w:sz w:val="24"/>
      <w:szCs w:val="24"/>
    </w:rPr>
  </w:style>
  <w:style w:type="paragraph" w:styleId="ListBullet">
    <w:name w:val="List Bullet"/>
    <w:basedOn w:val="Normal"/>
    <w:uiPriority w:val="10"/>
    <w:unhideWhenUsed/>
    <w:qFormat/>
    <w:rsid w:val="00A56294"/>
    <w:pPr>
      <w:numPr>
        <w:numId w:val="2"/>
      </w:numPr>
      <w:spacing w:after="240" w:line="288" w:lineRule="auto"/>
      <w:contextualSpacing/>
    </w:pPr>
    <w:rPr>
      <w:rFonts w:asciiTheme="minorHAnsi" w:eastAsiaTheme="minorEastAsia" w:hAnsiTheme="minorHAnsi" w:cstheme="minorBidi"/>
      <w:color w:val="404040" w:themeColor="text1" w:themeTint="BF"/>
      <w:lang w:eastAsia="ja-JP"/>
    </w:rPr>
  </w:style>
  <w:style w:type="paragraph" w:customStyle="1" w:styleId="ResumeHeader">
    <w:name w:val="Resume Header"/>
    <w:basedOn w:val="Heading8"/>
    <w:rsid w:val="00F07031"/>
    <w:pPr>
      <w:keepLines w:val="0"/>
      <w:pBdr>
        <w:bottom w:val="single" w:sz="4" w:space="1" w:color="auto"/>
      </w:pBdr>
      <w:tabs>
        <w:tab w:val="right" w:pos="9360"/>
      </w:tabs>
      <w:spacing w:before="0" w:line="240" w:lineRule="auto"/>
    </w:pPr>
    <w:rPr>
      <w:rFonts w:ascii="Times New Roman" w:eastAsia="Times New Roman" w:hAnsi="Times New Roman" w:cs="Times New Roman"/>
      <w:b/>
      <w:bCs/>
      <w:color w:val="auto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703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10731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F856CC"/>
    <w:rPr>
      <w:color w:val="808080"/>
      <w:shd w:val="clear" w:color="auto" w:fill="E6E6E6"/>
    </w:rPr>
  </w:style>
  <w:style w:type="paragraph" w:styleId="BodyTextIndent">
    <w:name w:val="Body Text Indent"/>
    <w:basedOn w:val="Normal"/>
    <w:link w:val="BodyTextIndentChar"/>
    <w:uiPriority w:val="99"/>
    <w:unhideWhenUsed/>
    <w:rsid w:val="00D33EF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D33EFA"/>
    <w:rPr>
      <w:sz w:val="22"/>
      <w:szCs w:val="22"/>
    </w:rPr>
  </w:style>
  <w:style w:type="paragraph" w:styleId="NoSpacing">
    <w:name w:val="No Spacing"/>
    <w:uiPriority w:val="1"/>
    <w:qFormat/>
    <w:rsid w:val="00D33EFA"/>
    <w:rPr>
      <w:rFonts w:asciiTheme="minorHAnsi" w:eastAsiaTheme="minorHAnsi" w:hAnsiTheme="minorHAnsi" w:cstheme="minorBidi"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2E1A79"/>
    <w:rPr>
      <w:rFonts w:ascii="Arial" w:eastAsia="Times New Roman" w:hAnsi="Arial" w:cs="Arial"/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927F2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57EE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Heading2top">
    <w:name w:val="Heading 2_top"/>
    <w:basedOn w:val="Heading2"/>
    <w:next w:val="Heading2"/>
    <w:rsid w:val="00357EE2"/>
    <w:pPr>
      <w:keepLines w:val="0"/>
      <w:tabs>
        <w:tab w:val="left" w:pos="360"/>
        <w:tab w:val="left" w:pos="648"/>
        <w:tab w:val="left" w:pos="936"/>
        <w:tab w:val="left" w:pos="1224"/>
        <w:tab w:val="right" w:pos="9806"/>
      </w:tabs>
      <w:spacing w:before="160" w:line="240" w:lineRule="auto"/>
    </w:pPr>
    <w:rPr>
      <w:rFonts w:ascii="Goudy Oldstyle Std" w:eastAsia="Times New Roman" w:hAnsi="Goudy Oldstyle Std" w:cs="Times New Roman"/>
      <w:b/>
      <w:smallCaps/>
      <w:color w:val="auto"/>
      <w:sz w:val="22"/>
      <w:szCs w:val="22"/>
    </w:rPr>
  </w:style>
  <w:style w:type="paragraph" w:customStyle="1" w:styleId="ProjTitle">
    <w:name w:val="Proj Title"/>
    <w:basedOn w:val="Normal"/>
    <w:rsid w:val="00357EE2"/>
    <w:pPr>
      <w:keepNext/>
      <w:tabs>
        <w:tab w:val="left" w:pos="360"/>
        <w:tab w:val="left" w:pos="648"/>
        <w:tab w:val="left" w:pos="936"/>
        <w:tab w:val="left" w:pos="1224"/>
        <w:tab w:val="right" w:pos="9806"/>
      </w:tabs>
      <w:spacing w:before="120" w:after="0" w:line="240" w:lineRule="auto"/>
      <w:outlineLvl w:val="1"/>
    </w:pPr>
    <w:rPr>
      <w:rFonts w:ascii="Times New Roman" w:eastAsia="Times New Roman" w:hAnsi="Times New Roman"/>
      <w:b/>
      <w:color w:val="000000"/>
      <w:sz w:val="20"/>
      <w:szCs w:val="20"/>
    </w:rPr>
  </w:style>
  <w:style w:type="paragraph" w:customStyle="1" w:styleId="NormalBullet">
    <w:name w:val="Normal Bullet"/>
    <w:basedOn w:val="BodyText"/>
    <w:rsid w:val="00542910"/>
    <w:pPr>
      <w:numPr>
        <w:numId w:val="3"/>
      </w:numPr>
      <w:tabs>
        <w:tab w:val="left" w:pos="648"/>
        <w:tab w:val="left" w:pos="936"/>
        <w:tab w:val="left" w:pos="1224"/>
        <w:tab w:val="center" w:pos="4896"/>
        <w:tab w:val="right" w:pos="9806"/>
      </w:tabs>
      <w:autoSpaceDE/>
      <w:autoSpaceDN/>
      <w:adjustRightInd/>
    </w:pPr>
    <w:rPr>
      <w:rFonts w:ascii="Goudy Oldstyle Std" w:eastAsia="Times New Roman" w:hAnsi="Goudy Oldstyle Std"/>
      <w:sz w:val="22"/>
      <w:szCs w:val="20"/>
    </w:rPr>
  </w:style>
  <w:style w:type="paragraph" w:customStyle="1" w:styleId="NormalBulletIndent1">
    <w:name w:val="Normal Bullet Indent 1"/>
    <w:basedOn w:val="NormalBullet"/>
    <w:qFormat/>
    <w:rsid w:val="00542910"/>
    <w:pPr>
      <w:tabs>
        <w:tab w:val="left" w:pos="360"/>
      </w:tabs>
      <w:ind w:left="648" w:hanging="288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2A3915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Name">
    <w:name w:val="Name"/>
    <w:basedOn w:val="BodyText"/>
    <w:next w:val="AddressLine"/>
    <w:rsid w:val="004D5173"/>
    <w:pPr>
      <w:tabs>
        <w:tab w:val="left" w:pos="360"/>
        <w:tab w:val="left" w:pos="648"/>
        <w:tab w:val="left" w:pos="936"/>
        <w:tab w:val="left" w:pos="1224"/>
        <w:tab w:val="center" w:pos="4896"/>
        <w:tab w:val="right" w:pos="8640"/>
        <w:tab w:val="right" w:pos="9806"/>
      </w:tabs>
      <w:autoSpaceDE/>
      <w:autoSpaceDN/>
      <w:adjustRightInd/>
      <w:ind w:left="0"/>
      <w:jc w:val="center"/>
    </w:pPr>
    <w:rPr>
      <w:rFonts w:ascii="Goudy Oldstyle Std" w:eastAsia="Times New Roman" w:hAnsi="Goudy Oldstyle Std"/>
      <w:b/>
      <w:smallCaps/>
      <w:sz w:val="34"/>
      <w:szCs w:val="20"/>
    </w:rPr>
  </w:style>
  <w:style w:type="paragraph" w:customStyle="1" w:styleId="AddressLine">
    <w:name w:val="AddressLine"/>
    <w:basedOn w:val="BodyText"/>
    <w:next w:val="Heading1"/>
    <w:rsid w:val="004D5173"/>
    <w:pPr>
      <w:tabs>
        <w:tab w:val="left" w:pos="360"/>
        <w:tab w:val="left" w:pos="648"/>
        <w:tab w:val="left" w:pos="936"/>
        <w:tab w:val="left" w:pos="1224"/>
        <w:tab w:val="center" w:pos="4896"/>
        <w:tab w:val="right" w:pos="9806"/>
      </w:tabs>
      <w:autoSpaceDE/>
      <w:autoSpaceDN/>
      <w:adjustRightInd/>
      <w:ind w:left="0"/>
      <w:jc w:val="center"/>
    </w:pPr>
    <w:rPr>
      <w:rFonts w:ascii="Goudy Oldstyle Std" w:eastAsia="Times New Roman" w:hAnsi="Goudy Oldstyle Std"/>
      <w:sz w:val="22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D517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TableParagraph">
    <w:name w:val="Table Paragraph"/>
    <w:basedOn w:val="Normal"/>
    <w:uiPriority w:val="1"/>
    <w:qFormat/>
    <w:rsid w:val="002C0208"/>
    <w:pPr>
      <w:widowControl w:val="0"/>
      <w:autoSpaceDE w:val="0"/>
      <w:autoSpaceDN w:val="0"/>
      <w:spacing w:after="0" w:line="269" w:lineRule="exact"/>
      <w:ind w:left="630" w:hanging="360"/>
    </w:pPr>
    <w:rPr>
      <w:rFonts w:ascii="Cambria" w:eastAsia="Cambria" w:hAnsi="Cambria" w:cs="Cambria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897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31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4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7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aulphoenix01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www.linkedin.com/in/linhphan95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1DBAF23-0956-44D9-933F-4A9D2EEDEB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573</Words>
  <Characters>327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>Lingyan Xie</cp:lastModifiedBy>
  <cp:revision>8</cp:revision>
  <cp:lastPrinted>2019-01-25T19:54:00Z</cp:lastPrinted>
  <dcterms:created xsi:type="dcterms:W3CDTF">2019-01-24T13:55:00Z</dcterms:created>
  <dcterms:modified xsi:type="dcterms:W3CDTF">2019-01-25T20:13:00Z</dcterms:modified>
</cp:coreProperties>
</file>